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F1D7B" w14:textId="462DDAFD" w:rsidR="00D150D3" w:rsidRDefault="00D150D3" w:rsidP="003C5024">
      <w:pPr>
        <w:pStyle w:val="Heading1"/>
      </w:pPr>
    </w:p>
    <w:p w14:paraId="6836FB24" w14:textId="204D8F1D" w:rsidR="00D150D3" w:rsidRDefault="00D150D3" w:rsidP="00D150D3"/>
    <w:p w14:paraId="5A7808C0" w14:textId="49F496F3" w:rsidR="00D150D3" w:rsidRDefault="00D150D3" w:rsidP="00D150D3"/>
    <w:p w14:paraId="474FC304" w14:textId="59F94904" w:rsidR="00D150D3" w:rsidRDefault="00D150D3" w:rsidP="00D150D3"/>
    <w:p w14:paraId="4B73131E" w14:textId="18B1389F" w:rsidR="00D150D3" w:rsidRDefault="00D150D3" w:rsidP="00D150D3"/>
    <w:p w14:paraId="61D5F39E" w14:textId="77777777" w:rsidR="00D150D3" w:rsidRPr="00D150D3" w:rsidRDefault="00D150D3" w:rsidP="00D150D3"/>
    <w:p w14:paraId="6F006081" w14:textId="6489FF1C" w:rsidR="009A11F0" w:rsidRDefault="001C341E" w:rsidP="009A11F0">
      <w:pPr>
        <w:pStyle w:val="Heading1"/>
        <w:jc w:val="center"/>
      </w:pPr>
      <w:r w:rsidRPr="001C341E">
        <w:t xml:space="preserve">Comparison between Julia and C++ </w:t>
      </w:r>
      <w:r w:rsidR="00852AF5">
        <w:t>and</w:t>
      </w:r>
      <w:r w:rsidRPr="001C341E">
        <w:t xml:space="preserve"> </w:t>
      </w:r>
      <w:r w:rsidR="00B93AAF">
        <w:t>their</w:t>
      </w:r>
      <w:r w:rsidRPr="001C341E">
        <w:t xml:space="preserve"> performance</w:t>
      </w:r>
    </w:p>
    <w:p w14:paraId="6BCE60D1" w14:textId="6ECDFA18" w:rsidR="009A11F0" w:rsidRDefault="001C341E" w:rsidP="009A11F0">
      <w:pPr>
        <w:pStyle w:val="Heading1"/>
        <w:jc w:val="center"/>
      </w:pPr>
      <w:r w:rsidRPr="001C341E">
        <w:t xml:space="preserve"> </w:t>
      </w:r>
      <w:r w:rsidR="009A11F0">
        <w:t>–</w:t>
      </w:r>
    </w:p>
    <w:p w14:paraId="5767793F" w14:textId="5635DF8F" w:rsidR="00B94A20" w:rsidRDefault="00A251A5" w:rsidP="009A11F0">
      <w:pPr>
        <w:pStyle w:val="Heading1"/>
        <w:jc w:val="center"/>
      </w:pPr>
      <w:r w:rsidRPr="001C341E">
        <w:t>HPC Project</w:t>
      </w:r>
    </w:p>
    <w:p w14:paraId="36A0F280" w14:textId="5783E0F4" w:rsidR="00D150D3" w:rsidRDefault="00D150D3" w:rsidP="00D150D3"/>
    <w:p w14:paraId="7959E347" w14:textId="0871178D" w:rsidR="00D150D3" w:rsidRDefault="00D150D3" w:rsidP="00D150D3"/>
    <w:p w14:paraId="75A14054" w14:textId="77777777" w:rsidR="00D150D3" w:rsidRPr="00D150D3" w:rsidRDefault="00D150D3" w:rsidP="00D150D3"/>
    <w:p w14:paraId="23A4A398" w14:textId="0958E764" w:rsidR="00D150D3" w:rsidRPr="00D150D3" w:rsidRDefault="00D150D3" w:rsidP="00D150D3">
      <w:pPr>
        <w:pStyle w:val="ListParagraph"/>
        <w:numPr>
          <w:ilvl w:val="0"/>
          <w:numId w:val="2"/>
        </w:numPr>
        <w:jc w:val="center"/>
        <w:rPr>
          <w:u w:val="single"/>
        </w:rPr>
      </w:pPr>
      <w:r w:rsidRPr="007B2C4D">
        <w:t xml:space="preserve">Course: </w:t>
      </w:r>
      <w:r>
        <w:t>AMOD-5420H-A: High</w:t>
      </w:r>
      <w:r w:rsidR="007B2C4D">
        <w:t>-</w:t>
      </w:r>
      <w:r>
        <w:t>Performance Computing</w:t>
      </w:r>
    </w:p>
    <w:p w14:paraId="0300451B" w14:textId="67EFD5A7" w:rsidR="00D150D3" w:rsidRPr="00D150D3" w:rsidRDefault="00D150D3" w:rsidP="00D150D3">
      <w:pPr>
        <w:pStyle w:val="ListParagraph"/>
        <w:numPr>
          <w:ilvl w:val="0"/>
          <w:numId w:val="2"/>
        </w:numPr>
        <w:jc w:val="center"/>
        <w:rPr>
          <w:u w:val="single"/>
        </w:rPr>
      </w:pPr>
      <w:r>
        <w:t>2019SU - Peterborough Campus</w:t>
      </w:r>
    </w:p>
    <w:p w14:paraId="76E45F07" w14:textId="2400CEC6" w:rsidR="00D150D3" w:rsidRPr="00D150D3" w:rsidRDefault="00D150D3" w:rsidP="00D150D3">
      <w:pPr>
        <w:pStyle w:val="ListParagraph"/>
        <w:numPr>
          <w:ilvl w:val="0"/>
          <w:numId w:val="2"/>
        </w:numPr>
        <w:jc w:val="center"/>
        <w:rPr>
          <w:u w:val="single"/>
        </w:rPr>
      </w:pPr>
      <w:r>
        <w:t>Instructor: Brian Srivastava</w:t>
      </w:r>
    </w:p>
    <w:p w14:paraId="0A99FC11" w14:textId="13E7F318" w:rsidR="00D150D3" w:rsidRDefault="00D150D3" w:rsidP="00D150D3">
      <w:pPr>
        <w:pStyle w:val="ListParagraph"/>
        <w:rPr>
          <w:u w:val="single"/>
        </w:rPr>
      </w:pPr>
    </w:p>
    <w:p w14:paraId="4465966B" w14:textId="08485147" w:rsidR="00A620A2" w:rsidRDefault="00A620A2" w:rsidP="00D150D3">
      <w:pPr>
        <w:pStyle w:val="ListParagraph"/>
        <w:rPr>
          <w:u w:val="single"/>
        </w:rPr>
      </w:pPr>
    </w:p>
    <w:p w14:paraId="5962D26E" w14:textId="3F2FA44C" w:rsidR="00A620A2" w:rsidRDefault="00A620A2" w:rsidP="00D150D3">
      <w:pPr>
        <w:pStyle w:val="ListParagraph"/>
        <w:rPr>
          <w:u w:val="single"/>
        </w:rPr>
      </w:pPr>
    </w:p>
    <w:p w14:paraId="21BEC563" w14:textId="2EA72F46" w:rsidR="00A620A2" w:rsidRDefault="00A620A2" w:rsidP="00D150D3">
      <w:pPr>
        <w:pStyle w:val="ListParagraph"/>
        <w:rPr>
          <w:u w:val="single"/>
        </w:rPr>
      </w:pPr>
    </w:p>
    <w:p w14:paraId="5ECD4EC5" w14:textId="0553BA34" w:rsidR="00A620A2" w:rsidRDefault="00A620A2" w:rsidP="00D150D3">
      <w:pPr>
        <w:pStyle w:val="ListParagraph"/>
        <w:rPr>
          <w:u w:val="single"/>
        </w:rPr>
      </w:pPr>
    </w:p>
    <w:p w14:paraId="781B202C" w14:textId="77777777" w:rsidR="00A620A2" w:rsidRDefault="00A620A2" w:rsidP="00D150D3">
      <w:pPr>
        <w:pStyle w:val="ListParagraph"/>
        <w:rPr>
          <w:u w:val="single"/>
        </w:rPr>
      </w:pPr>
    </w:p>
    <w:p w14:paraId="112D1059" w14:textId="32B18DD8" w:rsidR="00A251A5" w:rsidRPr="007B2C4D" w:rsidRDefault="00D150D3" w:rsidP="00D150D3">
      <w:pPr>
        <w:pStyle w:val="ListParagraph"/>
        <w:numPr>
          <w:ilvl w:val="0"/>
          <w:numId w:val="2"/>
        </w:numPr>
        <w:jc w:val="center"/>
      </w:pPr>
      <w:r w:rsidRPr="007B2C4D">
        <w:t xml:space="preserve">By: </w:t>
      </w:r>
      <w:r w:rsidR="00A251A5" w:rsidRPr="007B2C4D">
        <w:t>Saurabh Bade</w:t>
      </w:r>
    </w:p>
    <w:p w14:paraId="52336027" w14:textId="609B58E1" w:rsidR="00D150D3" w:rsidRPr="007B2C4D" w:rsidRDefault="00D150D3" w:rsidP="00D150D3">
      <w:pPr>
        <w:pStyle w:val="ListParagraph"/>
        <w:numPr>
          <w:ilvl w:val="0"/>
          <w:numId w:val="2"/>
        </w:numPr>
        <w:jc w:val="center"/>
      </w:pPr>
      <w:r w:rsidRPr="007B2C4D">
        <w:t>Student id: 0650531</w:t>
      </w:r>
    </w:p>
    <w:p w14:paraId="443A3A4B" w14:textId="08DB220C" w:rsidR="00D150D3" w:rsidRDefault="00D150D3" w:rsidP="001C341E">
      <w:pPr>
        <w:jc w:val="center"/>
        <w:rPr>
          <w:u w:val="single"/>
        </w:rPr>
      </w:pPr>
    </w:p>
    <w:p w14:paraId="59B5CED2" w14:textId="2ECC2B6D" w:rsidR="00D150D3" w:rsidRDefault="00D150D3" w:rsidP="001C341E">
      <w:pPr>
        <w:jc w:val="center"/>
        <w:rPr>
          <w:u w:val="single"/>
        </w:rPr>
      </w:pPr>
    </w:p>
    <w:p w14:paraId="69AAC5F8" w14:textId="57799EF9" w:rsidR="00D150D3" w:rsidRDefault="00D150D3" w:rsidP="001C341E">
      <w:pPr>
        <w:jc w:val="center"/>
        <w:rPr>
          <w:u w:val="single"/>
        </w:rPr>
      </w:pPr>
    </w:p>
    <w:p w14:paraId="6FD4952A" w14:textId="496B5CE0" w:rsidR="00D150D3" w:rsidRDefault="00D150D3" w:rsidP="001C341E">
      <w:pPr>
        <w:jc w:val="center"/>
        <w:rPr>
          <w:u w:val="single"/>
        </w:rPr>
      </w:pPr>
    </w:p>
    <w:p w14:paraId="36D6D784" w14:textId="6B16AA22" w:rsidR="00D150D3" w:rsidRDefault="00D150D3" w:rsidP="001C341E">
      <w:pPr>
        <w:jc w:val="center"/>
        <w:rPr>
          <w:u w:val="single"/>
        </w:rPr>
      </w:pPr>
    </w:p>
    <w:p w14:paraId="5F89C99E" w14:textId="4408A88F" w:rsidR="00D150D3" w:rsidRDefault="00D150D3" w:rsidP="001C341E">
      <w:pPr>
        <w:jc w:val="center"/>
        <w:rPr>
          <w:u w:val="single"/>
        </w:rPr>
      </w:pPr>
    </w:p>
    <w:p w14:paraId="1B3760F3" w14:textId="368F0C71" w:rsidR="00D150D3" w:rsidRDefault="00D150D3" w:rsidP="001C341E">
      <w:pPr>
        <w:jc w:val="center"/>
        <w:rPr>
          <w:u w:val="single"/>
        </w:rPr>
      </w:pPr>
    </w:p>
    <w:p w14:paraId="28DD0D70" w14:textId="435958FB" w:rsidR="00D150D3" w:rsidRDefault="00D150D3" w:rsidP="001C341E">
      <w:pPr>
        <w:jc w:val="center"/>
        <w:rPr>
          <w:u w:val="single"/>
        </w:rPr>
      </w:pPr>
    </w:p>
    <w:p w14:paraId="55B7601C" w14:textId="76EF0496" w:rsidR="00D150D3" w:rsidRDefault="00D150D3" w:rsidP="001C341E">
      <w:pPr>
        <w:jc w:val="center"/>
        <w:rPr>
          <w:u w:val="single"/>
        </w:rPr>
      </w:pPr>
    </w:p>
    <w:p w14:paraId="4A8FD658" w14:textId="0B1EBE85" w:rsidR="00D150D3" w:rsidRDefault="00D150D3" w:rsidP="001C341E">
      <w:pPr>
        <w:jc w:val="center"/>
        <w:rPr>
          <w:u w:val="single"/>
        </w:rPr>
      </w:pPr>
    </w:p>
    <w:p w14:paraId="357FB1E9" w14:textId="7ED8F6F5" w:rsidR="00D150D3" w:rsidRDefault="00D150D3" w:rsidP="001C341E">
      <w:pPr>
        <w:jc w:val="center"/>
        <w:rPr>
          <w:u w:val="single"/>
        </w:rPr>
      </w:pPr>
    </w:p>
    <w:p w14:paraId="64870180" w14:textId="4CAB1D54" w:rsidR="00D150D3" w:rsidRPr="00826C1B" w:rsidRDefault="00A620A2" w:rsidP="00A620A2">
      <w:pPr>
        <w:rPr>
          <w:sz w:val="28"/>
          <w:szCs w:val="26"/>
          <w:u w:val="single"/>
        </w:rPr>
      </w:pPr>
      <w:r w:rsidRPr="00826C1B">
        <w:rPr>
          <w:sz w:val="28"/>
          <w:szCs w:val="26"/>
          <w:u w:val="single"/>
        </w:rPr>
        <w:t>Index:</w:t>
      </w:r>
    </w:p>
    <w:p w14:paraId="49CE7B04" w14:textId="77777777" w:rsidR="00A620A2" w:rsidRPr="00826C1B" w:rsidRDefault="00A620A2" w:rsidP="00800BCF">
      <w:pPr>
        <w:pStyle w:val="ListParagraph"/>
        <w:numPr>
          <w:ilvl w:val="0"/>
          <w:numId w:val="4"/>
        </w:numPr>
        <w:rPr>
          <w:sz w:val="26"/>
          <w:szCs w:val="24"/>
        </w:rPr>
      </w:pPr>
      <w:r w:rsidRPr="00826C1B">
        <w:rPr>
          <w:sz w:val="26"/>
          <w:szCs w:val="24"/>
        </w:rPr>
        <w:t>Introduction:</w:t>
      </w:r>
    </w:p>
    <w:p w14:paraId="4D16B09A" w14:textId="1152243E" w:rsidR="00A620A2" w:rsidRPr="00826C1B" w:rsidRDefault="00A620A2" w:rsidP="00800BCF">
      <w:pPr>
        <w:pStyle w:val="ListParagraph"/>
        <w:numPr>
          <w:ilvl w:val="0"/>
          <w:numId w:val="4"/>
        </w:numPr>
        <w:rPr>
          <w:sz w:val="26"/>
          <w:szCs w:val="24"/>
        </w:rPr>
      </w:pPr>
      <w:r w:rsidRPr="00826C1B">
        <w:rPr>
          <w:sz w:val="26"/>
          <w:szCs w:val="24"/>
        </w:rPr>
        <w:t>Programming in Julia:</w:t>
      </w:r>
    </w:p>
    <w:p w14:paraId="79B83A7F" w14:textId="77777777" w:rsidR="00826C1B" w:rsidRPr="00826C1B" w:rsidRDefault="00826C1B" w:rsidP="00826C1B">
      <w:pPr>
        <w:pStyle w:val="ListParagraph"/>
        <w:numPr>
          <w:ilvl w:val="1"/>
          <w:numId w:val="4"/>
        </w:numPr>
        <w:rPr>
          <w:sz w:val="24"/>
          <w:szCs w:val="22"/>
        </w:rPr>
      </w:pPr>
      <w:r w:rsidRPr="00826C1B">
        <w:rPr>
          <w:sz w:val="24"/>
          <w:szCs w:val="22"/>
        </w:rPr>
        <w:t xml:space="preserve">Download and installation: </w:t>
      </w:r>
    </w:p>
    <w:p w14:paraId="2BA908F5" w14:textId="77777777" w:rsidR="00826C1B" w:rsidRPr="00826C1B" w:rsidRDefault="00826C1B" w:rsidP="00826C1B">
      <w:pPr>
        <w:pStyle w:val="ListParagraph"/>
        <w:numPr>
          <w:ilvl w:val="1"/>
          <w:numId w:val="4"/>
        </w:numPr>
        <w:rPr>
          <w:sz w:val="24"/>
          <w:szCs w:val="22"/>
        </w:rPr>
      </w:pPr>
      <w:r w:rsidRPr="00826C1B">
        <w:rPr>
          <w:sz w:val="24"/>
          <w:szCs w:val="22"/>
        </w:rPr>
        <w:t>Code:</w:t>
      </w:r>
    </w:p>
    <w:p w14:paraId="60285F6B" w14:textId="77777777" w:rsidR="00826C1B" w:rsidRDefault="00826C1B" w:rsidP="00826C1B">
      <w:pPr>
        <w:pStyle w:val="ListParagraph"/>
      </w:pPr>
    </w:p>
    <w:p w14:paraId="07E17227" w14:textId="77777777" w:rsidR="00826C1B" w:rsidRPr="00826C1B" w:rsidRDefault="00826C1B" w:rsidP="00826C1B">
      <w:pPr>
        <w:pStyle w:val="ListParagraph"/>
        <w:numPr>
          <w:ilvl w:val="0"/>
          <w:numId w:val="4"/>
        </w:numPr>
        <w:rPr>
          <w:sz w:val="26"/>
          <w:szCs w:val="24"/>
        </w:rPr>
      </w:pPr>
      <w:r w:rsidRPr="00826C1B">
        <w:rPr>
          <w:sz w:val="26"/>
          <w:szCs w:val="24"/>
        </w:rPr>
        <w:t xml:space="preserve">Programming in C++: </w:t>
      </w:r>
    </w:p>
    <w:p w14:paraId="6EE4F352" w14:textId="77777777" w:rsidR="00826C1B" w:rsidRPr="00826C1B" w:rsidRDefault="00826C1B" w:rsidP="00826C1B">
      <w:pPr>
        <w:pStyle w:val="ListParagraph"/>
        <w:numPr>
          <w:ilvl w:val="0"/>
          <w:numId w:val="4"/>
        </w:numPr>
        <w:rPr>
          <w:sz w:val="26"/>
          <w:szCs w:val="24"/>
        </w:rPr>
      </w:pPr>
      <w:r w:rsidRPr="00826C1B">
        <w:rPr>
          <w:sz w:val="26"/>
          <w:szCs w:val="24"/>
        </w:rPr>
        <w:t>Comparison:</w:t>
      </w:r>
    </w:p>
    <w:p w14:paraId="6057709F" w14:textId="77777777" w:rsidR="00826C1B" w:rsidRPr="00826C1B" w:rsidRDefault="00826C1B" w:rsidP="00826C1B">
      <w:pPr>
        <w:pStyle w:val="ListParagraph"/>
        <w:numPr>
          <w:ilvl w:val="0"/>
          <w:numId w:val="4"/>
        </w:numPr>
        <w:rPr>
          <w:sz w:val="26"/>
          <w:szCs w:val="24"/>
        </w:rPr>
      </w:pPr>
      <w:r w:rsidRPr="00826C1B">
        <w:rPr>
          <w:sz w:val="26"/>
          <w:szCs w:val="24"/>
        </w:rPr>
        <w:t>Conclusion:</w:t>
      </w:r>
    </w:p>
    <w:p w14:paraId="158869E4" w14:textId="77777777" w:rsidR="00826C1B" w:rsidRDefault="00826C1B" w:rsidP="00826C1B">
      <w:pPr>
        <w:pStyle w:val="ListParagraph"/>
      </w:pPr>
    </w:p>
    <w:p w14:paraId="2D531969" w14:textId="77777777" w:rsidR="00826C1B" w:rsidRPr="00826C1B" w:rsidRDefault="00826C1B" w:rsidP="00826C1B">
      <w:pPr>
        <w:pStyle w:val="ListParagraph"/>
        <w:numPr>
          <w:ilvl w:val="0"/>
          <w:numId w:val="4"/>
        </w:numPr>
        <w:rPr>
          <w:sz w:val="26"/>
          <w:szCs w:val="24"/>
        </w:rPr>
      </w:pPr>
      <w:r w:rsidRPr="00826C1B">
        <w:rPr>
          <w:sz w:val="26"/>
          <w:szCs w:val="24"/>
        </w:rPr>
        <w:t>Appendix:</w:t>
      </w:r>
    </w:p>
    <w:p w14:paraId="45C8C0DD" w14:textId="351DCBB1" w:rsidR="00826C1B" w:rsidRPr="00826C1B" w:rsidRDefault="00826C1B" w:rsidP="00826C1B">
      <w:pPr>
        <w:pStyle w:val="ListParagraph"/>
        <w:numPr>
          <w:ilvl w:val="1"/>
          <w:numId w:val="4"/>
        </w:numPr>
        <w:rPr>
          <w:sz w:val="24"/>
          <w:szCs w:val="22"/>
        </w:rPr>
      </w:pPr>
      <w:r w:rsidRPr="00826C1B">
        <w:rPr>
          <w:sz w:val="24"/>
          <w:szCs w:val="22"/>
        </w:rPr>
        <w:t>Code of Julia in Chunks:</w:t>
      </w:r>
    </w:p>
    <w:p w14:paraId="419BA7F1" w14:textId="531C1A45" w:rsidR="00826C1B" w:rsidRPr="00826C1B" w:rsidRDefault="00826C1B" w:rsidP="00826C1B">
      <w:pPr>
        <w:pStyle w:val="ListParagraph"/>
        <w:numPr>
          <w:ilvl w:val="1"/>
          <w:numId w:val="4"/>
        </w:numPr>
        <w:rPr>
          <w:sz w:val="24"/>
          <w:szCs w:val="22"/>
        </w:rPr>
      </w:pPr>
      <w:r w:rsidRPr="00826C1B">
        <w:rPr>
          <w:sz w:val="24"/>
          <w:szCs w:val="22"/>
        </w:rPr>
        <w:t>C++ Code:</w:t>
      </w:r>
    </w:p>
    <w:p w14:paraId="0B86913C" w14:textId="49E1B13F" w:rsidR="00826C1B" w:rsidRDefault="00826C1B" w:rsidP="00826C1B">
      <w:pPr>
        <w:pStyle w:val="ListParagraph"/>
        <w:numPr>
          <w:ilvl w:val="2"/>
          <w:numId w:val="4"/>
        </w:numPr>
      </w:pPr>
      <w:r>
        <w:t>Matrix Operations:</w:t>
      </w:r>
    </w:p>
    <w:p w14:paraId="447E659E" w14:textId="727A881A" w:rsidR="00826C1B" w:rsidRDefault="00826C1B" w:rsidP="00826C1B">
      <w:pPr>
        <w:pStyle w:val="ListParagraph"/>
        <w:numPr>
          <w:ilvl w:val="2"/>
          <w:numId w:val="4"/>
        </w:numPr>
      </w:pPr>
      <w:r>
        <w:t>File Copy program from 100 small (1MB) files to copy in one file:</w:t>
      </w:r>
    </w:p>
    <w:p w14:paraId="1745258F" w14:textId="4054488A" w:rsidR="00A620A2" w:rsidRPr="00A620A2" w:rsidRDefault="00826C1B" w:rsidP="00826C1B">
      <w:pPr>
        <w:pStyle w:val="ListParagraph"/>
        <w:numPr>
          <w:ilvl w:val="2"/>
          <w:numId w:val="4"/>
        </w:numPr>
      </w:pPr>
      <w:r>
        <w:t>File Copy program from 100 MB file to copy in another file:</w:t>
      </w:r>
    </w:p>
    <w:p w14:paraId="5937CF40" w14:textId="77777777" w:rsidR="00A620A2" w:rsidRDefault="00A620A2" w:rsidP="00A620A2">
      <w:pPr>
        <w:rPr>
          <w:b/>
          <w:bCs/>
        </w:rPr>
      </w:pPr>
    </w:p>
    <w:p w14:paraId="7B678EDF" w14:textId="77777777" w:rsidR="00A620A2" w:rsidRPr="00A620A2" w:rsidRDefault="00A620A2" w:rsidP="00A620A2">
      <w:pPr>
        <w:rPr>
          <w:b/>
          <w:bCs/>
        </w:rPr>
      </w:pPr>
    </w:p>
    <w:p w14:paraId="0FC08B3F" w14:textId="68AAA84E" w:rsidR="00D150D3" w:rsidRDefault="00D150D3" w:rsidP="001C341E">
      <w:pPr>
        <w:jc w:val="center"/>
        <w:rPr>
          <w:u w:val="single"/>
        </w:rPr>
      </w:pPr>
    </w:p>
    <w:p w14:paraId="7607AFEB" w14:textId="1FF4C6AE" w:rsidR="00D150D3" w:rsidRDefault="00D150D3" w:rsidP="001C341E">
      <w:pPr>
        <w:jc w:val="center"/>
        <w:rPr>
          <w:u w:val="single"/>
        </w:rPr>
      </w:pPr>
    </w:p>
    <w:p w14:paraId="0C76C1E1" w14:textId="42F87ED9" w:rsidR="00D150D3" w:rsidRDefault="00D150D3" w:rsidP="001C341E">
      <w:pPr>
        <w:jc w:val="center"/>
        <w:rPr>
          <w:u w:val="single"/>
        </w:rPr>
      </w:pPr>
    </w:p>
    <w:p w14:paraId="522727D1" w14:textId="432F66BA" w:rsidR="00D150D3" w:rsidRDefault="00D150D3" w:rsidP="001C341E">
      <w:pPr>
        <w:jc w:val="center"/>
        <w:rPr>
          <w:u w:val="single"/>
        </w:rPr>
      </w:pPr>
    </w:p>
    <w:p w14:paraId="0C84B355" w14:textId="59E07B79" w:rsidR="00D150D3" w:rsidRDefault="00D150D3" w:rsidP="001C341E">
      <w:pPr>
        <w:jc w:val="center"/>
        <w:rPr>
          <w:u w:val="single"/>
        </w:rPr>
      </w:pPr>
    </w:p>
    <w:p w14:paraId="13EDC89F" w14:textId="24363250" w:rsidR="00D150D3" w:rsidRDefault="00D150D3" w:rsidP="001C341E">
      <w:pPr>
        <w:jc w:val="center"/>
        <w:rPr>
          <w:u w:val="single"/>
        </w:rPr>
      </w:pPr>
    </w:p>
    <w:p w14:paraId="4E34E387" w14:textId="5E09A249" w:rsidR="00D150D3" w:rsidRDefault="00D150D3" w:rsidP="001C341E">
      <w:pPr>
        <w:jc w:val="center"/>
        <w:rPr>
          <w:u w:val="single"/>
        </w:rPr>
      </w:pPr>
    </w:p>
    <w:p w14:paraId="32A3A81B" w14:textId="4B74E8A1" w:rsidR="00D150D3" w:rsidRDefault="00D150D3" w:rsidP="001C341E">
      <w:pPr>
        <w:jc w:val="center"/>
        <w:rPr>
          <w:u w:val="single"/>
        </w:rPr>
      </w:pPr>
    </w:p>
    <w:p w14:paraId="5F0D33A4" w14:textId="1882FB8A" w:rsidR="00D150D3" w:rsidRDefault="00D150D3" w:rsidP="001C341E">
      <w:pPr>
        <w:jc w:val="center"/>
        <w:rPr>
          <w:u w:val="single"/>
        </w:rPr>
      </w:pPr>
    </w:p>
    <w:p w14:paraId="73F89241" w14:textId="220FBF80" w:rsidR="00D150D3" w:rsidRDefault="00D150D3" w:rsidP="001C341E">
      <w:pPr>
        <w:jc w:val="center"/>
        <w:rPr>
          <w:u w:val="single"/>
        </w:rPr>
      </w:pPr>
    </w:p>
    <w:p w14:paraId="51325CF4" w14:textId="1424D31C" w:rsidR="00D150D3" w:rsidRDefault="00D150D3" w:rsidP="001C341E">
      <w:pPr>
        <w:jc w:val="center"/>
        <w:rPr>
          <w:u w:val="single"/>
        </w:rPr>
      </w:pPr>
    </w:p>
    <w:p w14:paraId="63C3A42C" w14:textId="637E255E" w:rsidR="00D150D3" w:rsidRDefault="00D150D3" w:rsidP="001C341E">
      <w:pPr>
        <w:jc w:val="center"/>
        <w:rPr>
          <w:u w:val="single"/>
        </w:rPr>
      </w:pPr>
    </w:p>
    <w:p w14:paraId="796C6AE0" w14:textId="4F4D0A83" w:rsidR="00D150D3" w:rsidRDefault="00D150D3" w:rsidP="001C341E">
      <w:pPr>
        <w:jc w:val="center"/>
        <w:rPr>
          <w:u w:val="single"/>
        </w:rPr>
      </w:pPr>
    </w:p>
    <w:p w14:paraId="5999163C" w14:textId="77777777" w:rsidR="00D150D3" w:rsidRPr="003C5024" w:rsidRDefault="00D150D3" w:rsidP="001C341E">
      <w:pPr>
        <w:jc w:val="center"/>
        <w:rPr>
          <w:u w:val="single"/>
        </w:rPr>
      </w:pPr>
    </w:p>
    <w:p w14:paraId="62C33D55" w14:textId="77777777" w:rsidR="00A251A5" w:rsidRDefault="00A251A5"/>
    <w:p w14:paraId="6204655C" w14:textId="50CE8DEB" w:rsidR="00F94901" w:rsidRPr="00435DCE" w:rsidRDefault="00A251A5">
      <w:pPr>
        <w:rPr>
          <w:b/>
          <w:bCs/>
          <w:u w:val="single"/>
        </w:rPr>
      </w:pPr>
      <w:r w:rsidRPr="00435DCE">
        <w:rPr>
          <w:b/>
          <w:bCs/>
          <w:u w:val="single"/>
        </w:rPr>
        <w:t>Introduction:</w:t>
      </w:r>
    </w:p>
    <w:p w14:paraId="7E1CABFB" w14:textId="49183755" w:rsidR="003C5024" w:rsidRDefault="007B2C4D">
      <w:r>
        <w:t>A f</w:t>
      </w:r>
      <w:r w:rsidR="003C5024" w:rsidRPr="00796663">
        <w:t xml:space="preserve">ew years back, there were </w:t>
      </w:r>
      <w:r>
        <w:t xml:space="preserve">a </w:t>
      </w:r>
      <w:r w:rsidR="003C5024" w:rsidRPr="00796663">
        <w:t>limited number of computer programming languages on which high</w:t>
      </w:r>
      <w:r>
        <w:t>-</w:t>
      </w:r>
      <w:r w:rsidR="003C5024" w:rsidRPr="00796663">
        <w:t xml:space="preserve">level code could be developed. However, now we have so many programming languages like </w:t>
      </w:r>
      <w:r w:rsidR="00F724F6" w:rsidRPr="00796663">
        <w:t>Fortran</w:t>
      </w:r>
      <w:r w:rsidR="003C5024" w:rsidRPr="00796663">
        <w:t>, Basic, C, C++, C#, Java</w:t>
      </w:r>
      <w:r w:rsidR="00796663" w:rsidRPr="00796663">
        <w:t xml:space="preserve"> or python and so on. </w:t>
      </w:r>
      <w:r w:rsidR="00796663">
        <w:t>One of the newest languages is “Julia”</w:t>
      </w:r>
      <w:r>
        <w:t>, w</w:t>
      </w:r>
      <w:r w:rsidR="00796663">
        <w:t>hich was buil</w:t>
      </w:r>
      <w:r>
        <w:t>t</w:t>
      </w:r>
      <w:r w:rsidR="00796663">
        <w:t xml:space="preserve"> for </w:t>
      </w:r>
      <w:r>
        <w:t xml:space="preserve">the </w:t>
      </w:r>
      <w:r w:rsidR="00796663">
        <w:t>need of scientists and engineers</w:t>
      </w:r>
      <w:r>
        <w:t>.</w:t>
      </w:r>
      <w:r w:rsidR="00796663">
        <w:t xml:space="preserve"> </w:t>
      </w:r>
      <w:r>
        <w:t>The f</w:t>
      </w:r>
      <w:r w:rsidR="00796663">
        <w:t>irst official publication was done 7 years back i.e. in 2012. Julia is considered as one of the strongest languages so far. Hence, in</w:t>
      </w:r>
      <w:r w:rsidR="00796663" w:rsidRPr="00796663">
        <w:t xml:space="preserve"> this project</w:t>
      </w:r>
      <w:r>
        <w:t>,</w:t>
      </w:r>
      <w:r w:rsidR="00796663" w:rsidRPr="00796663">
        <w:t xml:space="preserve"> we are going to check the comparison between C++ and Julia. Even we have built some programs in C++ which are faster than Serial Julia. We are going to compare those with Julia anyway</w:t>
      </w:r>
      <w:r w:rsidR="00F724F6">
        <w:t>.</w:t>
      </w:r>
    </w:p>
    <w:p w14:paraId="006BD3EB" w14:textId="77777777" w:rsidR="00A10181" w:rsidRDefault="00A10181">
      <w:pPr>
        <w:rPr>
          <w:b/>
          <w:bCs/>
        </w:rPr>
      </w:pPr>
    </w:p>
    <w:p w14:paraId="78BACBD5" w14:textId="1E1ECE33" w:rsidR="00F94901" w:rsidRPr="00435DCE" w:rsidRDefault="00F94901">
      <w:pPr>
        <w:rPr>
          <w:b/>
          <w:bCs/>
          <w:u w:val="single"/>
        </w:rPr>
      </w:pPr>
      <w:r w:rsidRPr="00435DCE">
        <w:rPr>
          <w:b/>
          <w:bCs/>
          <w:u w:val="single"/>
        </w:rPr>
        <w:t>Programming in Julia</w:t>
      </w:r>
      <w:r w:rsidR="003C5024" w:rsidRPr="00435DCE">
        <w:rPr>
          <w:b/>
          <w:bCs/>
          <w:u w:val="single"/>
        </w:rPr>
        <w:t>:</w:t>
      </w:r>
    </w:p>
    <w:p w14:paraId="209EC853" w14:textId="77777777" w:rsidR="00FC49BC" w:rsidRDefault="00F724F6">
      <w:pPr>
        <w:rPr>
          <w:b/>
          <w:bCs/>
        </w:rPr>
      </w:pPr>
      <w:r>
        <w:rPr>
          <w:b/>
          <w:bCs/>
        </w:rPr>
        <w:t xml:space="preserve">Download and installation: </w:t>
      </w:r>
    </w:p>
    <w:p w14:paraId="1CA72493" w14:textId="24445300" w:rsidR="00F724F6" w:rsidRDefault="00FC49BC" w:rsidP="00FC49BC">
      <w:pPr>
        <w:ind w:firstLine="720"/>
        <w:rPr>
          <w:b/>
          <w:bCs/>
        </w:rPr>
      </w:pPr>
      <w:r>
        <w:t>W</w:t>
      </w:r>
      <w:r w:rsidR="00F724F6" w:rsidRPr="00F724F6">
        <w:t xml:space="preserve">e have to download the Julia package from </w:t>
      </w:r>
      <w:r w:rsidR="007B2C4D">
        <w:t xml:space="preserve">the </w:t>
      </w:r>
      <w:r w:rsidR="00F724F6" w:rsidRPr="00F724F6">
        <w:t>official site</w:t>
      </w:r>
      <w:r w:rsidR="00F724F6">
        <w:t xml:space="preserve"> (</w:t>
      </w:r>
      <w:hyperlink r:id="rId5" w:history="1">
        <w:r w:rsidR="00F724F6">
          <w:rPr>
            <w:rStyle w:val="Hyperlink"/>
          </w:rPr>
          <w:t>https://julialang.org/downloads/</w:t>
        </w:r>
      </w:hyperlink>
      <w:r w:rsidR="00F724F6">
        <w:t>)</w:t>
      </w:r>
      <w:r w:rsidR="00F724F6" w:rsidRPr="00F724F6">
        <w:t xml:space="preserve"> as per the platform. For each platform</w:t>
      </w:r>
      <w:r w:rsidR="007B2C4D">
        <w:t>,</w:t>
      </w:r>
      <w:r w:rsidR="00F724F6" w:rsidRPr="00F724F6">
        <w:t xml:space="preserve"> there is </w:t>
      </w:r>
      <w:r w:rsidR="007B2C4D">
        <w:t xml:space="preserve">a </w:t>
      </w:r>
      <w:r w:rsidR="00F724F6" w:rsidRPr="00F724F6">
        <w:t xml:space="preserve">different package and different way to install. Installation of Julia is easy. It has its own </w:t>
      </w:r>
      <w:r w:rsidR="00670591" w:rsidRPr="00F724F6">
        <w:t>terminal;</w:t>
      </w:r>
      <w:r w:rsidR="00F724F6" w:rsidRPr="00F724F6">
        <w:t xml:space="preserve"> the screenshot is given below:</w:t>
      </w:r>
    </w:p>
    <w:p w14:paraId="1ED933C6" w14:textId="6E686B51" w:rsidR="00F724F6" w:rsidRDefault="00F724F6">
      <w:pPr>
        <w:rPr>
          <w:b/>
          <w:bCs/>
        </w:rPr>
      </w:pPr>
      <w:r>
        <w:rPr>
          <w:noProof/>
        </w:rPr>
        <w:drawing>
          <wp:inline distT="0" distB="0" distL="0" distR="0" wp14:anchorId="4AC897CC" wp14:editId="3478799C">
            <wp:extent cx="4610100" cy="1689877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38987" cy="1700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</w:t>
      </w:r>
    </w:p>
    <w:p w14:paraId="36E9EAF4" w14:textId="2CE641B4" w:rsidR="00670591" w:rsidRDefault="00670591">
      <w:r w:rsidRPr="001E79C8">
        <w:t xml:space="preserve">We can even work with Julia in different IDE like ATOM editor, </w:t>
      </w:r>
      <w:r w:rsidR="001E79C8" w:rsidRPr="001E79C8">
        <w:t>Visual</w:t>
      </w:r>
      <w:r w:rsidRPr="001E79C8">
        <w:t xml:space="preserve"> Studio, JetBrains, Vim, Emacs, Sublime </w:t>
      </w:r>
      <w:r w:rsidR="001E79C8" w:rsidRPr="001E79C8">
        <w:t>text, Revise</w:t>
      </w:r>
      <w:r w:rsidRPr="001E79C8">
        <w:t xml:space="preserve"> or in Jupit</w:t>
      </w:r>
      <w:r w:rsidR="007B2C4D">
        <w:t>e</w:t>
      </w:r>
      <w:r w:rsidRPr="001E79C8">
        <w:t xml:space="preserve">r Notebook. </w:t>
      </w:r>
    </w:p>
    <w:p w14:paraId="057D0BA3" w14:textId="43B982B2" w:rsidR="00435DCE" w:rsidRDefault="00435DCE">
      <w:pPr>
        <w:rPr>
          <w:b/>
          <w:bCs/>
        </w:rPr>
      </w:pPr>
      <w:r w:rsidRPr="00435DCE">
        <w:rPr>
          <w:b/>
          <w:bCs/>
        </w:rPr>
        <w:t>Code</w:t>
      </w:r>
      <w:r>
        <w:rPr>
          <w:b/>
          <w:bCs/>
        </w:rPr>
        <w:t>:</w:t>
      </w:r>
    </w:p>
    <w:p w14:paraId="3ED7CAD8" w14:textId="5DDF968F" w:rsidR="00435DCE" w:rsidRDefault="00435DCE" w:rsidP="00232603">
      <w:pPr>
        <w:ind w:firstLine="720"/>
      </w:pPr>
      <w:r w:rsidRPr="00616FED">
        <w:t>We have done coding of Julia in Jupit</w:t>
      </w:r>
      <w:r w:rsidR="007B2C4D">
        <w:t>e</w:t>
      </w:r>
      <w:r w:rsidRPr="00616FED">
        <w:t>r notebook.</w:t>
      </w:r>
      <w:r w:rsidR="00616FED">
        <w:t xml:space="preserve"> In Maximum code, we have applied time function to check how much time does it takes to execute the chunk of code. Here, I have taken </w:t>
      </w:r>
      <w:r w:rsidR="007B2C4D">
        <w:t xml:space="preserve">the </w:t>
      </w:r>
      <w:r w:rsidR="00616FED">
        <w:t xml:space="preserve">value of N = 1000. And I will let you know why I haven’t </w:t>
      </w:r>
      <w:r w:rsidR="00FE249A">
        <w:t>taken</w:t>
      </w:r>
      <w:r w:rsidR="00616FED">
        <w:t xml:space="preserve"> 10 thousand.</w:t>
      </w:r>
    </w:p>
    <w:p w14:paraId="7FFB6A79" w14:textId="119C2DA4" w:rsidR="00616FED" w:rsidRDefault="00616FED">
      <w:r>
        <w:rPr>
          <w:noProof/>
        </w:rPr>
        <w:drawing>
          <wp:inline distT="0" distB="0" distL="0" distR="0" wp14:anchorId="38BFEBE8" wp14:editId="1790305D">
            <wp:extent cx="2719747" cy="54292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11685" cy="601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F957E" w14:textId="3266BCFE" w:rsidR="00FE249A" w:rsidRDefault="00FE249A"/>
    <w:p w14:paraId="2A6D3B49" w14:textId="3DCFA3EB" w:rsidR="00FE249A" w:rsidRDefault="00FE249A" w:rsidP="00FE249A">
      <w:pPr>
        <w:pStyle w:val="ListParagraph"/>
        <w:numPr>
          <w:ilvl w:val="0"/>
          <w:numId w:val="1"/>
        </w:numPr>
      </w:pPr>
      <w:r>
        <w:t>A</w:t>
      </w:r>
      <w:r w:rsidR="007B2C4D">
        <w:t>n a</w:t>
      </w:r>
      <w:r>
        <w:t xml:space="preserve">rray of Integers: here we have taken </w:t>
      </w:r>
      <w:r w:rsidR="007B2C4D">
        <w:t xml:space="preserve">an </w:t>
      </w:r>
      <w:r>
        <w:t>array of N values of integers between 1 to 10.</w:t>
      </w:r>
    </w:p>
    <w:p w14:paraId="216EEC2C" w14:textId="5D796D4C" w:rsidR="00FE249A" w:rsidRDefault="00FE249A">
      <w:r>
        <w:rPr>
          <w:noProof/>
        </w:rPr>
        <w:drawing>
          <wp:inline distT="0" distB="0" distL="0" distR="0" wp14:anchorId="6709F729" wp14:editId="15B30B7D">
            <wp:extent cx="2795588" cy="468997"/>
            <wp:effectExtent l="0" t="0" r="508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63004" cy="480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2EDD4" w14:textId="61D036FA" w:rsidR="00FE249A" w:rsidRDefault="00FE249A">
      <w:r>
        <w:t xml:space="preserve">Time </w:t>
      </w:r>
      <w:r w:rsidR="007B2C4D">
        <w:t xml:space="preserve">is </w:t>
      </w:r>
      <w:r>
        <w:t>taken to execute this chunk = 0.027797 seconds</w:t>
      </w:r>
    </w:p>
    <w:p w14:paraId="79991970" w14:textId="1F0A5A85" w:rsidR="00FE249A" w:rsidRDefault="00FE249A" w:rsidP="00FE249A">
      <w:pPr>
        <w:pStyle w:val="ListParagraph"/>
        <w:numPr>
          <w:ilvl w:val="0"/>
          <w:numId w:val="1"/>
        </w:numPr>
      </w:pPr>
      <w:r>
        <w:t>Sum of elements of the array: Here we have taken sum of element</w:t>
      </w:r>
      <w:r w:rsidR="007B2C4D">
        <w:t>s</w:t>
      </w:r>
      <w:r>
        <w:t xml:space="preserve"> of </w:t>
      </w:r>
      <w:r w:rsidR="007B2C4D">
        <w:t xml:space="preserve">the </w:t>
      </w:r>
      <w:r>
        <w:t xml:space="preserve">array. And </w:t>
      </w:r>
      <w:r w:rsidR="007B2C4D">
        <w:t xml:space="preserve">the </w:t>
      </w:r>
      <w:r>
        <w:t>time t</w:t>
      </w:r>
      <w:r w:rsidR="007B2C4D">
        <w:t>ook</w:t>
      </w:r>
      <w:r>
        <w:t xml:space="preserve"> was 0.000013 seconds</w:t>
      </w:r>
    </w:p>
    <w:p w14:paraId="1C75FF7A" w14:textId="61E41956" w:rsidR="00FE249A" w:rsidRDefault="00FE249A" w:rsidP="00FE249A">
      <w:pPr>
        <w:pStyle w:val="ListParagraph"/>
      </w:pPr>
      <w:r>
        <w:rPr>
          <w:noProof/>
        </w:rPr>
        <w:drawing>
          <wp:inline distT="0" distB="0" distL="0" distR="0" wp14:anchorId="3D00031A" wp14:editId="7A04676D">
            <wp:extent cx="2619375" cy="51740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53855" cy="52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CD65B" w14:textId="77396785" w:rsidR="00FE249A" w:rsidRDefault="00FE249A" w:rsidP="00FE249A">
      <w:pPr>
        <w:pStyle w:val="ListParagraph"/>
        <w:numPr>
          <w:ilvl w:val="0"/>
          <w:numId w:val="1"/>
        </w:numPr>
      </w:pPr>
      <w:r>
        <w:t xml:space="preserve">Creating </w:t>
      </w:r>
      <w:r w:rsidR="007B2C4D">
        <w:t>matrix</w:t>
      </w:r>
      <w:r>
        <w:t xml:space="preserve"> and Matrix B of element N x N:</w:t>
      </w:r>
    </w:p>
    <w:p w14:paraId="17389850" w14:textId="1AA6049C" w:rsidR="00FE249A" w:rsidRDefault="00FE249A" w:rsidP="00FE249A">
      <w:pPr>
        <w:pStyle w:val="ListParagraph"/>
      </w:pPr>
      <w:r>
        <w:rPr>
          <w:noProof/>
        </w:rPr>
        <w:drawing>
          <wp:inline distT="0" distB="0" distL="0" distR="0" wp14:anchorId="11295E20" wp14:editId="25D732E6">
            <wp:extent cx="2667000" cy="5561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051" cy="5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B9089" w14:textId="1302F7E5" w:rsidR="00FE249A" w:rsidRDefault="00FE249A" w:rsidP="00FE249A">
      <w:pPr>
        <w:pStyle w:val="ListParagraph"/>
      </w:pPr>
    </w:p>
    <w:p w14:paraId="74C8ED9A" w14:textId="7BB5D8DA" w:rsidR="00FE249A" w:rsidRDefault="00FE249A" w:rsidP="00FE249A">
      <w:pPr>
        <w:pStyle w:val="ListParagraph"/>
      </w:pPr>
      <w:r>
        <w:t>Time taken to create this matrix A = 0.053482, and for matrix B = 0.034162.</w:t>
      </w:r>
    </w:p>
    <w:p w14:paraId="0A4D146A" w14:textId="77777777" w:rsidR="00FE249A" w:rsidRDefault="00FE249A" w:rsidP="00FE249A">
      <w:pPr>
        <w:pStyle w:val="ListParagraph"/>
      </w:pPr>
    </w:p>
    <w:p w14:paraId="19A64798" w14:textId="70454908" w:rsidR="00FE249A" w:rsidRDefault="00FE249A" w:rsidP="00FE249A">
      <w:pPr>
        <w:pStyle w:val="ListParagraph"/>
        <w:numPr>
          <w:ilvl w:val="0"/>
          <w:numId w:val="1"/>
        </w:numPr>
      </w:pPr>
      <w:r>
        <w:t>Addition of the matri</w:t>
      </w:r>
      <w:r w:rsidR="00675DF8">
        <w:t>ces</w:t>
      </w:r>
      <w:r>
        <w:t>:</w:t>
      </w:r>
      <w:r w:rsidR="00675DF8">
        <w:t xml:space="preserve"> Here we have done </w:t>
      </w:r>
      <w:r w:rsidR="007B2C4D">
        <w:t xml:space="preserve">the </w:t>
      </w:r>
      <w:r w:rsidR="00675DF8">
        <w:t>addition of the two matrices i.e. A and B. time taken to execute this code = 0.185976 seconds.</w:t>
      </w:r>
    </w:p>
    <w:p w14:paraId="3412D7F2" w14:textId="37ED6652" w:rsidR="00FE249A" w:rsidRDefault="00FE249A" w:rsidP="00FE249A">
      <w:pPr>
        <w:pStyle w:val="ListParagraph"/>
      </w:pPr>
      <w:r>
        <w:rPr>
          <w:noProof/>
        </w:rPr>
        <w:drawing>
          <wp:inline distT="0" distB="0" distL="0" distR="0" wp14:anchorId="74CB9D8D" wp14:editId="0D888A4A">
            <wp:extent cx="3228975" cy="429150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26733" cy="455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B35E7" w14:textId="5A708C31" w:rsidR="00675DF8" w:rsidRDefault="0009229A" w:rsidP="00675DF8">
      <w:pPr>
        <w:pStyle w:val="ListParagraph"/>
        <w:numPr>
          <w:ilvl w:val="0"/>
          <w:numId w:val="1"/>
        </w:numPr>
      </w:pPr>
      <w:r>
        <w:t xml:space="preserve">Sum of </w:t>
      </w:r>
      <w:r w:rsidR="007B2C4D">
        <w:t xml:space="preserve">the </w:t>
      </w:r>
      <w:r>
        <w:t xml:space="preserve">element of matrix A: we have take sum of each element of </w:t>
      </w:r>
      <w:r w:rsidR="007B2C4D">
        <w:t xml:space="preserve">the </w:t>
      </w:r>
      <w:r>
        <w:t xml:space="preserve">matrix, and time </w:t>
      </w:r>
      <w:r w:rsidR="007B2C4D">
        <w:t xml:space="preserve">is </w:t>
      </w:r>
      <w:r>
        <w:t>taken to execute this code = 0.046466</w:t>
      </w:r>
    </w:p>
    <w:p w14:paraId="02EFC026" w14:textId="06AB7311" w:rsidR="0009229A" w:rsidRDefault="0009229A" w:rsidP="0009229A">
      <w:pPr>
        <w:pStyle w:val="ListParagraph"/>
      </w:pPr>
      <w:r>
        <w:rPr>
          <w:noProof/>
        </w:rPr>
        <w:drawing>
          <wp:inline distT="0" distB="0" distL="0" distR="0" wp14:anchorId="6D9B55E5" wp14:editId="2152F5C6">
            <wp:extent cx="3205163" cy="5607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66700" cy="589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A073F" w14:textId="70777B9F" w:rsidR="0009229A" w:rsidRDefault="0009229A" w:rsidP="0009229A">
      <w:pPr>
        <w:pStyle w:val="ListParagraph"/>
        <w:numPr>
          <w:ilvl w:val="0"/>
          <w:numId w:val="1"/>
        </w:numPr>
      </w:pPr>
      <w:r>
        <w:t>Sum of diagonal elements of matrix A</w:t>
      </w:r>
    </w:p>
    <w:p w14:paraId="0EA49635" w14:textId="23CE674D" w:rsidR="00F22D20" w:rsidRDefault="00F22D20" w:rsidP="00F22D20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4B7ED694" wp14:editId="2094F636">
            <wp:extent cx="2924175" cy="639507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3196" cy="648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DC2D3" w14:textId="029FCE88" w:rsidR="00F22D20" w:rsidRDefault="00F22D20" w:rsidP="00F22D20">
      <w:pPr>
        <w:pStyle w:val="ListParagraph"/>
      </w:pPr>
      <w:r>
        <w:rPr>
          <w:noProof/>
        </w:rPr>
        <w:t xml:space="preserve">Time </w:t>
      </w:r>
      <w:r w:rsidR="007B2C4D">
        <w:rPr>
          <w:noProof/>
        </w:rPr>
        <w:t xml:space="preserve">is </w:t>
      </w:r>
      <w:r>
        <w:rPr>
          <w:noProof/>
        </w:rPr>
        <w:t>taken to execute this code = 0.006257 seconds</w:t>
      </w:r>
    </w:p>
    <w:p w14:paraId="33641EDE" w14:textId="1DBC3AA1" w:rsidR="0009229A" w:rsidRDefault="0009229A" w:rsidP="0009229A">
      <w:pPr>
        <w:pStyle w:val="ListParagraph"/>
        <w:numPr>
          <w:ilvl w:val="0"/>
          <w:numId w:val="1"/>
        </w:numPr>
      </w:pPr>
      <w:r>
        <w:t>Multiplication of two matrices and time t</w:t>
      </w:r>
      <w:r w:rsidR="007B2C4D">
        <w:t>ook</w:t>
      </w:r>
      <w:r>
        <w:t xml:space="preserve"> to run this code = 1.092619.</w:t>
      </w:r>
    </w:p>
    <w:p w14:paraId="096C5F2C" w14:textId="404BE65C" w:rsidR="0009229A" w:rsidRDefault="0009229A" w:rsidP="0009229A">
      <w:pPr>
        <w:pStyle w:val="ListParagraph"/>
      </w:pPr>
      <w:r>
        <w:rPr>
          <w:noProof/>
        </w:rPr>
        <w:drawing>
          <wp:inline distT="0" distB="0" distL="0" distR="0" wp14:anchorId="2CD545BD" wp14:editId="50DDF2E1">
            <wp:extent cx="3005138" cy="393943"/>
            <wp:effectExtent l="0" t="0" r="508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59669" cy="41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13D2D" w14:textId="0824CB75" w:rsidR="004602F3" w:rsidRDefault="004602F3" w:rsidP="0009229A">
      <w:pPr>
        <w:pStyle w:val="ListParagraph"/>
      </w:pPr>
    </w:p>
    <w:p w14:paraId="3DAE51EB" w14:textId="072580D6" w:rsidR="0009229A" w:rsidRDefault="0009229A" w:rsidP="0009229A">
      <w:pPr>
        <w:pStyle w:val="ListParagraph"/>
        <w:numPr>
          <w:ilvl w:val="0"/>
          <w:numId w:val="1"/>
        </w:numPr>
      </w:pPr>
      <w:r>
        <w:t>Now all the above code is taken under a function sumMult() and calculated the time for the same.</w:t>
      </w:r>
    </w:p>
    <w:p w14:paraId="121A6FE3" w14:textId="5AD2FA45" w:rsidR="008839CE" w:rsidRPr="00616FED" w:rsidRDefault="008839CE" w:rsidP="008839CE">
      <w:pPr>
        <w:pStyle w:val="ListParagraph"/>
      </w:pPr>
      <w:r>
        <w:t xml:space="preserve">Here, the time taken to execute the whole chunk = 0.771434 seconds, which include addition, multiplication, </w:t>
      </w:r>
      <w:r w:rsidR="007B2C4D">
        <w:t xml:space="preserve">the </w:t>
      </w:r>
      <w:r>
        <w:t xml:space="preserve">sum of diagonal element and sum of the element of matrices </w:t>
      </w:r>
      <w:r w:rsidR="007B2C4D">
        <w:t>is</w:t>
      </w:r>
      <w:r>
        <w:t xml:space="preserve"> given. Now</w:t>
      </w:r>
      <w:r w:rsidR="007B2C4D">
        <w:t>,</w:t>
      </w:r>
      <w:r>
        <w:t xml:space="preserve"> this code takes less time to execute than the matrix multiplication of matrix A and Matrix B, </w:t>
      </w:r>
      <w:r>
        <w:lastRenderedPageBreak/>
        <w:t xml:space="preserve">which </w:t>
      </w:r>
      <w:r>
        <w:t xml:space="preserve">was 1.092619 seconds, the difference between these </w:t>
      </w:r>
      <w:r w:rsidR="007B2C4D">
        <w:t>is</w:t>
      </w:r>
      <w:r>
        <w:t xml:space="preserve"> that we have not added print statement so that all the vales should be printed.</w:t>
      </w:r>
    </w:p>
    <w:p w14:paraId="2D758FCD" w14:textId="77777777" w:rsidR="008839CE" w:rsidRDefault="008839CE" w:rsidP="008839CE">
      <w:pPr>
        <w:pStyle w:val="ListParagraph"/>
      </w:pPr>
    </w:p>
    <w:p w14:paraId="53070EEE" w14:textId="0B0469CD" w:rsidR="0009229A" w:rsidRDefault="0009229A" w:rsidP="0009229A">
      <w:pPr>
        <w:pStyle w:val="ListParagraph"/>
      </w:pPr>
      <w:r>
        <w:rPr>
          <w:noProof/>
        </w:rPr>
        <w:drawing>
          <wp:inline distT="0" distB="0" distL="0" distR="0" wp14:anchorId="20CCF9FA" wp14:editId="25F4D315">
            <wp:extent cx="4533900" cy="140812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66920" cy="141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B8C14" w14:textId="2A19B45B" w:rsidR="00456EF2" w:rsidRDefault="00456EF2" w:rsidP="0009229A">
      <w:pPr>
        <w:pStyle w:val="ListParagraph"/>
      </w:pPr>
    </w:p>
    <w:p w14:paraId="3728DFC6" w14:textId="6AD81D0E" w:rsidR="00456EF2" w:rsidRDefault="00456EF2" w:rsidP="00456EF2">
      <w:pPr>
        <w:pStyle w:val="ListParagraph"/>
        <w:numPr>
          <w:ilvl w:val="0"/>
          <w:numId w:val="1"/>
        </w:numPr>
      </w:pPr>
      <w:r>
        <w:t xml:space="preserve">Creating </w:t>
      </w:r>
      <w:r w:rsidR="007B2C4D">
        <w:t xml:space="preserve">a </w:t>
      </w:r>
      <w:r>
        <w:t>file of 101 MB and coping that files content to another file:</w:t>
      </w:r>
    </w:p>
    <w:p w14:paraId="78886573" w14:textId="22BE8CEE" w:rsidR="00456EF2" w:rsidRDefault="00456EF2" w:rsidP="00456EF2">
      <w:pPr>
        <w:pStyle w:val="ListParagraph"/>
      </w:pPr>
      <w:r>
        <w:rPr>
          <w:noProof/>
        </w:rPr>
        <w:drawing>
          <wp:inline distT="0" distB="0" distL="0" distR="0" wp14:anchorId="672C568C" wp14:editId="4C743FC0">
            <wp:extent cx="5943600" cy="115316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15AAF" w14:textId="69DC498B" w:rsidR="00456EF2" w:rsidRDefault="00456EF2" w:rsidP="00456EF2">
      <w:pPr>
        <w:pStyle w:val="ListParagraph"/>
      </w:pPr>
      <w:r>
        <w:t>Time taken to execute this code is 10.085212</w:t>
      </w:r>
    </w:p>
    <w:p w14:paraId="42FE3A28" w14:textId="77777777" w:rsidR="00456EF2" w:rsidRDefault="00456EF2" w:rsidP="00456EF2">
      <w:pPr>
        <w:pStyle w:val="ListParagraph"/>
      </w:pPr>
    </w:p>
    <w:p w14:paraId="241FC609" w14:textId="5A2A7399" w:rsidR="00456EF2" w:rsidRDefault="00456EF2" w:rsidP="00456EF2">
      <w:pPr>
        <w:pStyle w:val="ListParagraph"/>
        <w:numPr>
          <w:ilvl w:val="0"/>
          <w:numId w:val="1"/>
        </w:numPr>
      </w:pPr>
      <w:r>
        <w:t>Created 100 files of 1MB each so that we can copy from those files in 1 single file.</w:t>
      </w:r>
    </w:p>
    <w:p w14:paraId="3D39F241" w14:textId="29A199BD" w:rsidR="00456EF2" w:rsidRDefault="00456EF2" w:rsidP="00456EF2">
      <w:pPr>
        <w:pStyle w:val="ListParagraph"/>
      </w:pPr>
      <w:r>
        <w:rPr>
          <w:noProof/>
        </w:rPr>
        <w:drawing>
          <wp:inline distT="0" distB="0" distL="0" distR="0" wp14:anchorId="76CF4BDD" wp14:editId="7AB454F4">
            <wp:extent cx="5943600" cy="16757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9FA97" w14:textId="77777777" w:rsidR="00F967FC" w:rsidRDefault="00F967FC" w:rsidP="00456EF2">
      <w:pPr>
        <w:pStyle w:val="ListParagraph"/>
      </w:pPr>
    </w:p>
    <w:p w14:paraId="3793A361" w14:textId="6897F9E0" w:rsidR="00456EF2" w:rsidRDefault="00456EF2" w:rsidP="00456EF2">
      <w:pPr>
        <w:pStyle w:val="ListParagraph"/>
      </w:pPr>
      <w:r>
        <w:rPr>
          <w:noProof/>
        </w:rPr>
        <w:drawing>
          <wp:inline distT="0" distB="0" distL="0" distR="0" wp14:anchorId="16168E86" wp14:editId="363D4BF6">
            <wp:extent cx="3448050" cy="19687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87565" cy="221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11531" w14:textId="7FDF82D1" w:rsidR="00456EF2" w:rsidRDefault="00F967FC" w:rsidP="00456EF2">
      <w:pPr>
        <w:pStyle w:val="ListParagraph"/>
      </w:pPr>
      <w:r>
        <w:t xml:space="preserve">Time </w:t>
      </w:r>
      <w:r w:rsidR="007B2C4D">
        <w:t xml:space="preserve">is </w:t>
      </w:r>
      <w:r>
        <w:t>taken to execute 1.573477 seconds.</w:t>
      </w:r>
    </w:p>
    <w:p w14:paraId="363DEE47" w14:textId="00EAF6B5" w:rsidR="00F967FC" w:rsidRDefault="00F967FC" w:rsidP="00456EF2">
      <w:pPr>
        <w:pStyle w:val="ListParagraph"/>
      </w:pPr>
    </w:p>
    <w:p w14:paraId="51073A38" w14:textId="2DE76496" w:rsidR="00F967FC" w:rsidRDefault="00F967FC" w:rsidP="00F967FC">
      <w:pPr>
        <w:pStyle w:val="ListParagraph"/>
        <w:numPr>
          <w:ilvl w:val="0"/>
          <w:numId w:val="1"/>
        </w:numPr>
      </w:pPr>
      <w:r>
        <w:t>Copy content from all small files  to one file named: “copiedfromsmall.txt”</w:t>
      </w:r>
    </w:p>
    <w:p w14:paraId="62CA6144" w14:textId="5749CD0F" w:rsidR="00F967FC" w:rsidRDefault="00F967FC" w:rsidP="00F967FC">
      <w:pPr>
        <w:pStyle w:val="ListParagraph"/>
      </w:pPr>
      <w:r>
        <w:rPr>
          <w:noProof/>
        </w:rPr>
        <w:lastRenderedPageBreak/>
        <w:drawing>
          <wp:inline distT="0" distB="0" distL="0" distR="0" wp14:anchorId="454CA1A6" wp14:editId="66BC0A3F">
            <wp:extent cx="4986338" cy="1980684"/>
            <wp:effectExtent l="0" t="0" r="508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50232" cy="2006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2A14D" w14:textId="77777777" w:rsidR="00456EF2" w:rsidRDefault="00456EF2" w:rsidP="00456EF2">
      <w:pPr>
        <w:pStyle w:val="ListParagraph"/>
      </w:pPr>
    </w:p>
    <w:p w14:paraId="34D606A6" w14:textId="77777777" w:rsidR="0067073B" w:rsidRDefault="001A3012" w:rsidP="00A620A2">
      <w:pPr>
        <w:pStyle w:val="ListParagraph"/>
      </w:pPr>
      <w:r>
        <w:rPr>
          <w:noProof/>
        </w:rPr>
        <w:drawing>
          <wp:inline distT="0" distB="0" distL="0" distR="0" wp14:anchorId="581AC8FC" wp14:editId="4484B32C">
            <wp:extent cx="2701020" cy="183819"/>
            <wp:effectExtent l="0" t="0" r="4445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58465" cy="235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2FE3F" w14:textId="11C9D557" w:rsidR="001A3012" w:rsidRDefault="001A3012" w:rsidP="00A620A2">
      <w:pPr>
        <w:pStyle w:val="ListParagraph"/>
      </w:pPr>
      <w:r>
        <w:t xml:space="preserve">Time taken to execute this program is </w:t>
      </w:r>
      <w:r>
        <w:t>7.966173 seconds.</w:t>
      </w:r>
    </w:p>
    <w:p w14:paraId="070A2594" w14:textId="77777777" w:rsidR="0067073B" w:rsidRPr="00A620A2" w:rsidRDefault="0067073B" w:rsidP="00A620A2">
      <w:pPr>
        <w:pStyle w:val="ListParagraph"/>
      </w:pPr>
    </w:p>
    <w:p w14:paraId="2DCAB588" w14:textId="77777777" w:rsidR="00A620A2" w:rsidRDefault="00F94901">
      <w:pPr>
        <w:rPr>
          <w:b/>
          <w:bCs/>
        </w:rPr>
      </w:pPr>
      <w:r w:rsidRPr="00435DCE">
        <w:rPr>
          <w:b/>
          <w:bCs/>
          <w:u w:val="single"/>
        </w:rPr>
        <w:t>Programming in C++</w:t>
      </w:r>
      <w:r w:rsidR="003C5024" w:rsidRPr="00435DCE">
        <w:rPr>
          <w:b/>
          <w:bCs/>
          <w:u w:val="single"/>
        </w:rPr>
        <w:t>:</w:t>
      </w:r>
      <w:r w:rsidR="008054E1" w:rsidRPr="008054E1">
        <w:rPr>
          <w:b/>
          <w:bCs/>
        </w:rPr>
        <w:t xml:space="preserve"> </w:t>
      </w:r>
    </w:p>
    <w:p w14:paraId="0FF34125" w14:textId="4C68EBA5" w:rsidR="00F94901" w:rsidRPr="008054E1" w:rsidRDefault="008054E1">
      <w:r>
        <w:t xml:space="preserve">Now we have implemented some of the code in C++ so that we can compare time difference and performance of the code. </w:t>
      </w:r>
      <w:r w:rsidR="007B2C4D">
        <w:t>The o</w:t>
      </w:r>
      <w:r w:rsidR="00D158B9">
        <w:t>utput of the code is given below:</w:t>
      </w:r>
    </w:p>
    <w:p w14:paraId="21EDADB3" w14:textId="02318A3B" w:rsidR="001A3012" w:rsidRDefault="00731183" w:rsidP="00731183">
      <w:pPr>
        <w:pStyle w:val="ListParagraph"/>
        <w:numPr>
          <w:ilvl w:val="0"/>
          <w:numId w:val="1"/>
        </w:numPr>
      </w:pPr>
      <w:r>
        <w:t>Matrix Multiplication, Addition of the element and addition of diagonal element</w:t>
      </w:r>
      <w:r w:rsidR="00AE5C47">
        <w:t xml:space="preserve"> and addition of two matrices</w:t>
      </w:r>
      <w:r>
        <w:t xml:space="preserve"> in C++: this was a serial implementation in C++.</w:t>
      </w:r>
    </w:p>
    <w:p w14:paraId="10B2C2AC" w14:textId="578F9EDA" w:rsidR="00731183" w:rsidRDefault="00E15F18" w:rsidP="00731183">
      <w:pPr>
        <w:pStyle w:val="ListParagraph"/>
      </w:pPr>
      <w:r>
        <w:rPr>
          <w:noProof/>
        </w:rPr>
        <w:drawing>
          <wp:inline distT="0" distB="0" distL="0" distR="0" wp14:anchorId="22E08482" wp14:editId="31B3996B">
            <wp:extent cx="5943600" cy="1677670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A688E" w14:textId="77777777" w:rsidR="00731183" w:rsidRDefault="00731183" w:rsidP="00731183">
      <w:pPr>
        <w:pStyle w:val="ListParagraph"/>
      </w:pPr>
    </w:p>
    <w:p w14:paraId="1C68E44B" w14:textId="42E89408" w:rsidR="00731183" w:rsidRDefault="00AE5C47" w:rsidP="00AE5C47">
      <w:pPr>
        <w:pStyle w:val="ListParagraph"/>
        <w:numPr>
          <w:ilvl w:val="1"/>
          <w:numId w:val="1"/>
        </w:numPr>
      </w:pPr>
      <w:r>
        <w:t xml:space="preserve">Total time </w:t>
      </w:r>
      <w:r w:rsidR="007B2C4D">
        <w:t>has been</w:t>
      </w:r>
      <w:r w:rsidR="007B2C4D">
        <w:t xml:space="preserve"> </w:t>
      </w:r>
      <w:r w:rsidR="00731183">
        <w:t>taken to execute the program = 6.</w:t>
      </w:r>
      <w:r>
        <w:t>979</w:t>
      </w:r>
      <w:r w:rsidR="00731183">
        <w:t xml:space="preserve"> seconds.</w:t>
      </w:r>
    </w:p>
    <w:p w14:paraId="06B25921" w14:textId="09F4BCF5" w:rsidR="00AE5C47" w:rsidRDefault="00AE5C47" w:rsidP="00AE5C47">
      <w:pPr>
        <w:pStyle w:val="ListParagraph"/>
        <w:numPr>
          <w:ilvl w:val="1"/>
          <w:numId w:val="1"/>
        </w:numPr>
      </w:pPr>
      <w:r>
        <w:t xml:space="preserve">Time </w:t>
      </w:r>
      <w:r w:rsidR="007B2C4D">
        <w:t>has been</w:t>
      </w:r>
      <w:r w:rsidR="007B2C4D">
        <w:t xml:space="preserve"> </w:t>
      </w:r>
      <w:r>
        <w:t>taken to execute code of matrix addition of Matrix A and Matrix B= 0.003 seconds</w:t>
      </w:r>
    </w:p>
    <w:p w14:paraId="7BE942A1" w14:textId="4E5E80A0" w:rsidR="00AE5C47" w:rsidRDefault="00AE5C47" w:rsidP="00AE5C47">
      <w:pPr>
        <w:pStyle w:val="ListParagraph"/>
        <w:numPr>
          <w:ilvl w:val="1"/>
          <w:numId w:val="1"/>
        </w:numPr>
      </w:pPr>
      <w:r>
        <w:t xml:space="preserve">Time </w:t>
      </w:r>
      <w:r w:rsidR="007B2C4D">
        <w:t xml:space="preserve">has been </w:t>
      </w:r>
      <w:r>
        <w:t>taken to execute code of matrix multiplication = 6.936 seconds.</w:t>
      </w:r>
    </w:p>
    <w:p w14:paraId="28DB649A" w14:textId="5284C3D3" w:rsidR="00AE5C47" w:rsidRDefault="00AE5C47" w:rsidP="00AE5C47">
      <w:pPr>
        <w:pStyle w:val="ListParagraph"/>
        <w:numPr>
          <w:ilvl w:val="1"/>
          <w:numId w:val="1"/>
        </w:numPr>
      </w:pPr>
      <w:r>
        <w:t xml:space="preserve">Time </w:t>
      </w:r>
      <w:r w:rsidR="007B2C4D">
        <w:t>has been</w:t>
      </w:r>
      <w:r w:rsidR="007B2C4D">
        <w:t xml:space="preserve"> </w:t>
      </w:r>
      <w:r>
        <w:t>taken to execute code of sum of diagonal element = 0.001 seconds</w:t>
      </w:r>
    </w:p>
    <w:p w14:paraId="66A54B92" w14:textId="0854F076" w:rsidR="00AE5C47" w:rsidRDefault="00AE5C47" w:rsidP="00B97941">
      <w:pPr>
        <w:pStyle w:val="ListParagraph"/>
        <w:numPr>
          <w:ilvl w:val="1"/>
          <w:numId w:val="1"/>
        </w:numPr>
      </w:pPr>
      <w:r>
        <w:t xml:space="preserve">Time </w:t>
      </w:r>
      <w:r w:rsidR="007B2C4D">
        <w:t>has been</w:t>
      </w:r>
      <w:r w:rsidR="007B2C4D">
        <w:t xml:space="preserve"> </w:t>
      </w:r>
      <w:r>
        <w:t>taken to execute code of sum of element of Matrix A = 0.003 seconds</w:t>
      </w:r>
    </w:p>
    <w:p w14:paraId="2F541CA6" w14:textId="77777777" w:rsidR="00731183" w:rsidRDefault="00731183" w:rsidP="00731183">
      <w:pPr>
        <w:pStyle w:val="ListParagraph"/>
      </w:pPr>
    </w:p>
    <w:p w14:paraId="44B0052D" w14:textId="7343B5F6" w:rsidR="00FE572C" w:rsidRDefault="00FE572C" w:rsidP="00FE572C">
      <w:pPr>
        <w:pStyle w:val="ListParagraph"/>
        <w:numPr>
          <w:ilvl w:val="0"/>
          <w:numId w:val="1"/>
        </w:numPr>
      </w:pPr>
      <w:r>
        <w:t>Copy from big file</w:t>
      </w:r>
      <w:r w:rsidR="00731183">
        <w:t xml:space="preserve"> to big file and copy from small files to big file</w:t>
      </w:r>
      <w:r>
        <w:t>:</w:t>
      </w:r>
    </w:p>
    <w:p w14:paraId="4B39A9DF" w14:textId="1E421AFB" w:rsidR="00FE572C" w:rsidRDefault="00FE572C" w:rsidP="00FE572C">
      <w:pPr>
        <w:pStyle w:val="ListParagraph"/>
      </w:pPr>
    </w:p>
    <w:tbl>
      <w:tblPr>
        <w:tblpPr w:leftFromText="180" w:rightFromText="180" w:vertAnchor="page" w:horzAnchor="margin" w:tblpY="7442"/>
        <w:tblW w:w="9137" w:type="dxa"/>
        <w:tblLook w:val="04A0" w:firstRow="1" w:lastRow="0" w:firstColumn="1" w:lastColumn="0" w:noHBand="0" w:noVBand="1"/>
      </w:tblPr>
      <w:tblGrid>
        <w:gridCol w:w="4215"/>
        <w:gridCol w:w="1816"/>
        <w:gridCol w:w="1937"/>
        <w:gridCol w:w="1169"/>
      </w:tblGrid>
      <w:tr w:rsidR="00FD449F" w:rsidRPr="005E0894" w14:paraId="329DA01F" w14:textId="77777777" w:rsidTr="00FD449F">
        <w:trPr>
          <w:trHeight w:val="194"/>
        </w:trPr>
        <w:tc>
          <w:tcPr>
            <w:tcW w:w="4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BADA7" w14:textId="77777777" w:rsidR="00FD449F" w:rsidRPr="005E0894" w:rsidRDefault="00FD449F" w:rsidP="00FD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CA"/>
              </w:rPr>
              <w:lastRenderedPageBreak/>
              <w:t>Code chunk name</w:t>
            </w:r>
          </w:p>
        </w:tc>
        <w:tc>
          <w:tcPr>
            <w:tcW w:w="1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1D0A9" w14:textId="77777777" w:rsidR="00FD449F" w:rsidRPr="005E0894" w:rsidRDefault="00FD449F" w:rsidP="00FD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CA"/>
              </w:rPr>
              <w:t>Time taken in Julia(seconds)</w:t>
            </w:r>
          </w:p>
        </w:tc>
        <w:tc>
          <w:tcPr>
            <w:tcW w:w="1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ED105" w14:textId="77777777" w:rsidR="00FD449F" w:rsidRPr="005E0894" w:rsidRDefault="00FD449F" w:rsidP="00FD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CA"/>
              </w:rPr>
              <w:t>Time taken in C++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CA"/>
              </w:rPr>
              <w:t xml:space="preserve"> </w:t>
            </w:r>
            <w:r w:rsidRPr="005E0894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CA"/>
              </w:rPr>
              <w:t>(in seconds)</w:t>
            </w:r>
          </w:p>
        </w:tc>
        <w:tc>
          <w:tcPr>
            <w:tcW w:w="11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55654" w14:textId="77777777" w:rsidR="00FD449F" w:rsidRPr="005E0894" w:rsidRDefault="00FD449F" w:rsidP="00FD449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en-CA"/>
              </w:rPr>
              <w:t>Difference</w:t>
            </w:r>
          </w:p>
        </w:tc>
      </w:tr>
      <w:tr w:rsidR="00FD449F" w:rsidRPr="005E0894" w14:paraId="6655A205" w14:textId="77777777" w:rsidTr="00FD449F">
        <w:trPr>
          <w:trHeight w:val="194"/>
        </w:trPr>
        <w:tc>
          <w:tcPr>
            <w:tcW w:w="4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4834D" w14:textId="77777777" w:rsidR="00FD449F" w:rsidRPr="005E0894" w:rsidRDefault="00FD449F" w:rsidP="00FD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Sum of Element of Matrix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E0A1A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0.046466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99"/>
            <w:noWrap/>
            <w:vAlign w:val="bottom"/>
            <w:hideMark/>
          </w:tcPr>
          <w:p w14:paraId="09D634DB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0.003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66BE1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0.043466</w:t>
            </w:r>
          </w:p>
        </w:tc>
      </w:tr>
      <w:tr w:rsidR="00FD449F" w:rsidRPr="005E0894" w14:paraId="3102EE4C" w14:textId="77777777" w:rsidTr="00FD449F">
        <w:trPr>
          <w:trHeight w:val="194"/>
        </w:trPr>
        <w:tc>
          <w:tcPr>
            <w:tcW w:w="4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57E24" w14:textId="77777777" w:rsidR="00FD449F" w:rsidRPr="005E0894" w:rsidRDefault="00FD449F" w:rsidP="00FD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Sum of diagonal element of Matrix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53398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0.006257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99"/>
            <w:noWrap/>
            <w:vAlign w:val="bottom"/>
            <w:hideMark/>
          </w:tcPr>
          <w:p w14:paraId="45094C9F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0.001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D5A03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0.005257</w:t>
            </w:r>
          </w:p>
        </w:tc>
      </w:tr>
      <w:tr w:rsidR="00FD449F" w:rsidRPr="005E0894" w14:paraId="5B6EBA1C" w14:textId="77777777" w:rsidTr="00FD449F">
        <w:trPr>
          <w:trHeight w:val="194"/>
        </w:trPr>
        <w:tc>
          <w:tcPr>
            <w:tcW w:w="4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C9ED8" w14:textId="77777777" w:rsidR="00FD449F" w:rsidRPr="005E0894" w:rsidRDefault="00FD449F" w:rsidP="00FD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Addition of two matrix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69804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0.185976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99"/>
            <w:noWrap/>
            <w:vAlign w:val="bottom"/>
            <w:hideMark/>
          </w:tcPr>
          <w:p w14:paraId="0C62993D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0.003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D6D16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0.182976</w:t>
            </w:r>
          </w:p>
        </w:tc>
      </w:tr>
      <w:tr w:rsidR="00FD449F" w:rsidRPr="005E0894" w14:paraId="4FA29517" w14:textId="77777777" w:rsidTr="00FD449F">
        <w:trPr>
          <w:trHeight w:val="194"/>
        </w:trPr>
        <w:tc>
          <w:tcPr>
            <w:tcW w:w="4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6AB33" w14:textId="77777777" w:rsidR="00FD449F" w:rsidRPr="005E0894" w:rsidRDefault="00FD449F" w:rsidP="00FD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Multiplication of the matrix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99"/>
            <w:noWrap/>
            <w:vAlign w:val="bottom"/>
            <w:hideMark/>
          </w:tcPr>
          <w:p w14:paraId="49429400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1.092619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4A0FD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6.936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7010CD58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-5.84338</w:t>
            </w:r>
          </w:p>
        </w:tc>
      </w:tr>
      <w:tr w:rsidR="00FD449F" w:rsidRPr="005E0894" w14:paraId="6EA9AF2E" w14:textId="77777777" w:rsidTr="00FD449F">
        <w:trPr>
          <w:trHeight w:val="194"/>
        </w:trPr>
        <w:tc>
          <w:tcPr>
            <w:tcW w:w="4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E7164" w14:textId="77777777" w:rsidR="00FD449F" w:rsidRPr="005E0894" w:rsidRDefault="00FD449F" w:rsidP="00FD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Time taken to execute whole  Matrix(all above operations) program: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99"/>
            <w:noWrap/>
            <w:vAlign w:val="bottom"/>
            <w:hideMark/>
          </w:tcPr>
          <w:p w14:paraId="1590E199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0.771434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B5D02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6.979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049BF8F0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-6.20757</w:t>
            </w:r>
          </w:p>
        </w:tc>
      </w:tr>
      <w:tr w:rsidR="00FD449F" w:rsidRPr="005E0894" w14:paraId="62091B02" w14:textId="77777777" w:rsidTr="00FD449F">
        <w:trPr>
          <w:trHeight w:val="194"/>
        </w:trPr>
        <w:tc>
          <w:tcPr>
            <w:tcW w:w="4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2670D" w14:textId="77777777" w:rsidR="00FD449F" w:rsidRPr="005E0894" w:rsidRDefault="00FD449F" w:rsidP="00FD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Copy file from large file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5AEE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10.085212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99"/>
            <w:noWrap/>
            <w:vAlign w:val="bottom"/>
            <w:hideMark/>
          </w:tcPr>
          <w:p w14:paraId="30352405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7.507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39934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2.578212</w:t>
            </w:r>
          </w:p>
        </w:tc>
      </w:tr>
      <w:tr w:rsidR="00FD449F" w:rsidRPr="005E0894" w14:paraId="1F22C1BD" w14:textId="77777777" w:rsidTr="00FD449F">
        <w:trPr>
          <w:trHeight w:val="194"/>
        </w:trPr>
        <w:tc>
          <w:tcPr>
            <w:tcW w:w="4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E01A2" w14:textId="77777777" w:rsidR="00FD449F" w:rsidRPr="005E0894" w:rsidRDefault="00FD449F" w:rsidP="00FD44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Copy file from several small(1MB) files</w:t>
            </w:r>
          </w:p>
        </w:tc>
        <w:tc>
          <w:tcPr>
            <w:tcW w:w="18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16F88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7.966173</w:t>
            </w:r>
          </w:p>
        </w:tc>
        <w:tc>
          <w:tcPr>
            <w:tcW w:w="1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FF99"/>
            <w:noWrap/>
            <w:vAlign w:val="bottom"/>
            <w:hideMark/>
          </w:tcPr>
          <w:p w14:paraId="09D0796B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7.448</w:t>
            </w:r>
          </w:p>
        </w:tc>
        <w:tc>
          <w:tcPr>
            <w:tcW w:w="11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EBC83" w14:textId="77777777" w:rsidR="00FD449F" w:rsidRPr="005E0894" w:rsidRDefault="00FD449F" w:rsidP="00FD44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</w:pPr>
            <w:r w:rsidRPr="005E0894">
              <w:rPr>
                <w:rFonts w:ascii="Calibri" w:eastAsia="Times New Roman" w:hAnsi="Calibri" w:cs="Calibri"/>
                <w:color w:val="000000"/>
                <w:szCs w:val="22"/>
                <w:lang w:eastAsia="en-CA"/>
              </w:rPr>
              <w:t>0.518173</w:t>
            </w:r>
          </w:p>
        </w:tc>
      </w:tr>
    </w:tbl>
    <w:p w14:paraId="2EE3E3A7" w14:textId="437C108C" w:rsidR="00E25B93" w:rsidRDefault="00FD449F" w:rsidP="005E0894">
      <w:pPr>
        <w:pStyle w:val="ListParagraph"/>
        <w:rPr>
          <w:noProof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0993A993" wp14:editId="00DD104C">
            <wp:extent cx="3643313" cy="871077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03984" cy="909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0894">
        <w:rPr>
          <w:noProof/>
        </w:rPr>
        <w:drawing>
          <wp:inline distT="0" distB="0" distL="0" distR="0" wp14:anchorId="6F621C33" wp14:editId="6D818F5B">
            <wp:extent cx="3629025" cy="84303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12730" cy="86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0894" w:rsidRPr="005E0894">
        <w:rPr>
          <w:noProof/>
        </w:rPr>
        <w:t xml:space="preserve"> </w:t>
      </w:r>
    </w:p>
    <w:p w14:paraId="7984961F" w14:textId="5EEA635A" w:rsidR="005E0894" w:rsidRDefault="005E0894" w:rsidP="005E0894">
      <w:pPr>
        <w:pStyle w:val="ListParagraph"/>
      </w:pPr>
    </w:p>
    <w:p w14:paraId="7CDDFC34" w14:textId="470BD197" w:rsidR="00F22D20" w:rsidRDefault="00FD24A3" w:rsidP="00731183">
      <w:pPr>
        <w:pStyle w:val="ListParagraph"/>
      </w:pPr>
      <w:r>
        <w:t xml:space="preserve">Time </w:t>
      </w:r>
      <w:r w:rsidR="007B2C4D">
        <w:t>has been</w:t>
      </w:r>
      <w:r w:rsidR="007B2C4D">
        <w:t xml:space="preserve"> </w:t>
      </w:r>
      <w:r>
        <w:t>taken to execute</w:t>
      </w:r>
      <w:r w:rsidR="009C4A5E">
        <w:t>:</w:t>
      </w:r>
    </w:p>
    <w:p w14:paraId="7BAB81D4" w14:textId="77777777" w:rsidR="009C4A5E" w:rsidRDefault="009C4A5E" w:rsidP="00731183">
      <w:pPr>
        <w:pStyle w:val="ListParagraph"/>
      </w:pPr>
    </w:p>
    <w:p w14:paraId="41119269" w14:textId="7E2B2CFF" w:rsidR="009C4A5E" w:rsidRDefault="00F22D20" w:rsidP="009C4A5E">
      <w:pPr>
        <w:pStyle w:val="ListParagraph"/>
        <w:numPr>
          <w:ilvl w:val="1"/>
          <w:numId w:val="1"/>
        </w:numPr>
      </w:pPr>
      <w:r>
        <w:t>P</w:t>
      </w:r>
      <w:r w:rsidR="00EE450D">
        <w:t>art a:</w:t>
      </w:r>
      <w:r w:rsidR="00FD24A3">
        <w:t xml:space="preserve"> copy from </w:t>
      </w:r>
      <w:r w:rsidR="005E0894">
        <w:t xml:space="preserve">100 </w:t>
      </w:r>
      <w:r w:rsidR="00FD24A3">
        <w:t xml:space="preserve">small files to big file = </w:t>
      </w:r>
      <w:r w:rsidR="005E0894">
        <w:t>7.448</w:t>
      </w:r>
      <w:r w:rsidR="00FD24A3">
        <w:t xml:space="preserve"> seconds</w:t>
      </w:r>
    </w:p>
    <w:p w14:paraId="63922840" w14:textId="3412D39A" w:rsidR="00FD24A3" w:rsidRDefault="00EE450D" w:rsidP="009C4A5E">
      <w:pPr>
        <w:pStyle w:val="ListParagraph"/>
        <w:numPr>
          <w:ilvl w:val="1"/>
          <w:numId w:val="1"/>
        </w:numPr>
      </w:pPr>
      <w:r>
        <w:t>Part b:</w:t>
      </w:r>
      <w:r w:rsidR="00FD24A3">
        <w:t xml:space="preserve"> copy</w:t>
      </w:r>
      <w:r>
        <w:t xml:space="preserve"> </w:t>
      </w:r>
      <w:r w:rsidR="007B2C4D">
        <w:t xml:space="preserve">the </w:t>
      </w:r>
      <w:r>
        <w:t>big</w:t>
      </w:r>
      <w:r w:rsidR="001103C2">
        <w:t xml:space="preserve"> </w:t>
      </w:r>
      <w:r>
        <w:t>file</w:t>
      </w:r>
      <w:r w:rsidR="00FD24A3">
        <w:t xml:space="preserve"> </w:t>
      </w:r>
      <w:r w:rsidR="007B2C4D">
        <w:t>in</w:t>
      </w:r>
      <w:r w:rsidR="00FD24A3">
        <w:t xml:space="preserve">to </w:t>
      </w:r>
      <w:r w:rsidR="007B2C4D">
        <w:t xml:space="preserve">another </w:t>
      </w:r>
      <w:r w:rsidR="00FD24A3">
        <w:t xml:space="preserve">big file = </w:t>
      </w:r>
      <w:r w:rsidR="005E0894">
        <w:t>7.507</w:t>
      </w:r>
      <w:r w:rsidR="00FD24A3">
        <w:t xml:space="preserve"> seconds</w:t>
      </w:r>
    </w:p>
    <w:p w14:paraId="473F544F" w14:textId="77777777" w:rsidR="00FD24A3" w:rsidRDefault="00FD24A3" w:rsidP="00731183">
      <w:pPr>
        <w:pStyle w:val="ListParagraph"/>
      </w:pPr>
    </w:p>
    <w:p w14:paraId="5244980B" w14:textId="77777777" w:rsidR="00FD4DA4" w:rsidRPr="00435DCE" w:rsidRDefault="00FD4DA4"/>
    <w:p w14:paraId="465BCCAA" w14:textId="6481E5FA" w:rsidR="00F94901" w:rsidRDefault="00F94901">
      <w:pPr>
        <w:rPr>
          <w:b/>
          <w:bCs/>
          <w:u w:val="single"/>
        </w:rPr>
      </w:pPr>
      <w:r w:rsidRPr="00435DCE">
        <w:rPr>
          <w:b/>
          <w:bCs/>
          <w:u w:val="single"/>
        </w:rPr>
        <w:t>Comparison:</w:t>
      </w:r>
    </w:p>
    <w:p w14:paraId="2989E88D" w14:textId="77777777" w:rsidR="00FD449F" w:rsidRDefault="001C0D58" w:rsidP="00FD449F">
      <w:pPr>
        <w:jc w:val="center"/>
      </w:pPr>
      <w:r>
        <w:t xml:space="preserve">In </w:t>
      </w:r>
      <w:r w:rsidR="007B2C4D">
        <w:t xml:space="preserve">the </w:t>
      </w:r>
      <w:r>
        <w:t>above two</w:t>
      </w:r>
      <w:r w:rsidR="007B2C4D">
        <w:t xml:space="preserve"> </w:t>
      </w:r>
      <w:r>
        <w:t>section</w:t>
      </w:r>
      <w:r w:rsidR="007B2C4D">
        <w:t>s</w:t>
      </w:r>
      <w:r>
        <w:t xml:space="preserve">, we have implemented some code and have check how much time does it </w:t>
      </w:r>
      <w:r w:rsidR="00FD449F" w:rsidRPr="00FD3964">
        <w:rPr>
          <w:b/>
          <w:bCs/>
        </w:rPr>
        <w:t>Comparison table</w:t>
      </w:r>
    </w:p>
    <w:p w14:paraId="66608A6D" w14:textId="1CA67951" w:rsidR="001C0D58" w:rsidRDefault="001C0D58">
      <w:bookmarkStart w:id="0" w:name="_GoBack"/>
      <w:bookmarkEnd w:id="0"/>
      <w:r>
        <w:t>take to execute the program.</w:t>
      </w:r>
      <w:r w:rsidR="00145C94">
        <w:t xml:space="preserve"> </w:t>
      </w:r>
      <w:r w:rsidR="00756057">
        <w:t>All those results are collected in t</w:t>
      </w:r>
      <w:r w:rsidR="00F3172A">
        <w:t xml:space="preserve">he </w:t>
      </w:r>
      <w:r w:rsidR="00145C94">
        <w:t>comparison table</w:t>
      </w:r>
      <w:r w:rsidR="00F3172A">
        <w:t xml:space="preserve"> is shown above</w:t>
      </w:r>
      <w:r w:rsidR="00145C94">
        <w:t>;</w:t>
      </w:r>
    </w:p>
    <w:p w14:paraId="1BADB8B2" w14:textId="5CCD3B00" w:rsidR="00145C94" w:rsidRDefault="00F3172A">
      <w:r>
        <w:t>As per the</w:t>
      </w:r>
      <w:r w:rsidR="00FD3964">
        <w:t xml:space="preserve"> comparison </w:t>
      </w:r>
      <w:r w:rsidR="00B15E97">
        <w:t>table,</w:t>
      </w:r>
      <w:r w:rsidR="00FD3964">
        <w:t xml:space="preserve"> we can see the time difference taken by programming language Julia and C++ to execute the chunks of codes. </w:t>
      </w:r>
    </w:p>
    <w:p w14:paraId="6F6EA8D3" w14:textId="034FA62F" w:rsidR="00F3172A" w:rsidRDefault="00F3172A"/>
    <w:p w14:paraId="0C7F7B55" w14:textId="5363FD12" w:rsidR="00FD3964" w:rsidRPr="00FD3964" w:rsidRDefault="00195C71" w:rsidP="00FD3964">
      <w:r>
        <w:t>We can see that C++ s much more efficient than Julia in every</w:t>
      </w:r>
      <w:r w:rsidR="007B2C4D">
        <w:t xml:space="preserve"> </w:t>
      </w:r>
      <w:r w:rsidR="00FD3964">
        <w:t xml:space="preserve">way, except the matrix multiplication and hence it is highlighted in red in the difference between Julia and C++ time execution. Just due to matrix Multiplication code, </w:t>
      </w:r>
      <w:r w:rsidR="007B2C4D">
        <w:t xml:space="preserve">the </w:t>
      </w:r>
      <w:r w:rsidR="00FD3964">
        <w:t xml:space="preserve">overall performance of </w:t>
      </w:r>
      <w:r w:rsidR="007B2C4D">
        <w:t xml:space="preserve">the </w:t>
      </w:r>
      <w:r w:rsidR="00FD3964">
        <w:t>matrix operation of Julia has increased (row number 5).</w:t>
      </w:r>
      <w:r w:rsidR="003A7A23">
        <w:t xml:space="preserve"> Also, we can clearly see the huge difference between Julia and C++ for file operations. The difference for </w:t>
      </w:r>
      <w:r w:rsidR="00186941">
        <w:t>6</w:t>
      </w:r>
      <w:r w:rsidR="00186941" w:rsidRPr="00186941">
        <w:rPr>
          <w:vertAlign w:val="superscript"/>
        </w:rPr>
        <w:t>th</w:t>
      </w:r>
      <w:r w:rsidR="00186941">
        <w:t xml:space="preserve"> </w:t>
      </w:r>
      <w:r w:rsidR="003A7A23">
        <w:t xml:space="preserve">row is </w:t>
      </w:r>
      <w:r w:rsidR="005D783E">
        <w:t>2.578212</w:t>
      </w:r>
      <w:r w:rsidR="003A7A23">
        <w:t xml:space="preserve"> seconds and for 7</w:t>
      </w:r>
      <w:r w:rsidR="00186941" w:rsidRPr="00186941">
        <w:rPr>
          <w:vertAlign w:val="superscript"/>
        </w:rPr>
        <w:t>th</w:t>
      </w:r>
      <w:r w:rsidR="00186941">
        <w:t xml:space="preserve"> row</w:t>
      </w:r>
      <w:r w:rsidR="003A7A23">
        <w:t xml:space="preserve"> is </w:t>
      </w:r>
      <w:r w:rsidR="005D783E">
        <w:t>0.518173</w:t>
      </w:r>
      <w:r w:rsidR="003A7A23">
        <w:t xml:space="preserve"> seconds</w:t>
      </w:r>
    </w:p>
    <w:p w14:paraId="34997F5B" w14:textId="6C0693E1" w:rsidR="001C0D58" w:rsidRDefault="003B71CB">
      <w:r>
        <w:lastRenderedPageBreak/>
        <w:t xml:space="preserve">Moreover, I haven’t taken </w:t>
      </w:r>
      <w:r w:rsidR="007B2C4D">
        <w:t xml:space="preserve">the </w:t>
      </w:r>
      <w:r>
        <w:t>value of N = 10000 because, when I took that at first, my system gets hung as power utilization was too high by Julia.</w:t>
      </w:r>
      <w:r w:rsidR="00DD1CBC">
        <w:t xml:space="preserve"> </w:t>
      </w:r>
      <w:r w:rsidR="007B2C4D">
        <w:t>The s</w:t>
      </w:r>
      <w:r w:rsidR="00DD1CBC">
        <w:t>creenshot is shown below for the same:</w:t>
      </w:r>
    </w:p>
    <w:p w14:paraId="1D7FC355" w14:textId="3187AC22" w:rsidR="00DD1CBC" w:rsidRDefault="00DD1CBC">
      <w:r>
        <w:rPr>
          <w:noProof/>
        </w:rPr>
        <w:drawing>
          <wp:inline distT="0" distB="0" distL="0" distR="0" wp14:anchorId="3CE36B7E" wp14:editId="5F5B9249">
            <wp:extent cx="5943600" cy="8623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F0F69" w14:textId="77777777" w:rsidR="00DD1CBC" w:rsidRPr="00435DCE" w:rsidRDefault="00DD1CBC"/>
    <w:p w14:paraId="7F40A78B" w14:textId="77777777" w:rsidR="00670591" w:rsidRPr="00435DCE" w:rsidRDefault="00670591" w:rsidP="00670591">
      <w:r w:rsidRPr="00435DCE">
        <w:rPr>
          <w:b/>
          <w:bCs/>
          <w:u w:val="single"/>
        </w:rPr>
        <w:t>Conclusion:</w:t>
      </w:r>
    </w:p>
    <w:p w14:paraId="1C3302B7" w14:textId="3B7495DE" w:rsidR="00A251A5" w:rsidRPr="00805FF3" w:rsidRDefault="00FF054A">
      <w:r w:rsidRPr="00805FF3">
        <w:t>We have checked the results and did the comparison, from which we can conclude that C++ is faster than Julia, however, Julia is faster in some cases like Matrix multiplication. Moreover, Julia has high power usage and hence which harm system.</w:t>
      </w:r>
      <w:r w:rsidR="00805FF3" w:rsidRPr="00805FF3">
        <w:t xml:space="preserve"> As C++ is an orthodox programming language, and hard to code, but Julia is easy to code and available on all platform as the C++ too. Surely, as per the performance</w:t>
      </w:r>
      <w:r w:rsidR="007B2C4D">
        <w:t>,</w:t>
      </w:r>
      <w:r w:rsidR="00805FF3" w:rsidRPr="00805FF3">
        <w:t xml:space="preserve"> C++ is still faster than Julia and hence Julia developer needs to come with </w:t>
      </w:r>
      <w:r w:rsidR="007B2C4D">
        <w:t xml:space="preserve">a </w:t>
      </w:r>
      <w:r w:rsidR="00805FF3" w:rsidRPr="00805FF3">
        <w:t>more optimi</w:t>
      </w:r>
      <w:r w:rsidR="007B2C4D">
        <w:t>z</w:t>
      </w:r>
      <w:r w:rsidR="00805FF3" w:rsidRPr="00805FF3">
        <w:t>ed version of Julia as this is still a new language.</w:t>
      </w:r>
    </w:p>
    <w:p w14:paraId="43483E3D" w14:textId="77777777" w:rsidR="00410E43" w:rsidRDefault="00410E43">
      <w:pPr>
        <w:rPr>
          <w:b/>
          <w:bCs/>
        </w:rPr>
      </w:pPr>
    </w:p>
    <w:p w14:paraId="6045EFBB" w14:textId="5ADBF4B9" w:rsidR="00B15E97" w:rsidRPr="00410E43" w:rsidRDefault="00B15E97">
      <w:pPr>
        <w:rPr>
          <w:b/>
          <w:bCs/>
          <w:sz w:val="38"/>
          <w:szCs w:val="36"/>
          <w:u w:val="single"/>
        </w:rPr>
      </w:pPr>
      <w:r w:rsidRPr="00410E43">
        <w:rPr>
          <w:b/>
          <w:bCs/>
          <w:sz w:val="38"/>
          <w:szCs w:val="36"/>
          <w:u w:val="single"/>
        </w:rPr>
        <w:t>Appendix:</w:t>
      </w:r>
    </w:p>
    <w:p w14:paraId="399D2370" w14:textId="63A59B84" w:rsidR="00B15E97" w:rsidRDefault="00B15E97">
      <w:pPr>
        <w:rPr>
          <w:b/>
          <w:bCs/>
        </w:rPr>
      </w:pPr>
      <w:r>
        <w:rPr>
          <w:b/>
          <w:bCs/>
        </w:rPr>
        <w:t>Code of Julia</w:t>
      </w:r>
      <w:r w:rsidR="00DD1CBC">
        <w:rPr>
          <w:b/>
          <w:bCs/>
        </w:rPr>
        <w:t xml:space="preserve"> in Chunks</w:t>
      </w:r>
      <w:r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15E97" w:rsidRPr="000908FC" w14:paraId="56646DF7" w14:textId="77777777" w:rsidTr="00B15E97">
        <w:tc>
          <w:tcPr>
            <w:tcW w:w="9350" w:type="dxa"/>
          </w:tcPr>
          <w:p w14:paraId="2DF7A8AD" w14:textId="77777777" w:rsidR="00B15E97" w:rsidRPr="000908FC" w:rsidRDefault="00B15E97" w:rsidP="00B15E97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 I am taking value of N as 1 thousand</w:t>
            </w:r>
          </w:p>
          <w:p w14:paraId="3A547DA1" w14:textId="110EB67D" w:rsidR="00B15E97" w:rsidRPr="000908FC" w:rsidRDefault="00B15E97" w:rsidP="00B15E97">
            <w:pPr>
              <w:rPr>
                <w:rFonts w:ascii="Verdana Pro Light" w:hAnsi="Verdana Pro Light"/>
                <w:b/>
                <w:bCs/>
              </w:rPr>
            </w:pPr>
            <w:r w:rsidRPr="000908FC">
              <w:rPr>
                <w:rFonts w:ascii="Verdana Pro Light" w:hAnsi="Verdana Pro Light"/>
              </w:rPr>
              <w:t>global N=1000</w:t>
            </w:r>
          </w:p>
        </w:tc>
      </w:tr>
      <w:tr w:rsidR="00B15E97" w:rsidRPr="000908FC" w14:paraId="2EB793B2" w14:textId="77777777" w:rsidTr="00B15E97">
        <w:tc>
          <w:tcPr>
            <w:tcW w:w="9350" w:type="dxa"/>
          </w:tcPr>
          <w:p w14:paraId="3269F26C" w14:textId="77777777" w:rsidR="00B15E97" w:rsidRPr="000908FC" w:rsidRDefault="00B15E97" w:rsidP="00B15E97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Taking array of size 1 thousand</w:t>
            </w:r>
          </w:p>
          <w:p w14:paraId="2B852A61" w14:textId="2585D63A" w:rsidR="00B15E97" w:rsidRPr="000908FC" w:rsidRDefault="00B15E97" w:rsidP="00B15E97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ArrayA = rand(1:10,N)</w:t>
            </w:r>
          </w:p>
        </w:tc>
      </w:tr>
      <w:tr w:rsidR="00B15E97" w:rsidRPr="000908FC" w14:paraId="7E9634E7" w14:textId="77777777" w:rsidTr="00B15E97">
        <w:tc>
          <w:tcPr>
            <w:tcW w:w="9350" w:type="dxa"/>
          </w:tcPr>
          <w:p w14:paraId="5269BF5A" w14:textId="77777777" w:rsidR="00B15E97" w:rsidRPr="000908FC" w:rsidRDefault="00B15E97" w:rsidP="00B15E97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 taking sum of element of array A</w:t>
            </w:r>
          </w:p>
          <w:p w14:paraId="12BD2DE4" w14:textId="3DDEB3B1" w:rsidR="00B15E97" w:rsidRPr="000908FC" w:rsidRDefault="00B15E97" w:rsidP="00B15E97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sum(ArrayA)</w:t>
            </w:r>
          </w:p>
        </w:tc>
      </w:tr>
      <w:tr w:rsidR="0023086E" w:rsidRPr="000908FC" w14:paraId="7F2FFCA3" w14:textId="77777777" w:rsidTr="00B15E97">
        <w:tc>
          <w:tcPr>
            <w:tcW w:w="9350" w:type="dxa"/>
          </w:tcPr>
          <w:p w14:paraId="46E1422A" w14:textId="77777777" w:rsidR="0023086E" w:rsidRPr="000908FC" w:rsidRDefault="0023086E" w:rsidP="0023086E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creating matrix A</w:t>
            </w:r>
          </w:p>
          <w:p w14:paraId="3D2CEA94" w14:textId="4AB430C8" w:rsidR="0023086E" w:rsidRPr="000908FC" w:rsidRDefault="0023086E" w:rsidP="0023086E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A = rand(1:10, N , N)</w:t>
            </w:r>
          </w:p>
        </w:tc>
      </w:tr>
      <w:tr w:rsidR="0023086E" w:rsidRPr="000908FC" w14:paraId="5BF24F04" w14:textId="77777777" w:rsidTr="00B15E97">
        <w:tc>
          <w:tcPr>
            <w:tcW w:w="9350" w:type="dxa"/>
          </w:tcPr>
          <w:p w14:paraId="4833A909" w14:textId="77777777" w:rsidR="0023086E" w:rsidRPr="000908FC" w:rsidRDefault="0023086E" w:rsidP="0023086E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Creating matrix B</w:t>
            </w:r>
          </w:p>
          <w:p w14:paraId="51C70AB3" w14:textId="00E893EB" w:rsidR="0023086E" w:rsidRPr="000908FC" w:rsidRDefault="0023086E" w:rsidP="0023086E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B = rand(1:10, N, N)</w:t>
            </w:r>
          </w:p>
        </w:tc>
      </w:tr>
      <w:tr w:rsidR="0023086E" w:rsidRPr="000908FC" w14:paraId="5F18D66A" w14:textId="77777777" w:rsidTr="00B15E97">
        <w:tc>
          <w:tcPr>
            <w:tcW w:w="9350" w:type="dxa"/>
          </w:tcPr>
          <w:p w14:paraId="07FE4BDB" w14:textId="77777777" w:rsidR="00F03379" w:rsidRPr="000908FC" w:rsidRDefault="00F03379" w:rsidP="00F03379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Adding matrix A and B</w:t>
            </w:r>
          </w:p>
          <w:p w14:paraId="757D32F5" w14:textId="41B0D7AA" w:rsidR="0023086E" w:rsidRPr="000908FC" w:rsidRDefault="00F03379" w:rsidP="00F03379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A + B</w:t>
            </w:r>
          </w:p>
        </w:tc>
      </w:tr>
      <w:tr w:rsidR="004C06C0" w:rsidRPr="000908FC" w14:paraId="117A0300" w14:textId="77777777" w:rsidTr="00B15E97">
        <w:tc>
          <w:tcPr>
            <w:tcW w:w="9350" w:type="dxa"/>
          </w:tcPr>
          <w:p w14:paraId="7F57FCC6" w14:textId="77777777" w:rsidR="004C06C0" w:rsidRPr="000908FC" w:rsidRDefault="004C06C0" w:rsidP="004C06C0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Adding sum of element of A</w:t>
            </w:r>
          </w:p>
          <w:p w14:paraId="31472598" w14:textId="6D8928B2" w:rsidR="004C06C0" w:rsidRPr="000908FC" w:rsidRDefault="004C06C0" w:rsidP="004C06C0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sum(A)</w:t>
            </w:r>
          </w:p>
        </w:tc>
      </w:tr>
      <w:tr w:rsidR="009C2455" w:rsidRPr="000908FC" w14:paraId="0E62231A" w14:textId="77777777" w:rsidTr="00B15E97">
        <w:tc>
          <w:tcPr>
            <w:tcW w:w="9350" w:type="dxa"/>
          </w:tcPr>
          <w:p w14:paraId="4718B693" w14:textId="77777777" w:rsidR="009C2455" w:rsidRPr="000908FC" w:rsidRDefault="009C2455" w:rsidP="009C245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sum of diagonal element of matrix A</w:t>
            </w:r>
          </w:p>
          <w:p w14:paraId="1A2112A7" w14:textId="77777777" w:rsidR="009C2455" w:rsidRPr="000908FC" w:rsidRDefault="009C2455" w:rsidP="009C2455">
            <w:pPr>
              <w:rPr>
                <w:rFonts w:ascii="Verdana Pro Light" w:hAnsi="Verdana Pro Light"/>
              </w:rPr>
            </w:pPr>
          </w:p>
          <w:p w14:paraId="01D53DB4" w14:textId="77777777" w:rsidR="009C2455" w:rsidRPr="000908FC" w:rsidRDefault="009C2455" w:rsidP="009C245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global diag_sum=0</w:t>
            </w:r>
          </w:p>
          <w:p w14:paraId="6CACDC3C" w14:textId="77777777" w:rsidR="009C2455" w:rsidRPr="000908FC" w:rsidRDefault="009C2455" w:rsidP="009C245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for i in 1:N  </w:t>
            </w:r>
          </w:p>
          <w:p w14:paraId="3E89CC55" w14:textId="77777777" w:rsidR="009C2455" w:rsidRPr="000908FC" w:rsidRDefault="009C2455" w:rsidP="009C245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diag_sum = diag_sum + (A[i,i])</w:t>
            </w:r>
          </w:p>
          <w:p w14:paraId="47709DE3" w14:textId="77777777" w:rsidR="009C2455" w:rsidRPr="000908FC" w:rsidRDefault="009C2455" w:rsidP="009C245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end</w:t>
            </w:r>
          </w:p>
          <w:p w14:paraId="61D39E05" w14:textId="4665F278" w:rsidR="009C2455" w:rsidRPr="000908FC" w:rsidRDefault="009C2455" w:rsidP="009C245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diag_sum</w:t>
            </w:r>
          </w:p>
        </w:tc>
      </w:tr>
      <w:tr w:rsidR="009C2455" w:rsidRPr="000908FC" w14:paraId="0B945E57" w14:textId="77777777" w:rsidTr="00B15E97">
        <w:tc>
          <w:tcPr>
            <w:tcW w:w="9350" w:type="dxa"/>
          </w:tcPr>
          <w:p w14:paraId="67CCDE58" w14:textId="77777777" w:rsidR="009C2455" w:rsidRPr="000908FC" w:rsidRDefault="009C2455" w:rsidP="009C245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using LinearAlgebra</w:t>
            </w:r>
          </w:p>
          <w:p w14:paraId="1FC960D4" w14:textId="397ACC5B" w:rsidR="009C2455" w:rsidRPr="000908FC" w:rsidRDefault="009C2455" w:rsidP="009C245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diag_add = tr(A)</w:t>
            </w:r>
          </w:p>
        </w:tc>
      </w:tr>
      <w:tr w:rsidR="001C10FA" w:rsidRPr="000908FC" w14:paraId="3215D63D" w14:textId="77777777" w:rsidTr="00B15E97">
        <w:tc>
          <w:tcPr>
            <w:tcW w:w="9350" w:type="dxa"/>
          </w:tcPr>
          <w:p w14:paraId="3C82EE17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lastRenderedPageBreak/>
              <w:t>#Matrix Multiplication of A and C, and sored in C</w:t>
            </w:r>
          </w:p>
          <w:p w14:paraId="70135E4E" w14:textId="05F4B682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C = A * B</w:t>
            </w:r>
          </w:p>
        </w:tc>
      </w:tr>
      <w:tr w:rsidR="001C10FA" w:rsidRPr="000908FC" w14:paraId="106136F3" w14:textId="77777777" w:rsidTr="00B15E97">
        <w:tc>
          <w:tcPr>
            <w:tcW w:w="9350" w:type="dxa"/>
          </w:tcPr>
          <w:p w14:paraId="3DDBC990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Creating function for all the above matrix operation so that we can measure time taken to run whole function</w:t>
            </w:r>
          </w:p>
          <w:p w14:paraId="33D06D62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function sumMult(N)</w:t>
            </w:r>
          </w:p>
          <w:p w14:paraId="5E011ACC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matA = rand(1:10,N,N)</w:t>
            </w:r>
          </w:p>
          <w:p w14:paraId="6B6DE7E9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matB = rand(1:10,N,N)</w:t>
            </w:r>
          </w:p>
          <w:p w14:paraId="7266D3BF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diag_add = 0</w:t>
            </w:r>
          </w:p>
          <w:p w14:paraId="6DD63B33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Add = matA + matB</w:t>
            </w:r>
          </w:p>
          <w:p w14:paraId="4EA9F442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Mult = matA * matB</w:t>
            </w:r>
          </w:p>
          <w:p w14:paraId="690C74FF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SumA = sum(matA)    </w:t>
            </w:r>
          </w:p>
          <w:p w14:paraId="1DF13F7E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for i in 1:N </w:t>
            </w:r>
          </w:p>
          <w:p w14:paraId="4B1D8AFB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  diag_add = diag_add + (matA[i,i])</w:t>
            </w:r>
          </w:p>
          <w:p w14:paraId="4769A097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end</w:t>
            </w:r>
          </w:p>
          <w:p w14:paraId="3A429FCA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end</w:t>
            </w:r>
          </w:p>
          <w:p w14:paraId="28F8E78B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</w:p>
          <w:p w14:paraId="6FD78D32" w14:textId="77777777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running above function</w:t>
            </w:r>
          </w:p>
          <w:p w14:paraId="60C56930" w14:textId="3B509EDE" w:rsidR="001C10FA" w:rsidRPr="000908FC" w:rsidRDefault="001C10FA" w:rsidP="001C10FA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sumMult(N)</w:t>
            </w:r>
          </w:p>
        </w:tc>
      </w:tr>
      <w:tr w:rsidR="00017A4C" w:rsidRPr="000908FC" w14:paraId="7C223821" w14:textId="77777777" w:rsidTr="00B15E97">
        <w:tc>
          <w:tcPr>
            <w:tcW w:w="9350" w:type="dxa"/>
          </w:tcPr>
          <w:p w14:paraId="562E0B18" w14:textId="77777777" w:rsidR="00017A4C" w:rsidRPr="000908FC" w:rsidRDefault="00017A4C" w:rsidP="00017A4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using DelimitedFiles</w:t>
            </w:r>
          </w:p>
          <w:p w14:paraId="3F6C83B1" w14:textId="77777777" w:rsidR="00017A4C" w:rsidRPr="000908FC" w:rsidRDefault="00017A4C" w:rsidP="00017A4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num = 5507226</w:t>
            </w:r>
          </w:p>
          <w:p w14:paraId="0005DDFF" w14:textId="4104ED53" w:rsidR="00017A4C" w:rsidRPr="000908FC" w:rsidRDefault="00017A4C" w:rsidP="00017A4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small = 55072</w:t>
            </w:r>
          </w:p>
        </w:tc>
      </w:tr>
      <w:tr w:rsidR="00F82708" w:rsidRPr="000908FC" w14:paraId="31D8C12C" w14:textId="77777777" w:rsidTr="00B15E97">
        <w:tc>
          <w:tcPr>
            <w:tcW w:w="9350" w:type="dxa"/>
          </w:tcPr>
          <w:p w14:paraId="4071E590" w14:textId="77777777" w:rsidR="00F82708" w:rsidRPr="000908FC" w:rsidRDefault="00F82708" w:rsidP="00F82708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creating funcition to creating file of size 100 MB and writing content from that file to another file(copy operation)</w:t>
            </w:r>
          </w:p>
          <w:p w14:paraId="6C80A598" w14:textId="77777777" w:rsidR="00F82708" w:rsidRPr="000908FC" w:rsidRDefault="00F82708" w:rsidP="00F82708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function readWrite(num)</w:t>
            </w:r>
          </w:p>
          <w:p w14:paraId="1E5DA1B8" w14:textId="77777777" w:rsidR="00F82708" w:rsidRPr="000908FC" w:rsidRDefault="00F82708" w:rsidP="00F82708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Arr = rand(num)</w:t>
            </w:r>
          </w:p>
          <w:p w14:paraId="0911E018" w14:textId="77777777" w:rsidR="00F82708" w:rsidRPr="000908FC" w:rsidRDefault="00F82708" w:rsidP="00F82708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test1_created.txt", Arr)</w:t>
            </w:r>
          </w:p>
          <w:p w14:paraId="0DCEC0CE" w14:textId="77777777" w:rsidR="00F82708" w:rsidRPr="000908FC" w:rsidRDefault="00F82708" w:rsidP="00F82708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</w:t>
            </w:r>
          </w:p>
          <w:p w14:paraId="4FC74845" w14:textId="77777777" w:rsidR="00F82708" w:rsidRPr="000908FC" w:rsidRDefault="00F82708" w:rsidP="00F82708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test2_copied.txt", readdlm("test1_created.txt"))</w:t>
            </w:r>
          </w:p>
          <w:p w14:paraId="2B2C6A11" w14:textId="77777777" w:rsidR="00F82708" w:rsidRPr="000908FC" w:rsidRDefault="00F82708" w:rsidP="00F82708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end </w:t>
            </w:r>
          </w:p>
          <w:p w14:paraId="61EDD056" w14:textId="77777777" w:rsidR="00F82708" w:rsidRPr="000908FC" w:rsidRDefault="00F82708" w:rsidP="00F82708">
            <w:pPr>
              <w:rPr>
                <w:rFonts w:ascii="Verdana Pro Light" w:hAnsi="Verdana Pro Light"/>
              </w:rPr>
            </w:pPr>
          </w:p>
          <w:p w14:paraId="2ECAB6EF" w14:textId="7B5E5BFD" w:rsidR="00F82708" w:rsidRPr="000908FC" w:rsidRDefault="00F82708" w:rsidP="00F82708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readWrite(num)</w:t>
            </w:r>
          </w:p>
        </w:tc>
      </w:tr>
      <w:tr w:rsidR="00E003C5" w:rsidRPr="000908FC" w14:paraId="13BF3B33" w14:textId="77777777" w:rsidTr="00B15E97">
        <w:tc>
          <w:tcPr>
            <w:tcW w:w="9350" w:type="dxa"/>
          </w:tcPr>
          <w:p w14:paraId="25077BEF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creating a function to generate 100 small text files of 1MB</w:t>
            </w:r>
          </w:p>
          <w:p w14:paraId="2B2A407D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function Small(num)</w:t>
            </w:r>
          </w:p>
          <w:p w14:paraId="0EF8CBE3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Arr = rand(num)</w:t>
            </w:r>
          </w:p>
          <w:p w14:paraId="79B27A16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1.txt", Arr)</w:t>
            </w:r>
          </w:p>
          <w:p w14:paraId="4F0287CA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2.txt", Arr)</w:t>
            </w:r>
          </w:p>
          <w:p w14:paraId="2F203C81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3.txt", Arr)</w:t>
            </w:r>
          </w:p>
          <w:p w14:paraId="02BDFED4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4.txt", Arr)</w:t>
            </w:r>
          </w:p>
          <w:p w14:paraId="4DE5B5F3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5.txt", Arr)</w:t>
            </w:r>
          </w:p>
          <w:p w14:paraId="00820832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6.txt", Arr)</w:t>
            </w:r>
          </w:p>
          <w:p w14:paraId="17811346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7.txt", Arr)</w:t>
            </w:r>
          </w:p>
          <w:p w14:paraId="4DCD253E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8.txt", Arr)</w:t>
            </w:r>
          </w:p>
          <w:p w14:paraId="521AA56F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9.txt", Arr)</w:t>
            </w:r>
          </w:p>
          <w:p w14:paraId="634976AD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10.txt", Arr)</w:t>
            </w:r>
          </w:p>
          <w:p w14:paraId="145AC582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11.txt", Arr)</w:t>
            </w:r>
          </w:p>
          <w:p w14:paraId="7957CCF6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12.txt", Arr)</w:t>
            </w:r>
          </w:p>
          <w:p w14:paraId="385EF72C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13.txt", Arr)</w:t>
            </w:r>
          </w:p>
          <w:p w14:paraId="2E3D2BED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14.txt", Arr)</w:t>
            </w:r>
          </w:p>
          <w:p w14:paraId="7BCAEDDF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lastRenderedPageBreak/>
              <w:t xml:space="preserve">    writedlm("C:/Users/saura/Desktop/Smallfiles/15.txt", Arr)</w:t>
            </w:r>
          </w:p>
          <w:p w14:paraId="33148EDB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16.txt", Arr)</w:t>
            </w:r>
          </w:p>
          <w:p w14:paraId="36B9315D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17.txt", Arr)</w:t>
            </w:r>
          </w:p>
          <w:p w14:paraId="79A79366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18.txt", Arr)</w:t>
            </w:r>
          </w:p>
          <w:p w14:paraId="2CCEAF5C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19.txt", Arr)</w:t>
            </w:r>
          </w:p>
          <w:p w14:paraId="102A2747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20.txt", Arr)</w:t>
            </w:r>
          </w:p>
          <w:p w14:paraId="3C3193E1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21.txt", Arr)</w:t>
            </w:r>
          </w:p>
          <w:p w14:paraId="5502E459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22.txt", Arr)</w:t>
            </w:r>
          </w:p>
          <w:p w14:paraId="6AFEFA5A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23.txt", Arr)</w:t>
            </w:r>
          </w:p>
          <w:p w14:paraId="52D74E99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24.txt", Arr)</w:t>
            </w:r>
          </w:p>
          <w:p w14:paraId="28EF1FD2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25.txt", Arr)</w:t>
            </w:r>
          </w:p>
          <w:p w14:paraId="78A485C4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26.txt", Arr)</w:t>
            </w:r>
          </w:p>
          <w:p w14:paraId="5AAC9F2C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27.txt", Arr)</w:t>
            </w:r>
          </w:p>
          <w:p w14:paraId="2B633546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28.txt", Arr)</w:t>
            </w:r>
          </w:p>
          <w:p w14:paraId="17FF938D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29.txt", Arr)</w:t>
            </w:r>
          </w:p>
          <w:p w14:paraId="42CC48E3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30.txt", Arr)</w:t>
            </w:r>
          </w:p>
          <w:p w14:paraId="3214FCF0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31.txt", Arr)</w:t>
            </w:r>
          </w:p>
          <w:p w14:paraId="6A38602C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32.txt", Arr)</w:t>
            </w:r>
          </w:p>
          <w:p w14:paraId="0FCE61C9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33.txt", Arr)</w:t>
            </w:r>
          </w:p>
          <w:p w14:paraId="7B8A21C6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34.txt", Arr)</w:t>
            </w:r>
          </w:p>
          <w:p w14:paraId="7D3EAD40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35.txt", Arr)</w:t>
            </w:r>
          </w:p>
          <w:p w14:paraId="6889680F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36.txt", Arr)</w:t>
            </w:r>
          </w:p>
          <w:p w14:paraId="7A69F25E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37.txt", Arr)</w:t>
            </w:r>
          </w:p>
          <w:p w14:paraId="4D840811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38.txt", Arr)</w:t>
            </w:r>
          </w:p>
          <w:p w14:paraId="5D366132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39.txt", Arr)</w:t>
            </w:r>
          </w:p>
          <w:p w14:paraId="0A3BA005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40.txt", Arr)</w:t>
            </w:r>
          </w:p>
          <w:p w14:paraId="2C76A607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41.txt", Arr)</w:t>
            </w:r>
          </w:p>
          <w:p w14:paraId="5ECC1596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42.txt", Arr)</w:t>
            </w:r>
          </w:p>
          <w:p w14:paraId="5664FA6D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43.txt", Arr)</w:t>
            </w:r>
          </w:p>
          <w:p w14:paraId="7AE806C1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44.txt", Arr)</w:t>
            </w:r>
          </w:p>
          <w:p w14:paraId="32580E2E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45.txt", Arr)</w:t>
            </w:r>
          </w:p>
          <w:p w14:paraId="7724BC1F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46.txt", Arr)</w:t>
            </w:r>
          </w:p>
          <w:p w14:paraId="5751E10E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47.txt", Arr)</w:t>
            </w:r>
          </w:p>
          <w:p w14:paraId="7B33B039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48.txt", Arr)</w:t>
            </w:r>
          </w:p>
          <w:p w14:paraId="08FC6842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49.txt", Arr)</w:t>
            </w:r>
          </w:p>
          <w:p w14:paraId="56384EAB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50.txt", Arr)</w:t>
            </w:r>
          </w:p>
          <w:p w14:paraId="492ED3C8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51.txt", Arr)</w:t>
            </w:r>
          </w:p>
          <w:p w14:paraId="247F7B72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52.txt", Arr)</w:t>
            </w:r>
          </w:p>
          <w:p w14:paraId="49AF8B72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53.txt", Arr)</w:t>
            </w:r>
          </w:p>
          <w:p w14:paraId="6E8575BE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54.txt", Arr)</w:t>
            </w:r>
          </w:p>
          <w:p w14:paraId="1102F85B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55.txt", Arr)</w:t>
            </w:r>
          </w:p>
          <w:p w14:paraId="39FE7820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56.txt", Arr)</w:t>
            </w:r>
          </w:p>
          <w:p w14:paraId="72533EE3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57.txt", Arr)</w:t>
            </w:r>
          </w:p>
          <w:p w14:paraId="7EA06D71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58.txt", Arr)</w:t>
            </w:r>
          </w:p>
          <w:p w14:paraId="6B93864D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59.txt", Arr)</w:t>
            </w:r>
          </w:p>
          <w:p w14:paraId="15943ABA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60.txt", Arr)</w:t>
            </w:r>
          </w:p>
          <w:p w14:paraId="729DA3B2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61.txt", Arr)</w:t>
            </w:r>
          </w:p>
          <w:p w14:paraId="249DD15C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62.txt", Arr)</w:t>
            </w:r>
          </w:p>
          <w:p w14:paraId="55758D43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lastRenderedPageBreak/>
              <w:t xml:space="preserve">    writedlm("C:/Users/saura/Desktop/Smallfiles/63.txt", Arr)</w:t>
            </w:r>
          </w:p>
          <w:p w14:paraId="19B93130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64.txt", Arr)</w:t>
            </w:r>
          </w:p>
          <w:p w14:paraId="70A0BCDA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65.txt", Arr)</w:t>
            </w:r>
          </w:p>
          <w:p w14:paraId="6179DCCC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66.txt", Arr)</w:t>
            </w:r>
          </w:p>
          <w:p w14:paraId="1B1863A4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67.txt", Arr)</w:t>
            </w:r>
          </w:p>
          <w:p w14:paraId="11B342C7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68.txt", Arr)</w:t>
            </w:r>
          </w:p>
          <w:p w14:paraId="2515889D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69.txt", Arr)</w:t>
            </w:r>
          </w:p>
          <w:p w14:paraId="4626AAFA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70.txt", Arr)</w:t>
            </w:r>
          </w:p>
          <w:p w14:paraId="547A1EA6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71.txt", Arr)</w:t>
            </w:r>
          </w:p>
          <w:p w14:paraId="6BF69A5F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72.txt", Arr)</w:t>
            </w:r>
          </w:p>
          <w:p w14:paraId="6E8D2712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73.txt", Arr)</w:t>
            </w:r>
          </w:p>
          <w:p w14:paraId="3820C16B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74.txt", Arr)</w:t>
            </w:r>
          </w:p>
          <w:p w14:paraId="5BA904A7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75.txt", Arr)</w:t>
            </w:r>
          </w:p>
          <w:p w14:paraId="7E247240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76.txt", Arr)</w:t>
            </w:r>
          </w:p>
          <w:p w14:paraId="573FFD8E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77.txt", Arr)</w:t>
            </w:r>
          </w:p>
          <w:p w14:paraId="4CEF179D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78.txt", Arr)</w:t>
            </w:r>
          </w:p>
          <w:p w14:paraId="0B69B283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79.txt", Arr)</w:t>
            </w:r>
          </w:p>
          <w:p w14:paraId="70F20236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80.txt", Arr)</w:t>
            </w:r>
          </w:p>
          <w:p w14:paraId="0F4BBB6B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81.txt", Arr)</w:t>
            </w:r>
          </w:p>
          <w:p w14:paraId="6761BDA1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82.txt", Arr)</w:t>
            </w:r>
          </w:p>
          <w:p w14:paraId="2BB4A773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83.txt", Arr)</w:t>
            </w:r>
          </w:p>
          <w:p w14:paraId="4C88B813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84.txt", Arr)</w:t>
            </w:r>
          </w:p>
          <w:p w14:paraId="340A8DD1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85.txt", Arr)</w:t>
            </w:r>
          </w:p>
          <w:p w14:paraId="13EF4765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86.txt", Arr)</w:t>
            </w:r>
          </w:p>
          <w:p w14:paraId="5D92B792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87.txt", Arr)</w:t>
            </w:r>
          </w:p>
          <w:p w14:paraId="6099399F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88.txt", Arr)</w:t>
            </w:r>
          </w:p>
          <w:p w14:paraId="714483F1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89.txt", Arr)</w:t>
            </w:r>
          </w:p>
          <w:p w14:paraId="6C86A611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90.txt", Arr)</w:t>
            </w:r>
          </w:p>
          <w:p w14:paraId="049DBB36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91.txt", Arr)</w:t>
            </w:r>
          </w:p>
          <w:p w14:paraId="3223C2C9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92.txt", Arr)</w:t>
            </w:r>
          </w:p>
          <w:p w14:paraId="20F46D64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93.txt", Arr)</w:t>
            </w:r>
          </w:p>
          <w:p w14:paraId="5C155D08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94.txt", Arr)</w:t>
            </w:r>
          </w:p>
          <w:p w14:paraId="3A9EF597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95.txt", Arr)</w:t>
            </w:r>
          </w:p>
          <w:p w14:paraId="7F407B17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96.txt", Arr)</w:t>
            </w:r>
          </w:p>
          <w:p w14:paraId="67BF2E5E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97.txt", Arr)</w:t>
            </w:r>
          </w:p>
          <w:p w14:paraId="2C62C6A8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98.txt", Arr)</w:t>
            </w:r>
          </w:p>
          <w:p w14:paraId="646BF432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99.txt", Arr)</w:t>
            </w:r>
          </w:p>
          <w:p w14:paraId="1C8401DA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:/Users/saura/Desktop/Smallfiles/100.txt", Arr)</w:t>
            </w:r>
          </w:p>
          <w:p w14:paraId="0F47B9F3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</w:p>
          <w:p w14:paraId="4DB56A21" w14:textId="77777777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end </w:t>
            </w:r>
          </w:p>
          <w:p w14:paraId="43EA6F5E" w14:textId="43B55F70" w:rsidR="00E003C5" w:rsidRPr="000908FC" w:rsidRDefault="00E003C5" w:rsidP="00E003C5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Small(small)</w:t>
            </w:r>
          </w:p>
        </w:tc>
      </w:tr>
      <w:tr w:rsidR="004E73CD" w:rsidRPr="000908FC" w14:paraId="203A9899" w14:textId="77777777" w:rsidTr="00B15E97">
        <w:tc>
          <w:tcPr>
            <w:tcW w:w="9350" w:type="dxa"/>
          </w:tcPr>
          <w:p w14:paraId="084E108E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lastRenderedPageBreak/>
              <w:t>#Creating function to copy content from all small files into one single file.</w:t>
            </w:r>
          </w:p>
          <w:p w14:paraId="35DDC7B1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function Writefun()</w:t>
            </w:r>
          </w:p>
          <w:p w14:paraId="18429C4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.txt"))</w:t>
            </w:r>
          </w:p>
          <w:p w14:paraId="4E732F5B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2.txt"))</w:t>
            </w:r>
          </w:p>
          <w:p w14:paraId="33EC99CA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3.txt"))</w:t>
            </w:r>
          </w:p>
          <w:p w14:paraId="16D4AB29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4.txt"))</w:t>
            </w:r>
          </w:p>
          <w:p w14:paraId="77B6F006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5.txt"))</w:t>
            </w:r>
          </w:p>
          <w:p w14:paraId="402315DC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lastRenderedPageBreak/>
              <w:t xml:space="preserve">    writedlm("copiedfromSmall.txt",readdlm("C:/Users/saura/Desktop/Smallfiles/6.txt"))</w:t>
            </w:r>
          </w:p>
          <w:p w14:paraId="1D0A602E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7.txt"))</w:t>
            </w:r>
          </w:p>
          <w:p w14:paraId="32189496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8.txt"))</w:t>
            </w:r>
          </w:p>
          <w:p w14:paraId="74090A18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9.txt"))</w:t>
            </w:r>
          </w:p>
          <w:p w14:paraId="19D51F20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0.txt"))</w:t>
            </w:r>
          </w:p>
          <w:p w14:paraId="2017D163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1.txt"))</w:t>
            </w:r>
          </w:p>
          <w:p w14:paraId="4CC896BC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2.txt"))</w:t>
            </w:r>
          </w:p>
          <w:p w14:paraId="464B86FC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3.txt"))</w:t>
            </w:r>
          </w:p>
          <w:p w14:paraId="5A863F79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4.txt"))</w:t>
            </w:r>
          </w:p>
          <w:p w14:paraId="6B3DDB32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5.txt"))</w:t>
            </w:r>
          </w:p>
          <w:p w14:paraId="3F0F0FFD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6.txt"))</w:t>
            </w:r>
          </w:p>
          <w:p w14:paraId="3FE53C72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7.txt"))</w:t>
            </w:r>
          </w:p>
          <w:p w14:paraId="584CAB98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8.txt"))</w:t>
            </w:r>
          </w:p>
          <w:p w14:paraId="105FB951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9.txt"))</w:t>
            </w:r>
          </w:p>
          <w:p w14:paraId="43551CC3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20.txt"))</w:t>
            </w:r>
          </w:p>
          <w:p w14:paraId="333D317E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21.txt"))</w:t>
            </w:r>
          </w:p>
          <w:p w14:paraId="4DA081A5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22.txt"))</w:t>
            </w:r>
          </w:p>
          <w:p w14:paraId="219A6CBD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23.txt"))</w:t>
            </w:r>
          </w:p>
          <w:p w14:paraId="3C4A4150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24.txt"))</w:t>
            </w:r>
          </w:p>
          <w:p w14:paraId="07B86BD0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25.txt"))</w:t>
            </w:r>
          </w:p>
          <w:p w14:paraId="490CC48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26.txt"))</w:t>
            </w:r>
          </w:p>
          <w:p w14:paraId="09DD6C0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27.txt"))</w:t>
            </w:r>
          </w:p>
          <w:p w14:paraId="0E872137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28.txt"))</w:t>
            </w:r>
          </w:p>
          <w:p w14:paraId="7112036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29.txt"))</w:t>
            </w:r>
          </w:p>
          <w:p w14:paraId="5B1AABF7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30.txt"))</w:t>
            </w:r>
          </w:p>
          <w:p w14:paraId="2943F946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31.txt"))</w:t>
            </w:r>
          </w:p>
          <w:p w14:paraId="2FBEC467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lastRenderedPageBreak/>
              <w:t xml:space="preserve">    writedlm("copiedfromSmall.txt",readdlm("C:/Users/saura/Desktop/Smallfiles/32.txt"))</w:t>
            </w:r>
          </w:p>
          <w:p w14:paraId="44817251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33.txt"))</w:t>
            </w:r>
          </w:p>
          <w:p w14:paraId="350B7188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34.txt"))</w:t>
            </w:r>
          </w:p>
          <w:p w14:paraId="130F3BA9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35.txt"))</w:t>
            </w:r>
          </w:p>
          <w:p w14:paraId="4A708049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36.txt"))</w:t>
            </w:r>
          </w:p>
          <w:p w14:paraId="58F64BB5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37.txt"))</w:t>
            </w:r>
          </w:p>
          <w:p w14:paraId="7BC33AC3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38.txt"))</w:t>
            </w:r>
          </w:p>
          <w:p w14:paraId="0BB24D25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39.txt"))</w:t>
            </w:r>
          </w:p>
          <w:p w14:paraId="5246331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40.txt"))</w:t>
            </w:r>
          </w:p>
          <w:p w14:paraId="6A240C51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41.txt"))</w:t>
            </w:r>
          </w:p>
          <w:p w14:paraId="03F97A63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42.txt"))</w:t>
            </w:r>
          </w:p>
          <w:p w14:paraId="14D8DE37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43.txt"))</w:t>
            </w:r>
          </w:p>
          <w:p w14:paraId="5ED1AAF0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44.txt"))</w:t>
            </w:r>
          </w:p>
          <w:p w14:paraId="2C97938D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45.txt"))</w:t>
            </w:r>
          </w:p>
          <w:p w14:paraId="4E04644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46.txt"))</w:t>
            </w:r>
          </w:p>
          <w:p w14:paraId="19890D9B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47.txt"))</w:t>
            </w:r>
          </w:p>
          <w:p w14:paraId="39DBC428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48.txt"))</w:t>
            </w:r>
          </w:p>
          <w:p w14:paraId="3F010BF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49.txt"))</w:t>
            </w:r>
          </w:p>
          <w:p w14:paraId="26360AD5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50.txt"))</w:t>
            </w:r>
          </w:p>
          <w:p w14:paraId="024A5504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51.txt"))</w:t>
            </w:r>
          </w:p>
          <w:p w14:paraId="78AC2070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52.txt"))</w:t>
            </w:r>
          </w:p>
          <w:p w14:paraId="7E656C69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53.txt"))</w:t>
            </w:r>
          </w:p>
          <w:p w14:paraId="13FCF581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54.txt"))</w:t>
            </w:r>
          </w:p>
          <w:p w14:paraId="6A6304FE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55.txt"))</w:t>
            </w:r>
          </w:p>
          <w:p w14:paraId="73C367C6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lastRenderedPageBreak/>
              <w:t xml:space="preserve">    writedlm("copiedfromSmall.txt",readdlm("C:/Users/saura/Desktop/Smallfiles/56.txt"))</w:t>
            </w:r>
          </w:p>
          <w:p w14:paraId="2A711F87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57.txt"))</w:t>
            </w:r>
          </w:p>
          <w:p w14:paraId="50D3369D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58.txt"))</w:t>
            </w:r>
          </w:p>
          <w:p w14:paraId="51E30431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59.txt"))</w:t>
            </w:r>
          </w:p>
          <w:p w14:paraId="0D24BFDE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60.txt"))</w:t>
            </w:r>
          </w:p>
          <w:p w14:paraId="55E168FC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61.txt"))</w:t>
            </w:r>
          </w:p>
          <w:p w14:paraId="4385745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62.txt"))</w:t>
            </w:r>
          </w:p>
          <w:p w14:paraId="71CE3EC5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63.txt"))</w:t>
            </w:r>
          </w:p>
          <w:p w14:paraId="104AF8BD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64.txt"))</w:t>
            </w:r>
          </w:p>
          <w:p w14:paraId="2735372A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65.txt"))</w:t>
            </w:r>
          </w:p>
          <w:p w14:paraId="3F920B31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66.txt"))</w:t>
            </w:r>
          </w:p>
          <w:p w14:paraId="60C434D6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67.txt"))</w:t>
            </w:r>
          </w:p>
          <w:p w14:paraId="622BCE02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68.txt"))</w:t>
            </w:r>
          </w:p>
          <w:p w14:paraId="458AFB84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69.txt"))</w:t>
            </w:r>
          </w:p>
          <w:p w14:paraId="7FDFDA28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70.txt"))</w:t>
            </w:r>
          </w:p>
          <w:p w14:paraId="49C11D40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71.txt"))</w:t>
            </w:r>
          </w:p>
          <w:p w14:paraId="108C0FAC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72.txt"))</w:t>
            </w:r>
          </w:p>
          <w:p w14:paraId="6841F0C8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73.txt"))</w:t>
            </w:r>
          </w:p>
          <w:p w14:paraId="44BF0472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74.txt"))</w:t>
            </w:r>
          </w:p>
          <w:p w14:paraId="6F1A5072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75.txt"))</w:t>
            </w:r>
          </w:p>
          <w:p w14:paraId="5F8D06B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76.txt"))</w:t>
            </w:r>
          </w:p>
          <w:p w14:paraId="4048A56E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77.txt"))</w:t>
            </w:r>
          </w:p>
          <w:p w14:paraId="3DFF30D9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78.txt"))</w:t>
            </w:r>
          </w:p>
          <w:p w14:paraId="0201BE0B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79.txt"))</w:t>
            </w:r>
          </w:p>
          <w:p w14:paraId="17E44AD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lastRenderedPageBreak/>
              <w:t xml:space="preserve">    writedlm("copiedfromSmall.txt",readdlm("C:/Users/saura/Desktop/Smallfiles/80.txt"))</w:t>
            </w:r>
          </w:p>
          <w:p w14:paraId="2C18FA33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81.txt"))</w:t>
            </w:r>
          </w:p>
          <w:p w14:paraId="55432EF3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82.txt"))</w:t>
            </w:r>
          </w:p>
          <w:p w14:paraId="0D6CF181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83.txt"))</w:t>
            </w:r>
          </w:p>
          <w:p w14:paraId="27799172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84.txt"))</w:t>
            </w:r>
          </w:p>
          <w:p w14:paraId="7DCD8300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85.txt"))</w:t>
            </w:r>
          </w:p>
          <w:p w14:paraId="502786DE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86.txt"))</w:t>
            </w:r>
          </w:p>
          <w:p w14:paraId="176DD3D5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87.txt"))</w:t>
            </w:r>
          </w:p>
          <w:p w14:paraId="6B645C68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88.txt"))</w:t>
            </w:r>
          </w:p>
          <w:p w14:paraId="0439ED4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89.txt"))</w:t>
            </w:r>
          </w:p>
          <w:p w14:paraId="3D5195FD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90.txt"))</w:t>
            </w:r>
          </w:p>
          <w:p w14:paraId="7DF3DDC7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91.txt"))</w:t>
            </w:r>
          </w:p>
          <w:p w14:paraId="0F901774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92.txt"))</w:t>
            </w:r>
          </w:p>
          <w:p w14:paraId="25E06FDE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93.txt"))</w:t>
            </w:r>
          </w:p>
          <w:p w14:paraId="2E30705D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94.txt"))</w:t>
            </w:r>
          </w:p>
          <w:p w14:paraId="13537C06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95.txt"))</w:t>
            </w:r>
          </w:p>
          <w:p w14:paraId="04C9BCAA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96.txt"))</w:t>
            </w:r>
          </w:p>
          <w:p w14:paraId="4A576800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97.txt"))</w:t>
            </w:r>
          </w:p>
          <w:p w14:paraId="163DA237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98.txt"))</w:t>
            </w:r>
          </w:p>
          <w:p w14:paraId="5584E621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99.txt"))</w:t>
            </w:r>
          </w:p>
          <w:p w14:paraId="667D6B22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writedlm("copiedfromSmall.txt",readdlm("C:/Users/saura/Desktop/Smallfiles/100.txt"))</w:t>
            </w:r>
          </w:p>
          <w:p w14:paraId="7483EDCF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</w:p>
          <w:p w14:paraId="04472513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end </w:t>
            </w:r>
          </w:p>
          <w:p w14:paraId="3865FB95" w14:textId="77777777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using the function</w:t>
            </w:r>
          </w:p>
          <w:p w14:paraId="72F44651" w14:textId="3B714704" w:rsidR="004E73CD" w:rsidRPr="000908FC" w:rsidRDefault="004E73CD" w:rsidP="004E73CD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@time Writefun()</w:t>
            </w:r>
          </w:p>
        </w:tc>
      </w:tr>
    </w:tbl>
    <w:p w14:paraId="43A4B901" w14:textId="711A9302" w:rsidR="00B15E97" w:rsidRDefault="00B15E97">
      <w:pPr>
        <w:rPr>
          <w:b/>
          <w:bCs/>
        </w:rPr>
      </w:pPr>
    </w:p>
    <w:p w14:paraId="2386AF36" w14:textId="05BDBC2C" w:rsidR="00150932" w:rsidRDefault="00150932">
      <w:pPr>
        <w:rPr>
          <w:b/>
          <w:bCs/>
        </w:rPr>
      </w:pPr>
    </w:p>
    <w:p w14:paraId="5AE8A7CB" w14:textId="2A79FF59" w:rsidR="007B6111" w:rsidRDefault="007B6111">
      <w:pPr>
        <w:rPr>
          <w:b/>
          <w:bCs/>
        </w:rPr>
      </w:pPr>
    </w:p>
    <w:p w14:paraId="2545C2B0" w14:textId="004AAD1D" w:rsidR="007B6111" w:rsidRDefault="007B6111">
      <w:pPr>
        <w:rPr>
          <w:b/>
          <w:bCs/>
        </w:rPr>
      </w:pPr>
    </w:p>
    <w:p w14:paraId="4BDFD679" w14:textId="6533CEDA" w:rsidR="007B6111" w:rsidRDefault="007B6111">
      <w:pPr>
        <w:rPr>
          <w:b/>
          <w:bCs/>
        </w:rPr>
      </w:pPr>
    </w:p>
    <w:p w14:paraId="0F9362D5" w14:textId="24432C7E" w:rsidR="007B6111" w:rsidRDefault="007B6111">
      <w:pPr>
        <w:rPr>
          <w:b/>
          <w:bCs/>
        </w:rPr>
      </w:pPr>
    </w:p>
    <w:p w14:paraId="400EB092" w14:textId="0E989FDE" w:rsidR="007B6111" w:rsidRDefault="007B6111">
      <w:pPr>
        <w:rPr>
          <w:b/>
          <w:bCs/>
        </w:rPr>
      </w:pPr>
    </w:p>
    <w:p w14:paraId="1039BE6D" w14:textId="124B069C" w:rsidR="007B6111" w:rsidRDefault="007B6111">
      <w:pPr>
        <w:rPr>
          <w:b/>
          <w:bCs/>
        </w:rPr>
      </w:pPr>
    </w:p>
    <w:p w14:paraId="63494C30" w14:textId="0DFCAC26" w:rsidR="007B6111" w:rsidRDefault="007B6111">
      <w:pPr>
        <w:rPr>
          <w:b/>
          <w:bCs/>
        </w:rPr>
      </w:pPr>
    </w:p>
    <w:p w14:paraId="3164F80F" w14:textId="098D3184" w:rsidR="007B6111" w:rsidRDefault="007B6111">
      <w:pPr>
        <w:rPr>
          <w:b/>
          <w:bCs/>
        </w:rPr>
      </w:pPr>
    </w:p>
    <w:p w14:paraId="08B1552C" w14:textId="161D1FA6" w:rsidR="007B6111" w:rsidRDefault="007B6111">
      <w:pPr>
        <w:rPr>
          <w:b/>
          <w:bCs/>
        </w:rPr>
      </w:pPr>
    </w:p>
    <w:p w14:paraId="7D5D8D24" w14:textId="4C24D222" w:rsidR="007B6111" w:rsidRDefault="007B6111">
      <w:pPr>
        <w:rPr>
          <w:b/>
          <w:bCs/>
        </w:rPr>
      </w:pPr>
    </w:p>
    <w:p w14:paraId="66E9AF90" w14:textId="77777777" w:rsidR="0019203F" w:rsidRDefault="0019203F">
      <w:pPr>
        <w:rPr>
          <w:b/>
          <w:bCs/>
        </w:rPr>
      </w:pPr>
    </w:p>
    <w:p w14:paraId="6EAC79A0" w14:textId="15145CCC" w:rsidR="00150932" w:rsidRPr="000908FC" w:rsidRDefault="00150932">
      <w:pPr>
        <w:rPr>
          <w:b/>
          <w:bCs/>
          <w:u w:val="single"/>
        </w:rPr>
      </w:pPr>
      <w:r w:rsidRPr="000908FC">
        <w:rPr>
          <w:b/>
          <w:bCs/>
          <w:u w:val="single"/>
        </w:rPr>
        <w:t>C++ Code:</w:t>
      </w:r>
    </w:p>
    <w:p w14:paraId="4938B2B6" w14:textId="1B831A4D" w:rsidR="000908FC" w:rsidRPr="0019203F" w:rsidRDefault="000908FC">
      <w:pPr>
        <w:rPr>
          <w:b/>
          <w:bCs/>
        </w:rPr>
      </w:pPr>
      <w:r w:rsidRPr="0019203F">
        <w:rPr>
          <w:b/>
          <w:bCs/>
        </w:rPr>
        <w:t>Matrix Oper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908FC" w14:paraId="0EF46A39" w14:textId="77777777" w:rsidTr="000908FC">
        <w:tc>
          <w:tcPr>
            <w:tcW w:w="9350" w:type="dxa"/>
          </w:tcPr>
          <w:p w14:paraId="2C749E0E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include &lt;iostream&gt;</w:t>
            </w:r>
          </w:p>
          <w:p w14:paraId="10E0512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include &lt;cmath&gt;</w:t>
            </w:r>
          </w:p>
          <w:p w14:paraId="08955B39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include &lt;cstdlib&gt;</w:t>
            </w:r>
          </w:p>
          <w:p w14:paraId="64D9535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include &lt;ctime&gt;</w:t>
            </w:r>
          </w:p>
          <w:p w14:paraId="005E8B25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#include &lt;time.h&gt;</w:t>
            </w:r>
          </w:p>
          <w:p w14:paraId="460CC4CF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72E72625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int main ()</w:t>
            </w:r>
          </w:p>
          <w:p w14:paraId="28AF45B7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{</w:t>
            </w:r>
          </w:p>
          <w:p w14:paraId="67124316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int sum=0,</w:t>
            </w:r>
          </w:p>
          <w:p w14:paraId="42A49961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diagsum=0,</w:t>
            </w:r>
          </w:p>
          <w:p w14:paraId="3F9CF7C7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local_sum,</w:t>
            </w:r>
          </w:p>
          <w:p w14:paraId="03DA6975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local_diag,</w:t>
            </w:r>
          </w:p>
          <w:p w14:paraId="6D0C710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N = 1000;</w:t>
            </w:r>
          </w:p>
          <w:p w14:paraId="1158732F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clock_t t1, t2;</w:t>
            </w:r>
          </w:p>
          <w:p w14:paraId="0947858E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17DB43E6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t2 = clock();</w:t>
            </w:r>
          </w:p>
          <w:p w14:paraId="51C88195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141FFF5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int** arrayA = new int*[N];   //declaring array dynamically.</w:t>
            </w:r>
          </w:p>
          <w:p w14:paraId="2A9411D0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int** arrayB = new int*[N];</w:t>
            </w:r>
          </w:p>
          <w:p w14:paraId="0D7C248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int** MultAxB = new int*[N];</w:t>
            </w:r>
          </w:p>
          <w:p w14:paraId="6E92A30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0A84A4FA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for(int m=0;m&lt;N;++m)</w:t>
            </w:r>
          </w:p>
          <w:p w14:paraId="1DB9BA1A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{</w:t>
            </w:r>
          </w:p>
          <w:p w14:paraId="79254285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arrayA[m] = new int[N];</w:t>
            </w:r>
          </w:p>
          <w:p w14:paraId="2575E8AC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lastRenderedPageBreak/>
              <w:t xml:space="preserve">  }</w:t>
            </w:r>
          </w:p>
          <w:p w14:paraId="376BC7CE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3CDD01F4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for(int m=0;m&lt;N;++m)</w:t>
            </w:r>
          </w:p>
          <w:p w14:paraId="05A0B87F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{</w:t>
            </w:r>
          </w:p>
          <w:p w14:paraId="01D2A53A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arrayB[m] = new int[N];</w:t>
            </w:r>
          </w:p>
          <w:p w14:paraId="09194152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}</w:t>
            </w:r>
          </w:p>
          <w:p w14:paraId="28EB9074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70117C4F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for(int m=0;m&lt;N;++m)</w:t>
            </w:r>
          </w:p>
          <w:p w14:paraId="69DACCE8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{</w:t>
            </w:r>
          </w:p>
          <w:p w14:paraId="09F3DF97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MultAxB[m] = new int[N];</w:t>
            </w:r>
          </w:p>
          <w:p w14:paraId="6BD54845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}</w:t>
            </w:r>
          </w:p>
          <w:p w14:paraId="7042638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3DF1BBAA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7DB93F72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srand (time(NULL));</w:t>
            </w:r>
          </w:p>
          <w:p w14:paraId="46C3FEAF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//Creating matrix A of size rowSize x colSize with random of first 30</w:t>
            </w:r>
          </w:p>
          <w:p w14:paraId="680E6C98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for(int i = 0;i&lt;N;++i)</w:t>
            </w:r>
          </w:p>
          <w:p w14:paraId="0C68E81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{</w:t>
            </w:r>
          </w:p>
          <w:p w14:paraId="2F9BE71D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for(int j = 0;j&lt;N;++j)</w:t>
            </w:r>
          </w:p>
          <w:p w14:paraId="0AFDFE95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{</w:t>
            </w:r>
          </w:p>
          <w:p w14:paraId="4D1C52B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arrayA[i][j]=rand() % 10;</w:t>
            </w:r>
          </w:p>
          <w:p w14:paraId="529D7C2F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}</w:t>
            </w:r>
          </w:p>
          <w:p w14:paraId="7EB20B22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}</w:t>
            </w:r>
          </w:p>
          <w:p w14:paraId="0F62256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43423C55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for(int i = 0;i&lt;N;++i)</w:t>
            </w:r>
          </w:p>
          <w:p w14:paraId="5F11672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{</w:t>
            </w:r>
          </w:p>
          <w:p w14:paraId="39AE96E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for(int j = 0;j&lt;N;++j)</w:t>
            </w:r>
          </w:p>
          <w:p w14:paraId="79DF4EE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{</w:t>
            </w:r>
          </w:p>
          <w:p w14:paraId="06E26529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arrayB[i][j]=rand() % 10;</w:t>
            </w:r>
          </w:p>
          <w:p w14:paraId="364F91C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}</w:t>
            </w:r>
          </w:p>
          <w:p w14:paraId="2597C4B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}</w:t>
            </w:r>
          </w:p>
          <w:p w14:paraId="4A61DF38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27BD392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{</w:t>
            </w:r>
          </w:p>
          <w:p w14:paraId="2146E796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local_sum = 0;</w:t>
            </w:r>
          </w:p>
          <w:p w14:paraId="382F2B7A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local_diag=0;</w:t>
            </w:r>
          </w:p>
          <w:p w14:paraId="04A3B3D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//sum of element of the matrix</w:t>
            </w:r>
          </w:p>
          <w:p w14:paraId="17366A97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t1 = clock();</w:t>
            </w:r>
          </w:p>
          <w:p w14:paraId="1DA3DA88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for(int i = 0;i&lt;N;i++)</w:t>
            </w:r>
          </w:p>
          <w:p w14:paraId="3203454F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{</w:t>
            </w:r>
          </w:p>
          <w:p w14:paraId="4286C07D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for(int j=0;j&lt;N;j++)</w:t>
            </w:r>
          </w:p>
          <w:p w14:paraId="46935E9D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{</w:t>
            </w:r>
          </w:p>
          <w:p w14:paraId="1EA199C2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sum = sum + arrayA[i][j];</w:t>
            </w:r>
          </w:p>
          <w:p w14:paraId="38947075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}</w:t>
            </w:r>
          </w:p>
          <w:p w14:paraId="31AB0F32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}</w:t>
            </w:r>
          </w:p>
          <w:p w14:paraId="0A72D11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std::cout &lt;&lt; "time taken to execute sum of element of Matrix A = " &lt;&lt; (double)(clock()-t1)/CLOCKS_PER_SEC  &lt;&lt; '\n';</w:t>
            </w:r>
          </w:p>
          <w:p w14:paraId="71CB8C8F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28DC2ECE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t1 = clock();</w:t>
            </w:r>
          </w:p>
          <w:p w14:paraId="21FC5B32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for(int j=0;j&lt;N;j++)</w:t>
            </w:r>
          </w:p>
          <w:p w14:paraId="69435624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lastRenderedPageBreak/>
              <w:t xml:space="preserve">  {</w:t>
            </w:r>
          </w:p>
          <w:p w14:paraId="574CA022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diagsum = diagsum + arrayA[j][j];</w:t>
            </w:r>
          </w:p>
          <w:p w14:paraId="31A8184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}</w:t>
            </w:r>
          </w:p>
          <w:p w14:paraId="18B78900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540F837D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std::cout &lt;&lt; "time taken to execute sum of diagonal element of Matrix A = " &lt;&lt; (double)(clock()-t1)/CLOCKS_PER_SEC  &lt;&lt; '\n';</w:t>
            </w:r>
          </w:p>
          <w:p w14:paraId="72343EFA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59610497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//multiplication of mat A and mat B</w:t>
            </w:r>
          </w:p>
          <w:p w14:paraId="79F9F3C9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t1 = clock();</w:t>
            </w:r>
          </w:p>
          <w:p w14:paraId="050A6B8C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7BCC8158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{</w:t>
            </w:r>
          </w:p>
          <w:p w14:paraId="6F8B029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for(int i = 0; i &lt; N; ++i)</w:t>
            </w:r>
          </w:p>
          <w:p w14:paraId="42EFD50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{</w:t>
            </w:r>
          </w:p>
          <w:p w14:paraId="05CCCDA8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    for(int j = 0; j &lt; N; ++j)</w:t>
            </w:r>
          </w:p>
          <w:p w14:paraId="1CFA6486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    {</w:t>
            </w:r>
          </w:p>
          <w:p w14:paraId="4CEF2EE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        for(int k = 0; k &lt; N; ++k)</w:t>
            </w:r>
          </w:p>
          <w:p w14:paraId="0EE69BE0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        {</w:t>
            </w:r>
          </w:p>
          <w:p w14:paraId="3FF698F2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            MultAxB[i][j] += arrayA[i][k] * arrayB[k][j];</w:t>
            </w:r>
          </w:p>
          <w:p w14:paraId="72565B12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        }</w:t>
            </w:r>
          </w:p>
          <w:p w14:paraId="75F0B59A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    }</w:t>
            </w:r>
          </w:p>
          <w:p w14:paraId="2E73BCB9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}</w:t>
            </w:r>
          </w:p>
          <w:p w14:paraId="291BCEB7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}</w:t>
            </w:r>
          </w:p>
          <w:p w14:paraId="2AD5FD3A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std::cout &lt;&lt; "time taken to execute Multiplication of Matrix chunck of Matrix A = " &lt;&lt; (double)(clock()-t1)/CLOCKS_PER_SEC  &lt;&lt; '\n';</w:t>
            </w:r>
          </w:p>
          <w:p w14:paraId="6E605D21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01E1AAA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t1 = clock();</w:t>
            </w:r>
          </w:p>
          <w:p w14:paraId="495BD534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for(int i = 0;i&lt;N;i++)</w:t>
            </w:r>
          </w:p>
          <w:p w14:paraId="630F0940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{</w:t>
            </w:r>
          </w:p>
          <w:p w14:paraId="52E2D987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for(int j=0;j&lt;N;j++)</w:t>
            </w:r>
          </w:p>
          <w:p w14:paraId="63C004D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{</w:t>
            </w:r>
          </w:p>
          <w:p w14:paraId="58872637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  arrayB[i][j] = arrayB[i][j] + arrayA[i][j];</w:t>
            </w:r>
          </w:p>
          <w:p w14:paraId="53D1F1F5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}</w:t>
            </w:r>
          </w:p>
          <w:p w14:paraId="383C260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}</w:t>
            </w:r>
          </w:p>
          <w:p w14:paraId="768B0B0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std::cout &lt;&lt; "time taken to execute Addition of two Matrix A and Matrix B = " &lt;&lt; (double)(clock()-t1)/CLOCKS_PER_SEC  &lt;&lt; '\n';</w:t>
            </w:r>
          </w:p>
          <w:p w14:paraId="4F33898D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0730B71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for(int m=0;m&lt;N;m++)</w:t>
            </w:r>
          </w:p>
          <w:p w14:paraId="72EC0700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{</w:t>
            </w:r>
          </w:p>
          <w:p w14:paraId="63D5868E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delete[] arrayA[m];</w:t>
            </w:r>
          </w:p>
          <w:p w14:paraId="1197E3A9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}</w:t>
            </w:r>
          </w:p>
          <w:p w14:paraId="0B05775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for(int m=0;m&lt;N;m++)</w:t>
            </w:r>
          </w:p>
          <w:p w14:paraId="6BC090EF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{</w:t>
            </w:r>
          </w:p>
          <w:p w14:paraId="5585077A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delete[] arrayB[m];</w:t>
            </w:r>
          </w:p>
          <w:p w14:paraId="6B7CA776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}</w:t>
            </w:r>
          </w:p>
          <w:p w14:paraId="28315966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for(int m=0;m&lt;N;m++)</w:t>
            </w:r>
          </w:p>
          <w:p w14:paraId="083F5787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{</w:t>
            </w:r>
          </w:p>
          <w:p w14:paraId="010D95BC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  delete[] MultAxB[m];</w:t>
            </w:r>
          </w:p>
          <w:p w14:paraId="01360FEA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}</w:t>
            </w:r>
          </w:p>
          <w:p w14:paraId="120D237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1D16EFC0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delete[] arrayA;</w:t>
            </w:r>
          </w:p>
          <w:p w14:paraId="13F85D93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delete[] arrayB;</w:t>
            </w:r>
          </w:p>
          <w:p w14:paraId="3A2A90CE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delete[] MultAxB;</w:t>
            </w:r>
          </w:p>
          <w:p w14:paraId="0E01FA1B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7CE48FB5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std::cout &lt;&lt; "time taken to execute whole program = " &lt;&lt; (double)(clock()-t2)/CLOCKS_PER_SEC &lt;&lt;'\n';</w:t>
            </w:r>
          </w:p>
          <w:p w14:paraId="676A11E8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</w:p>
          <w:p w14:paraId="6B3DD48F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 xml:space="preserve">  return 0;</w:t>
            </w:r>
          </w:p>
          <w:p w14:paraId="3E1065A4" w14:textId="77777777" w:rsidR="000908FC" w:rsidRPr="000908FC" w:rsidRDefault="000908FC" w:rsidP="000908FC">
            <w:pPr>
              <w:rPr>
                <w:rFonts w:ascii="Verdana Pro Light" w:hAnsi="Verdana Pro Light"/>
              </w:rPr>
            </w:pPr>
            <w:r w:rsidRPr="000908FC">
              <w:rPr>
                <w:rFonts w:ascii="Verdana Pro Light" w:hAnsi="Verdana Pro Light"/>
              </w:rPr>
              <w:t>}</w:t>
            </w:r>
          </w:p>
          <w:p w14:paraId="45D1714D" w14:textId="16180971" w:rsidR="000908FC" w:rsidRDefault="000908FC" w:rsidP="000908FC">
            <w:r w:rsidRPr="000908FC">
              <w:rPr>
                <w:rFonts w:ascii="Verdana Pro Light" w:hAnsi="Verdana Pro Light"/>
              </w:rPr>
              <w:t>}</w:t>
            </w:r>
          </w:p>
        </w:tc>
      </w:tr>
    </w:tbl>
    <w:p w14:paraId="55BFA496" w14:textId="5B7438DE" w:rsidR="000908FC" w:rsidRDefault="000908FC"/>
    <w:p w14:paraId="14B67F2F" w14:textId="35CAA72B" w:rsidR="00F30370" w:rsidRPr="00F30370" w:rsidRDefault="00F30370">
      <w:pPr>
        <w:rPr>
          <w:b/>
          <w:bCs/>
        </w:rPr>
      </w:pPr>
      <w:r w:rsidRPr="00F30370">
        <w:rPr>
          <w:b/>
          <w:bCs/>
        </w:rPr>
        <w:t>File Copy program from 100 small (1MB)</w:t>
      </w:r>
      <w:r w:rsidR="00AB1428">
        <w:rPr>
          <w:b/>
          <w:bCs/>
        </w:rPr>
        <w:t xml:space="preserve"> </w:t>
      </w:r>
      <w:r w:rsidRPr="00F30370">
        <w:rPr>
          <w:b/>
          <w:bCs/>
        </w:rPr>
        <w:t>files to copy in one fi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0370" w14:paraId="11FABEBE" w14:textId="77777777" w:rsidTr="00F30370">
        <w:tc>
          <w:tcPr>
            <w:tcW w:w="9350" w:type="dxa"/>
          </w:tcPr>
          <w:p w14:paraId="10A8091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>#include &lt;iostream&gt;</w:t>
            </w:r>
          </w:p>
          <w:p w14:paraId="1971C5C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>#include &lt;fstream&gt;</w:t>
            </w:r>
          </w:p>
          <w:p w14:paraId="3CBDE20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>#include &lt;ctime&gt;</w:t>
            </w:r>
          </w:p>
          <w:p w14:paraId="5B95D66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>#include &lt;time.h&gt;</w:t>
            </w:r>
          </w:p>
          <w:p w14:paraId="1E4E0FE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33C58B8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3C87909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>using namespace std;</w:t>
            </w:r>
          </w:p>
          <w:p w14:paraId="37C3C28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6C0BB48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>int main()</w:t>
            </w:r>
          </w:p>
          <w:p w14:paraId="18196AF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>{</w:t>
            </w:r>
          </w:p>
          <w:p w14:paraId="22289FE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string line;</w:t>
            </w:r>
          </w:p>
          <w:p w14:paraId="0B8B408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clock_t t1, t2;</w:t>
            </w:r>
          </w:p>
          <w:p w14:paraId="78374C3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//For writing text file</w:t>
            </w:r>
          </w:p>
          <w:p w14:paraId="7C72C2C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//Creating ofstream &amp; ifstream class object</w:t>
            </w:r>
          </w:p>
          <w:p w14:paraId="59A7112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t1 = clock();</w:t>
            </w:r>
          </w:p>
          <w:p w14:paraId="7949DC4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1 ("1.txt");</w:t>
            </w:r>
          </w:p>
          <w:p w14:paraId="2195A60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2 ("2.txt");</w:t>
            </w:r>
          </w:p>
          <w:p w14:paraId="05103B8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3 ("3.txt");</w:t>
            </w:r>
          </w:p>
          <w:p w14:paraId="5AC89F1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4 ("4.txt");</w:t>
            </w:r>
          </w:p>
          <w:p w14:paraId="5D8BB7D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5 ("5.txt");</w:t>
            </w:r>
          </w:p>
          <w:p w14:paraId="541819A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6 ("6.txt");</w:t>
            </w:r>
          </w:p>
          <w:p w14:paraId="3B9C189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7 ("7.txt");</w:t>
            </w:r>
          </w:p>
          <w:p w14:paraId="6E694B2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8 ("8.txt");</w:t>
            </w:r>
          </w:p>
          <w:p w14:paraId="5874E44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9 ("9.txt");</w:t>
            </w:r>
          </w:p>
          <w:p w14:paraId="1766017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10 ("10.txt");</w:t>
            </w:r>
          </w:p>
          <w:p w14:paraId="3F52CFE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11 ("11.txt");</w:t>
            </w:r>
          </w:p>
          <w:p w14:paraId="66FEA80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12 ("12.txt");</w:t>
            </w:r>
          </w:p>
          <w:p w14:paraId="52822AC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13 ("13.txt");</w:t>
            </w:r>
          </w:p>
          <w:p w14:paraId="66B0F52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14 ("14.txt");</w:t>
            </w:r>
          </w:p>
          <w:p w14:paraId="2DB8DA1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15 ("15.txt");</w:t>
            </w:r>
          </w:p>
          <w:p w14:paraId="27937BC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16 ("16.txt");</w:t>
            </w:r>
          </w:p>
          <w:p w14:paraId="600119F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17 ("17.txt");</w:t>
            </w:r>
          </w:p>
          <w:p w14:paraId="254E4FA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18 ("18.txt");</w:t>
            </w:r>
          </w:p>
          <w:p w14:paraId="4851BC1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lastRenderedPageBreak/>
              <w:t xml:space="preserve">    ifstream file19 ("19.txt");</w:t>
            </w:r>
          </w:p>
          <w:p w14:paraId="02A987B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20 ("20.txt");</w:t>
            </w:r>
          </w:p>
          <w:p w14:paraId="3CC8244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21 ("21.txt");</w:t>
            </w:r>
          </w:p>
          <w:p w14:paraId="6524F63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22 ("22.txt");</w:t>
            </w:r>
          </w:p>
          <w:p w14:paraId="56056EF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23 ("23.txt");</w:t>
            </w:r>
          </w:p>
          <w:p w14:paraId="297F10A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24 ("24.txt");</w:t>
            </w:r>
          </w:p>
          <w:p w14:paraId="0AAE105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25 ("25.txt");</w:t>
            </w:r>
          </w:p>
          <w:p w14:paraId="52B4916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26 ("26.txt");</w:t>
            </w:r>
          </w:p>
          <w:p w14:paraId="743AC2B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27 ("27.txt");</w:t>
            </w:r>
          </w:p>
          <w:p w14:paraId="0D4C6CA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28 ("28.txt");</w:t>
            </w:r>
          </w:p>
          <w:p w14:paraId="47F00C1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29 ("29.txt");</w:t>
            </w:r>
          </w:p>
          <w:p w14:paraId="5F0BCF2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30 ("30.txt");</w:t>
            </w:r>
          </w:p>
          <w:p w14:paraId="6315EE7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31 ("31.txt");</w:t>
            </w:r>
          </w:p>
          <w:p w14:paraId="5B6B38E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32 ("32.txt");</w:t>
            </w:r>
          </w:p>
          <w:p w14:paraId="3B71F92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33 ("33.txt");</w:t>
            </w:r>
          </w:p>
          <w:p w14:paraId="1E70898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34 ("34.txt");</w:t>
            </w:r>
          </w:p>
          <w:p w14:paraId="5E593F5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35 ("35.txt");</w:t>
            </w:r>
          </w:p>
          <w:p w14:paraId="20DF95A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36 ("36.txt");</w:t>
            </w:r>
          </w:p>
          <w:p w14:paraId="3C7D894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37 ("37.txt");</w:t>
            </w:r>
          </w:p>
          <w:p w14:paraId="37083F9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38 ("38.txt");</w:t>
            </w:r>
          </w:p>
          <w:p w14:paraId="527B37D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39 ("39.txt");</w:t>
            </w:r>
          </w:p>
          <w:p w14:paraId="5C19828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40 ("40.txt");</w:t>
            </w:r>
          </w:p>
          <w:p w14:paraId="59B2407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41 ("41.txt");</w:t>
            </w:r>
          </w:p>
          <w:p w14:paraId="265F64D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42 ("42.txt");</w:t>
            </w:r>
          </w:p>
          <w:p w14:paraId="34ABE5D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43 ("43.txt");</w:t>
            </w:r>
          </w:p>
          <w:p w14:paraId="419C63B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44 ("44.txt");</w:t>
            </w:r>
          </w:p>
          <w:p w14:paraId="27AAF0D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45 ("45.txt");</w:t>
            </w:r>
          </w:p>
          <w:p w14:paraId="63E68E9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46 ("46.txt");</w:t>
            </w:r>
          </w:p>
          <w:p w14:paraId="1EF94E4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47 ("47.txt");</w:t>
            </w:r>
          </w:p>
          <w:p w14:paraId="5D3D240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48 ("48.txt");</w:t>
            </w:r>
          </w:p>
          <w:p w14:paraId="0D9C14C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49 ("49.txt");</w:t>
            </w:r>
          </w:p>
          <w:p w14:paraId="37D525C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50 ("50.txt");</w:t>
            </w:r>
          </w:p>
          <w:p w14:paraId="0716175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51 ("51.txt");</w:t>
            </w:r>
          </w:p>
          <w:p w14:paraId="7589F6E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52 ("52.txt");</w:t>
            </w:r>
          </w:p>
          <w:p w14:paraId="48D1489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53 ("53.txt");</w:t>
            </w:r>
          </w:p>
          <w:p w14:paraId="1FDAB8E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54 ("54.txt");</w:t>
            </w:r>
          </w:p>
          <w:p w14:paraId="24F3320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55 ("55.txt");</w:t>
            </w:r>
          </w:p>
          <w:p w14:paraId="20D4244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56 ("56.txt");</w:t>
            </w:r>
          </w:p>
          <w:p w14:paraId="0580351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57 ("57.txt");</w:t>
            </w:r>
          </w:p>
          <w:p w14:paraId="2281C53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58 ("58.txt");</w:t>
            </w:r>
          </w:p>
          <w:p w14:paraId="6778A81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59 ("59.txt");</w:t>
            </w:r>
          </w:p>
          <w:p w14:paraId="1AD5B95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60 ("60.txt");</w:t>
            </w:r>
          </w:p>
          <w:p w14:paraId="1434654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61 ("61.txt");</w:t>
            </w:r>
          </w:p>
          <w:p w14:paraId="391CFA8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62 ("62.txt");</w:t>
            </w:r>
          </w:p>
          <w:p w14:paraId="27C3E25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63 ("63.txt");</w:t>
            </w:r>
          </w:p>
          <w:p w14:paraId="20CDE5A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64 ("64.txt");</w:t>
            </w:r>
          </w:p>
          <w:p w14:paraId="15F072F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65 ("65.txt");</w:t>
            </w:r>
          </w:p>
          <w:p w14:paraId="447831A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66 ("66.txt");</w:t>
            </w:r>
          </w:p>
          <w:p w14:paraId="521569B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lastRenderedPageBreak/>
              <w:t xml:space="preserve">    ifstream file67 ("67.txt");</w:t>
            </w:r>
          </w:p>
          <w:p w14:paraId="1A84BAF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68 ("68.txt");</w:t>
            </w:r>
          </w:p>
          <w:p w14:paraId="71046AE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69 ("69.txt");</w:t>
            </w:r>
          </w:p>
          <w:p w14:paraId="5185A7A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70 ("70.txt");</w:t>
            </w:r>
          </w:p>
          <w:p w14:paraId="0F7CE6F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71 ("71.txt");</w:t>
            </w:r>
          </w:p>
          <w:p w14:paraId="45B567E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72 ("72.txt");</w:t>
            </w:r>
          </w:p>
          <w:p w14:paraId="5B5FB80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73 ("73.txt");</w:t>
            </w:r>
          </w:p>
          <w:p w14:paraId="022487D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74 ("74.txt");</w:t>
            </w:r>
          </w:p>
          <w:p w14:paraId="4E7D0B8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75 ("75.txt");</w:t>
            </w:r>
          </w:p>
          <w:p w14:paraId="2E2FA5D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76 ("76.txt");</w:t>
            </w:r>
          </w:p>
          <w:p w14:paraId="74F90BC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77 ("77.txt");</w:t>
            </w:r>
          </w:p>
          <w:p w14:paraId="1144DA3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78 ("78.txt");</w:t>
            </w:r>
          </w:p>
          <w:p w14:paraId="1974F1A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79 ("79.txt");</w:t>
            </w:r>
          </w:p>
          <w:p w14:paraId="3667AD4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80 ("80.txt");</w:t>
            </w:r>
          </w:p>
          <w:p w14:paraId="426F17D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81 ("81.txt");</w:t>
            </w:r>
          </w:p>
          <w:p w14:paraId="3AF282E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82 ("82.txt");</w:t>
            </w:r>
          </w:p>
          <w:p w14:paraId="04948BB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83 ("83.txt");</w:t>
            </w:r>
          </w:p>
          <w:p w14:paraId="51BFF2D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84 ("84.txt");</w:t>
            </w:r>
          </w:p>
          <w:p w14:paraId="4BD437B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85 ("85.txt");</w:t>
            </w:r>
          </w:p>
          <w:p w14:paraId="276B1D6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86 ("86.txt");</w:t>
            </w:r>
          </w:p>
          <w:p w14:paraId="53531CA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87 ("87.txt");</w:t>
            </w:r>
          </w:p>
          <w:p w14:paraId="367E392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88 ("88.txt");</w:t>
            </w:r>
          </w:p>
          <w:p w14:paraId="2362B5B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89 ("89.txt");</w:t>
            </w:r>
          </w:p>
          <w:p w14:paraId="1CE27B6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90 ("90.txt");</w:t>
            </w:r>
          </w:p>
          <w:p w14:paraId="37A43E2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91 ("91.txt");</w:t>
            </w:r>
          </w:p>
          <w:p w14:paraId="32F08EE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92 ("92.txt");</w:t>
            </w:r>
          </w:p>
          <w:p w14:paraId="51A6BA4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93 ("93.txt");</w:t>
            </w:r>
          </w:p>
          <w:p w14:paraId="04456D3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94 ("94.txt");</w:t>
            </w:r>
          </w:p>
          <w:p w14:paraId="767BC9F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95 ("95.txt");</w:t>
            </w:r>
          </w:p>
          <w:p w14:paraId="06010E8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96 ("96.txt");</w:t>
            </w:r>
          </w:p>
          <w:p w14:paraId="7196672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97 ("97.txt");</w:t>
            </w:r>
          </w:p>
          <w:p w14:paraId="3200C39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98 ("98.txt");</w:t>
            </w:r>
          </w:p>
          <w:p w14:paraId="625BA80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99 ("99.txt");</w:t>
            </w:r>
          </w:p>
          <w:p w14:paraId="714B102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stream file100 ("100.txt");</w:t>
            </w:r>
          </w:p>
          <w:p w14:paraId="67B6A32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ofstream outFile2 ("NewFilefromSmall.txt");</w:t>
            </w:r>
          </w:p>
          <w:p w14:paraId="649E991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3363D37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17B5048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if(file1  &amp;&amp;</w:t>
            </w:r>
          </w:p>
          <w:p w14:paraId="167A952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2  &amp;&amp;</w:t>
            </w:r>
          </w:p>
          <w:p w14:paraId="77B85C7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3  &amp;&amp;</w:t>
            </w:r>
          </w:p>
          <w:p w14:paraId="76C051F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4  &amp;&amp;</w:t>
            </w:r>
          </w:p>
          <w:p w14:paraId="4B16546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5  &amp;&amp;</w:t>
            </w:r>
          </w:p>
          <w:p w14:paraId="32B149F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6  &amp;&amp;</w:t>
            </w:r>
          </w:p>
          <w:p w14:paraId="566E577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7  &amp;&amp;</w:t>
            </w:r>
          </w:p>
          <w:p w14:paraId="621DB9C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8  &amp;&amp;</w:t>
            </w:r>
          </w:p>
          <w:p w14:paraId="296C1F4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9  &amp;&amp;</w:t>
            </w:r>
          </w:p>
          <w:p w14:paraId="33F9559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10  &amp;&amp;</w:t>
            </w:r>
          </w:p>
          <w:p w14:paraId="7F55576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11  &amp;&amp;</w:t>
            </w:r>
          </w:p>
          <w:p w14:paraId="0807B4B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lastRenderedPageBreak/>
              <w:t xml:space="preserve">        file12  &amp;&amp;</w:t>
            </w:r>
          </w:p>
          <w:p w14:paraId="2AAC61F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13  &amp;&amp;</w:t>
            </w:r>
          </w:p>
          <w:p w14:paraId="32361A6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14  &amp;&amp;</w:t>
            </w:r>
          </w:p>
          <w:p w14:paraId="609F3EE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15  &amp;&amp;</w:t>
            </w:r>
          </w:p>
          <w:p w14:paraId="583BFB5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16  &amp;&amp;</w:t>
            </w:r>
          </w:p>
          <w:p w14:paraId="1025AB3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17  &amp;&amp;</w:t>
            </w:r>
          </w:p>
          <w:p w14:paraId="1025634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18  &amp;&amp;</w:t>
            </w:r>
          </w:p>
          <w:p w14:paraId="055F350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19  &amp;&amp;</w:t>
            </w:r>
          </w:p>
          <w:p w14:paraId="3082F06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20  &amp;&amp;</w:t>
            </w:r>
          </w:p>
          <w:p w14:paraId="2A4DF14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21  &amp;&amp;</w:t>
            </w:r>
          </w:p>
          <w:p w14:paraId="0B2E9B7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22  &amp;&amp;</w:t>
            </w:r>
          </w:p>
          <w:p w14:paraId="160F208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23  &amp;&amp;</w:t>
            </w:r>
          </w:p>
          <w:p w14:paraId="5D600EB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24  &amp;&amp;</w:t>
            </w:r>
          </w:p>
          <w:p w14:paraId="492198B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25  &amp;&amp;</w:t>
            </w:r>
          </w:p>
          <w:p w14:paraId="28EC5F3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26  &amp;&amp;</w:t>
            </w:r>
          </w:p>
          <w:p w14:paraId="0F0DF72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27  &amp;&amp;</w:t>
            </w:r>
          </w:p>
          <w:p w14:paraId="25CE9CA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28  &amp;&amp;</w:t>
            </w:r>
          </w:p>
          <w:p w14:paraId="025BBF0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29  &amp;&amp;</w:t>
            </w:r>
          </w:p>
          <w:p w14:paraId="14BD4B8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30  &amp;&amp;</w:t>
            </w:r>
          </w:p>
          <w:p w14:paraId="3D06A8C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31  &amp;&amp;</w:t>
            </w:r>
          </w:p>
          <w:p w14:paraId="4384952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32  &amp;&amp;</w:t>
            </w:r>
          </w:p>
          <w:p w14:paraId="505AFD5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33  &amp;&amp;</w:t>
            </w:r>
          </w:p>
          <w:p w14:paraId="4DB5DC5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34  &amp;&amp;</w:t>
            </w:r>
          </w:p>
          <w:p w14:paraId="54D267A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35  &amp;&amp;</w:t>
            </w:r>
          </w:p>
          <w:p w14:paraId="26DFED3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36  &amp;&amp;</w:t>
            </w:r>
          </w:p>
          <w:p w14:paraId="779BB4C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37  &amp;&amp;</w:t>
            </w:r>
          </w:p>
          <w:p w14:paraId="2B746FF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38  &amp;&amp;</w:t>
            </w:r>
          </w:p>
          <w:p w14:paraId="2CF95AC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39  &amp;&amp;</w:t>
            </w:r>
          </w:p>
          <w:p w14:paraId="751C9FF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40  &amp;&amp;</w:t>
            </w:r>
          </w:p>
          <w:p w14:paraId="6632BE5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41  &amp;&amp;</w:t>
            </w:r>
          </w:p>
          <w:p w14:paraId="43BD258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42  &amp;&amp;</w:t>
            </w:r>
          </w:p>
          <w:p w14:paraId="4A55E45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43  &amp;&amp;</w:t>
            </w:r>
          </w:p>
          <w:p w14:paraId="5C26BDB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44  &amp;&amp;</w:t>
            </w:r>
          </w:p>
          <w:p w14:paraId="55481D7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45  &amp;&amp;</w:t>
            </w:r>
          </w:p>
          <w:p w14:paraId="4A9E78B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46  &amp;&amp;</w:t>
            </w:r>
          </w:p>
          <w:p w14:paraId="3C89668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47  &amp;&amp;</w:t>
            </w:r>
          </w:p>
          <w:p w14:paraId="7E2E704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48  &amp;&amp;</w:t>
            </w:r>
          </w:p>
          <w:p w14:paraId="56953E1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49  &amp;&amp;</w:t>
            </w:r>
          </w:p>
          <w:p w14:paraId="367BAF2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50  &amp;&amp;</w:t>
            </w:r>
          </w:p>
          <w:p w14:paraId="41FA565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51  &amp;&amp;</w:t>
            </w:r>
          </w:p>
          <w:p w14:paraId="3BCFEB4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52  &amp;&amp;</w:t>
            </w:r>
          </w:p>
          <w:p w14:paraId="3282C7A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53  &amp;&amp;</w:t>
            </w:r>
          </w:p>
          <w:p w14:paraId="5E334ED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54  &amp;&amp;</w:t>
            </w:r>
          </w:p>
          <w:p w14:paraId="7163F51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55  &amp;&amp;</w:t>
            </w:r>
          </w:p>
          <w:p w14:paraId="22BDE6D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56  &amp;&amp;</w:t>
            </w:r>
          </w:p>
          <w:p w14:paraId="6A4DB99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57  &amp;&amp;</w:t>
            </w:r>
          </w:p>
          <w:p w14:paraId="42D4EC5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58  &amp;&amp;</w:t>
            </w:r>
          </w:p>
          <w:p w14:paraId="7D7C427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59  &amp;&amp;</w:t>
            </w:r>
          </w:p>
          <w:p w14:paraId="230F90A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lastRenderedPageBreak/>
              <w:t xml:space="preserve">        file60  &amp;&amp;</w:t>
            </w:r>
          </w:p>
          <w:p w14:paraId="272DF99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61  &amp;&amp;</w:t>
            </w:r>
          </w:p>
          <w:p w14:paraId="29CDE1C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62  &amp;&amp;</w:t>
            </w:r>
          </w:p>
          <w:p w14:paraId="5A5BCF7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63  &amp;&amp;</w:t>
            </w:r>
          </w:p>
          <w:p w14:paraId="0F339E5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64  &amp;&amp;</w:t>
            </w:r>
          </w:p>
          <w:p w14:paraId="4A4F393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65  &amp;&amp;</w:t>
            </w:r>
          </w:p>
          <w:p w14:paraId="5C52CE3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66  &amp;&amp;</w:t>
            </w:r>
          </w:p>
          <w:p w14:paraId="6FBF038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67  &amp;&amp;</w:t>
            </w:r>
          </w:p>
          <w:p w14:paraId="0DF643A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68  &amp;&amp;</w:t>
            </w:r>
          </w:p>
          <w:p w14:paraId="3B8F3F8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69  &amp;&amp;</w:t>
            </w:r>
          </w:p>
          <w:p w14:paraId="0186002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70  &amp;&amp;</w:t>
            </w:r>
          </w:p>
          <w:p w14:paraId="0CC0C2A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71  &amp;&amp;</w:t>
            </w:r>
          </w:p>
          <w:p w14:paraId="59F7EBB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72  &amp;&amp;</w:t>
            </w:r>
          </w:p>
          <w:p w14:paraId="1719A9A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73  &amp;&amp;</w:t>
            </w:r>
          </w:p>
          <w:p w14:paraId="4E8F0ED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74  &amp;&amp;</w:t>
            </w:r>
          </w:p>
          <w:p w14:paraId="6139226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75  &amp;&amp;</w:t>
            </w:r>
          </w:p>
          <w:p w14:paraId="67E98A2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76  &amp;&amp;</w:t>
            </w:r>
          </w:p>
          <w:p w14:paraId="0565F7F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77  &amp;&amp;</w:t>
            </w:r>
          </w:p>
          <w:p w14:paraId="33E6E45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78  &amp;&amp;</w:t>
            </w:r>
          </w:p>
          <w:p w14:paraId="3BD207F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79  &amp;&amp;</w:t>
            </w:r>
          </w:p>
          <w:p w14:paraId="038850F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80  &amp;&amp;</w:t>
            </w:r>
          </w:p>
          <w:p w14:paraId="1F97037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81  &amp;&amp;</w:t>
            </w:r>
          </w:p>
          <w:p w14:paraId="7F6C25F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82  &amp;&amp;</w:t>
            </w:r>
          </w:p>
          <w:p w14:paraId="72F8A69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83  &amp;&amp;</w:t>
            </w:r>
          </w:p>
          <w:p w14:paraId="481B6AB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84  &amp;&amp;</w:t>
            </w:r>
          </w:p>
          <w:p w14:paraId="5EDA889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85  &amp;&amp;</w:t>
            </w:r>
          </w:p>
          <w:p w14:paraId="00B6B79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86  &amp;&amp;</w:t>
            </w:r>
          </w:p>
          <w:p w14:paraId="7CAEC2B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87  &amp;&amp;</w:t>
            </w:r>
          </w:p>
          <w:p w14:paraId="57701D8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88  &amp;&amp;</w:t>
            </w:r>
          </w:p>
          <w:p w14:paraId="0328A00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89  &amp;&amp;</w:t>
            </w:r>
          </w:p>
          <w:p w14:paraId="488FEEE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90  &amp;&amp;</w:t>
            </w:r>
          </w:p>
          <w:p w14:paraId="54CDF7C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91  &amp;&amp;</w:t>
            </w:r>
          </w:p>
          <w:p w14:paraId="7CA6890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92  &amp;&amp;</w:t>
            </w:r>
          </w:p>
          <w:p w14:paraId="1BE4545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93  &amp;&amp;</w:t>
            </w:r>
          </w:p>
          <w:p w14:paraId="21849CC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94  &amp;&amp;</w:t>
            </w:r>
          </w:p>
          <w:p w14:paraId="777FF60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95  &amp;&amp;</w:t>
            </w:r>
          </w:p>
          <w:p w14:paraId="030D718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96  &amp;&amp;</w:t>
            </w:r>
          </w:p>
          <w:p w14:paraId="35C9614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97  &amp;&amp;</w:t>
            </w:r>
          </w:p>
          <w:p w14:paraId="09A57F5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98  &amp;&amp;</w:t>
            </w:r>
          </w:p>
          <w:p w14:paraId="2D1407D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99  &amp;&amp;</w:t>
            </w:r>
          </w:p>
          <w:p w14:paraId="747CF8D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file100 &amp;&amp;</w:t>
            </w:r>
          </w:p>
          <w:p w14:paraId="79639CC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outFile2){</w:t>
            </w:r>
          </w:p>
          <w:p w14:paraId="7D83945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3BDE405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//while(getline(inputFile,line)){outFile2 &lt;&lt; line &lt;&lt; "\n";}</w:t>
            </w:r>
          </w:p>
          <w:p w14:paraId="5857441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,line)){outFile2 &lt;&lt; line &lt;&lt; "\n";}</w:t>
            </w:r>
          </w:p>
          <w:p w14:paraId="26DCE5B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2,line)){outFile2 &lt;&lt; line &lt;&lt; "\n";}</w:t>
            </w:r>
          </w:p>
          <w:p w14:paraId="0364E3B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3,line)){outFile2 &lt;&lt; line &lt;&lt; "\n";}</w:t>
            </w:r>
          </w:p>
          <w:p w14:paraId="5080953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4,line)){outFile2 &lt;&lt; line &lt;&lt; "\n";}</w:t>
            </w:r>
          </w:p>
          <w:p w14:paraId="6FE9E9A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lastRenderedPageBreak/>
              <w:t xml:space="preserve">        while(getline(file5,line)){outFile2 &lt;&lt; line &lt;&lt; "\n";}</w:t>
            </w:r>
          </w:p>
          <w:p w14:paraId="7BB570C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6,line)){outFile2 &lt;&lt; line &lt;&lt; "\n";}</w:t>
            </w:r>
          </w:p>
          <w:p w14:paraId="7AB361D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7,line)){outFile2 &lt;&lt; line &lt;&lt; "\n";}</w:t>
            </w:r>
          </w:p>
          <w:p w14:paraId="4EBE860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8,line)){outFile2 &lt;&lt; line &lt;&lt; "\n";}</w:t>
            </w:r>
          </w:p>
          <w:p w14:paraId="7E2952B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9,line)){outFile2 &lt;&lt; line &lt;&lt; "\n";}</w:t>
            </w:r>
          </w:p>
          <w:p w14:paraId="12567CC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0,line)){outFile2 &lt;&lt; line &lt;&lt; "\n";}</w:t>
            </w:r>
          </w:p>
          <w:p w14:paraId="1AFE0A4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1,line)){outFile2 &lt;&lt; line &lt;&lt; "\n";}</w:t>
            </w:r>
          </w:p>
          <w:p w14:paraId="1EDC344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2,line)){outFile2 &lt;&lt; line &lt;&lt; "\n";}</w:t>
            </w:r>
          </w:p>
          <w:p w14:paraId="00CE91B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3,line)){outFile2 &lt;&lt; line &lt;&lt; "\n";}</w:t>
            </w:r>
          </w:p>
          <w:p w14:paraId="0FB9C28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4,line)){outFile2 &lt;&lt; line &lt;&lt; "\n";}</w:t>
            </w:r>
          </w:p>
          <w:p w14:paraId="64675CE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5,line)){outFile2 &lt;&lt; line &lt;&lt; "\n";}</w:t>
            </w:r>
          </w:p>
          <w:p w14:paraId="6C62E17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6,line)){outFile2 &lt;&lt; line &lt;&lt; "\n";}</w:t>
            </w:r>
          </w:p>
          <w:p w14:paraId="286F88F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7,line)){outFile2 &lt;&lt; line &lt;&lt; "\n";}</w:t>
            </w:r>
          </w:p>
          <w:p w14:paraId="59E6283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8,line)){outFile2 &lt;&lt; line &lt;&lt; "\n";}</w:t>
            </w:r>
          </w:p>
          <w:p w14:paraId="6DA0F66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9,line)){outFile2 &lt;&lt; line &lt;&lt; "\n";}</w:t>
            </w:r>
          </w:p>
          <w:p w14:paraId="5319D15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20,line)){outFile2 &lt;&lt; line &lt;&lt; "\n";}</w:t>
            </w:r>
          </w:p>
          <w:p w14:paraId="2081D80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21,line)){outFile2 &lt;&lt; line &lt;&lt; "\n";}</w:t>
            </w:r>
          </w:p>
          <w:p w14:paraId="3049F01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22,line)){outFile2 &lt;&lt; line &lt;&lt; "\n";}</w:t>
            </w:r>
          </w:p>
          <w:p w14:paraId="1F8D8BB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23,line)){outFile2 &lt;&lt; line &lt;&lt; "\n";}</w:t>
            </w:r>
          </w:p>
          <w:p w14:paraId="1436872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24,line)){outFile2 &lt;&lt; line &lt;&lt; "\n";}</w:t>
            </w:r>
          </w:p>
          <w:p w14:paraId="0AEBFDE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25,line)){outFile2 &lt;&lt; line &lt;&lt; "\n";}</w:t>
            </w:r>
          </w:p>
          <w:p w14:paraId="1A78176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26,line)){outFile2 &lt;&lt; line &lt;&lt; "\n";}</w:t>
            </w:r>
          </w:p>
          <w:p w14:paraId="0C26A2C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27,line)){outFile2 &lt;&lt; line &lt;&lt; "\n";}</w:t>
            </w:r>
          </w:p>
          <w:p w14:paraId="413ECC3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28,line)){outFile2 &lt;&lt; line &lt;&lt; "\n";}</w:t>
            </w:r>
          </w:p>
          <w:p w14:paraId="212DF8E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29,line)){outFile2 &lt;&lt; line &lt;&lt; "\n";}</w:t>
            </w:r>
          </w:p>
          <w:p w14:paraId="7BB1BCD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30,line)){outFile2 &lt;&lt; line &lt;&lt; "\n";}</w:t>
            </w:r>
          </w:p>
          <w:p w14:paraId="6CA6233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31,line)){outFile2 &lt;&lt; line &lt;&lt; "\n";}</w:t>
            </w:r>
          </w:p>
          <w:p w14:paraId="3CA1440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32,line)){outFile2 &lt;&lt; line &lt;&lt; "\n";}</w:t>
            </w:r>
          </w:p>
          <w:p w14:paraId="11BC8F8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33,line)){outFile2 &lt;&lt; line &lt;&lt; "\n";}</w:t>
            </w:r>
          </w:p>
          <w:p w14:paraId="09DBCC1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34,line)){outFile2 &lt;&lt; line &lt;&lt; "\n";}</w:t>
            </w:r>
          </w:p>
          <w:p w14:paraId="5032881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35,line)){outFile2 &lt;&lt; line &lt;&lt; "\n";}</w:t>
            </w:r>
          </w:p>
          <w:p w14:paraId="3D9AE6F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36,line)){outFile2 &lt;&lt; line &lt;&lt; "\n";}</w:t>
            </w:r>
          </w:p>
          <w:p w14:paraId="7A9B760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37,line)){outFile2 &lt;&lt; line &lt;&lt; "\n";}</w:t>
            </w:r>
          </w:p>
          <w:p w14:paraId="390CFF9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38,line)){outFile2 &lt;&lt; line &lt;&lt; "\n";}</w:t>
            </w:r>
          </w:p>
          <w:p w14:paraId="42B6B55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39,line)){outFile2 &lt;&lt; line &lt;&lt; "\n";}</w:t>
            </w:r>
          </w:p>
          <w:p w14:paraId="7658019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40,line)){outFile2 &lt;&lt; line &lt;&lt; "\n";}</w:t>
            </w:r>
          </w:p>
          <w:p w14:paraId="29417A5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41,line)){outFile2 &lt;&lt; line &lt;&lt; "\n";}</w:t>
            </w:r>
          </w:p>
          <w:p w14:paraId="4FFEFA8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42,line)){outFile2 &lt;&lt; line &lt;&lt; "\n";}</w:t>
            </w:r>
          </w:p>
          <w:p w14:paraId="03DECDB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43,line)){outFile2 &lt;&lt; line &lt;&lt; "\n";}</w:t>
            </w:r>
          </w:p>
          <w:p w14:paraId="15878F5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44,line)){outFile2 &lt;&lt; line &lt;&lt; "\n";}</w:t>
            </w:r>
          </w:p>
          <w:p w14:paraId="0C92177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45,line)){outFile2 &lt;&lt; line &lt;&lt; "\n";}</w:t>
            </w:r>
          </w:p>
          <w:p w14:paraId="5B9A8EB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46,line)){outFile2 &lt;&lt; line &lt;&lt; "\n";}</w:t>
            </w:r>
          </w:p>
          <w:p w14:paraId="5362BB1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47,line)){outFile2 &lt;&lt; line &lt;&lt; "\n";}</w:t>
            </w:r>
          </w:p>
          <w:p w14:paraId="0DAFE6F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48,line)){outFile2 &lt;&lt; line &lt;&lt; "\n";}</w:t>
            </w:r>
          </w:p>
          <w:p w14:paraId="303CD03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49,line)){outFile2 &lt;&lt; line &lt;&lt; "\n";}</w:t>
            </w:r>
          </w:p>
          <w:p w14:paraId="280C040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50,line)){outFile2 &lt;&lt; line &lt;&lt; "\n";}</w:t>
            </w:r>
          </w:p>
          <w:p w14:paraId="70034FA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51,line)){outFile2 &lt;&lt; line &lt;&lt; "\n";}</w:t>
            </w:r>
          </w:p>
          <w:p w14:paraId="4A1425C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52,line)){outFile2 &lt;&lt; line &lt;&lt; "\n";}</w:t>
            </w:r>
          </w:p>
          <w:p w14:paraId="01F9B78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lastRenderedPageBreak/>
              <w:t xml:space="preserve">        while(getline(file53,line)){outFile2 &lt;&lt; line &lt;&lt; "\n";}</w:t>
            </w:r>
          </w:p>
          <w:p w14:paraId="6402A26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54,line)){outFile2 &lt;&lt; line &lt;&lt; "\n";}</w:t>
            </w:r>
          </w:p>
          <w:p w14:paraId="541CA2D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55,line)){outFile2 &lt;&lt; line &lt;&lt; "\n";}</w:t>
            </w:r>
          </w:p>
          <w:p w14:paraId="699FA15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56,line)){outFile2 &lt;&lt; line &lt;&lt; "\n";}</w:t>
            </w:r>
          </w:p>
          <w:p w14:paraId="2BFC756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57,line)){outFile2 &lt;&lt; line &lt;&lt; "\n";}</w:t>
            </w:r>
          </w:p>
          <w:p w14:paraId="0F307CC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58,line)){outFile2 &lt;&lt; line &lt;&lt; "\n";}</w:t>
            </w:r>
          </w:p>
          <w:p w14:paraId="522FDD5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59,line)){outFile2 &lt;&lt; line &lt;&lt; "\n";}</w:t>
            </w:r>
          </w:p>
          <w:p w14:paraId="114C61C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60,line)){outFile2 &lt;&lt; line &lt;&lt; "\n";}</w:t>
            </w:r>
          </w:p>
          <w:p w14:paraId="3A4ECD3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61,line)){outFile2 &lt;&lt; line &lt;&lt; "\n";}</w:t>
            </w:r>
          </w:p>
          <w:p w14:paraId="7C24190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62,line)){outFile2 &lt;&lt; line &lt;&lt; "\n";}</w:t>
            </w:r>
          </w:p>
          <w:p w14:paraId="0FE16ED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63,line)){outFile2 &lt;&lt; line &lt;&lt; "\n";}</w:t>
            </w:r>
          </w:p>
          <w:p w14:paraId="566648F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64,line)){outFile2 &lt;&lt; line &lt;&lt; "\n";}</w:t>
            </w:r>
          </w:p>
          <w:p w14:paraId="2D0AB05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65,line)){outFile2 &lt;&lt; line &lt;&lt; "\n";}</w:t>
            </w:r>
          </w:p>
          <w:p w14:paraId="0E1B7CF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66,line)){outFile2 &lt;&lt; line &lt;&lt; "\n";}</w:t>
            </w:r>
          </w:p>
          <w:p w14:paraId="4F96635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67,line)){outFile2 &lt;&lt; line &lt;&lt; "\n";}</w:t>
            </w:r>
          </w:p>
          <w:p w14:paraId="576D658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68,line)){outFile2 &lt;&lt; line &lt;&lt; "\n";}</w:t>
            </w:r>
          </w:p>
          <w:p w14:paraId="1ADDE2D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69,line)){outFile2 &lt;&lt; line &lt;&lt; "\n";}</w:t>
            </w:r>
          </w:p>
          <w:p w14:paraId="4D53F4F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70,line)){outFile2 &lt;&lt; line &lt;&lt; "\n";}</w:t>
            </w:r>
          </w:p>
          <w:p w14:paraId="28E8D38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71,line)){outFile2 &lt;&lt; line &lt;&lt; "\n";}</w:t>
            </w:r>
          </w:p>
          <w:p w14:paraId="07071C2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72,line)){outFile2 &lt;&lt; line &lt;&lt; "\n";}</w:t>
            </w:r>
          </w:p>
          <w:p w14:paraId="36CF327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73,line)){outFile2 &lt;&lt; line &lt;&lt; "\n";}</w:t>
            </w:r>
          </w:p>
          <w:p w14:paraId="45D10C6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74,line)){outFile2 &lt;&lt; line &lt;&lt; "\n";}</w:t>
            </w:r>
          </w:p>
          <w:p w14:paraId="7FD686B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75,line)){outFile2 &lt;&lt; line &lt;&lt; "\n";}</w:t>
            </w:r>
          </w:p>
          <w:p w14:paraId="63FB018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76,line)){outFile2 &lt;&lt; line &lt;&lt; "\n";}</w:t>
            </w:r>
          </w:p>
          <w:p w14:paraId="2F75A8C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77,line)){outFile2 &lt;&lt; line &lt;&lt; "\n";}</w:t>
            </w:r>
          </w:p>
          <w:p w14:paraId="4FD897E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78,line)){outFile2 &lt;&lt; line &lt;&lt; "\n";}</w:t>
            </w:r>
          </w:p>
          <w:p w14:paraId="43479EC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79,line)){outFile2 &lt;&lt; line &lt;&lt; "\n";}</w:t>
            </w:r>
          </w:p>
          <w:p w14:paraId="2DA324C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80,line)){outFile2 &lt;&lt; line &lt;&lt; "\n";}</w:t>
            </w:r>
          </w:p>
          <w:p w14:paraId="66C733D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81,line)){outFile2 &lt;&lt; line &lt;&lt; "\n";}</w:t>
            </w:r>
          </w:p>
          <w:p w14:paraId="031BE25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82,line)){outFile2 &lt;&lt; line &lt;&lt; "\n";}</w:t>
            </w:r>
          </w:p>
          <w:p w14:paraId="5FC728C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83,line)){outFile2 &lt;&lt; line &lt;&lt; "\n";}</w:t>
            </w:r>
          </w:p>
          <w:p w14:paraId="7673455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84,line)){outFile2 &lt;&lt; line &lt;&lt; "\n";}</w:t>
            </w:r>
          </w:p>
          <w:p w14:paraId="3F37E13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85,line)){outFile2 &lt;&lt; line &lt;&lt; "\n";}</w:t>
            </w:r>
          </w:p>
          <w:p w14:paraId="5DC6CC7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86,line)){outFile2 &lt;&lt; line &lt;&lt; "\n";}</w:t>
            </w:r>
          </w:p>
          <w:p w14:paraId="2E9F163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87,line)){outFile2 &lt;&lt; line &lt;&lt; "\n";}</w:t>
            </w:r>
          </w:p>
          <w:p w14:paraId="2824618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88,line)){outFile2 &lt;&lt; line &lt;&lt; "\n";}</w:t>
            </w:r>
          </w:p>
          <w:p w14:paraId="16BD285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89,line)){outFile2 &lt;&lt; line &lt;&lt; "\n";}</w:t>
            </w:r>
          </w:p>
          <w:p w14:paraId="71C17E5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90,line)){outFile2 &lt;&lt; line &lt;&lt; "\n";}</w:t>
            </w:r>
          </w:p>
          <w:p w14:paraId="2718257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91,line)){outFile2 &lt;&lt; line &lt;&lt; "\n";}</w:t>
            </w:r>
          </w:p>
          <w:p w14:paraId="64634FF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92,line)){outFile2 &lt;&lt; line &lt;&lt; "\n";}</w:t>
            </w:r>
          </w:p>
          <w:p w14:paraId="510017A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93,line)){outFile2 &lt;&lt; line &lt;&lt; "\n";}</w:t>
            </w:r>
          </w:p>
          <w:p w14:paraId="0B98B98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94,line)){outFile2 &lt;&lt; line &lt;&lt; "\n";}</w:t>
            </w:r>
          </w:p>
          <w:p w14:paraId="7D12A25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95,line)){outFile2 &lt;&lt; line &lt;&lt; "\n";}</w:t>
            </w:r>
          </w:p>
          <w:p w14:paraId="4EEBFC0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96,line)){outFile2 &lt;&lt; line &lt;&lt; "\n";}</w:t>
            </w:r>
          </w:p>
          <w:p w14:paraId="4E30EA4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97,line)){outFile2 &lt;&lt; line &lt;&lt; "\n";}</w:t>
            </w:r>
          </w:p>
          <w:p w14:paraId="45981C5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98,line)){outFile2 &lt;&lt; line &lt;&lt; "\n";}</w:t>
            </w:r>
          </w:p>
          <w:p w14:paraId="778486E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99,line)){outFile2 &lt;&lt; line &lt;&lt; "\n";}</w:t>
            </w:r>
          </w:p>
          <w:p w14:paraId="32374BF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while(getline(file100,line)){outFile2 &lt;&lt; line &lt;&lt; "\n";}</w:t>
            </w:r>
          </w:p>
          <w:p w14:paraId="0E692D1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73F3FC0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7218CAF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cout &lt;&lt; "Copy Finished \n";</w:t>
            </w:r>
          </w:p>
          <w:p w14:paraId="3C2E927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61B6808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  }</w:t>
            </w:r>
          </w:p>
          <w:p w14:paraId="316DA0F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   else</w:t>
            </w:r>
          </w:p>
          <w:p w14:paraId="55C43EF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  {</w:t>
            </w:r>
          </w:p>
          <w:p w14:paraId="64AFE4B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      //Something went wrong</w:t>
            </w:r>
          </w:p>
          <w:p w14:paraId="4AE624A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      printf("Cannot read File");</w:t>
            </w:r>
          </w:p>
          <w:p w14:paraId="7A193B9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      }</w:t>
            </w:r>
          </w:p>
          <w:p w14:paraId="3510D62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61F50B4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//Closing file</w:t>
            </w:r>
          </w:p>
          <w:p w14:paraId="10BDC27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.close();</w:t>
            </w:r>
          </w:p>
          <w:p w14:paraId="5AD905E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2.close();</w:t>
            </w:r>
          </w:p>
          <w:p w14:paraId="52C41FC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3.close();</w:t>
            </w:r>
          </w:p>
          <w:p w14:paraId="4903B2E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4.close();</w:t>
            </w:r>
          </w:p>
          <w:p w14:paraId="2DF2A50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5.close();</w:t>
            </w:r>
          </w:p>
          <w:p w14:paraId="50B0D87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6.close();</w:t>
            </w:r>
          </w:p>
          <w:p w14:paraId="2B6D943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7.close();</w:t>
            </w:r>
          </w:p>
          <w:p w14:paraId="25DCD2C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8.close();</w:t>
            </w:r>
          </w:p>
          <w:p w14:paraId="238F2EB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9.close();</w:t>
            </w:r>
          </w:p>
          <w:p w14:paraId="46FF866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0.close();</w:t>
            </w:r>
          </w:p>
          <w:p w14:paraId="53D3330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1.close();</w:t>
            </w:r>
          </w:p>
          <w:p w14:paraId="6859235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2.close();</w:t>
            </w:r>
          </w:p>
          <w:p w14:paraId="3EAE1A0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3.close();</w:t>
            </w:r>
          </w:p>
          <w:p w14:paraId="382A1CD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4.close();</w:t>
            </w:r>
          </w:p>
          <w:p w14:paraId="42A1662E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5.close();</w:t>
            </w:r>
          </w:p>
          <w:p w14:paraId="44D9D92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6.close();</w:t>
            </w:r>
          </w:p>
          <w:p w14:paraId="746BF92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7.close();</w:t>
            </w:r>
          </w:p>
          <w:p w14:paraId="6D42BE3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8.close();</w:t>
            </w:r>
          </w:p>
          <w:p w14:paraId="3488047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9.close();</w:t>
            </w:r>
          </w:p>
          <w:p w14:paraId="61213EB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20.close();</w:t>
            </w:r>
          </w:p>
          <w:p w14:paraId="5371119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21.close();</w:t>
            </w:r>
          </w:p>
          <w:p w14:paraId="33BC660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22.close();</w:t>
            </w:r>
          </w:p>
          <w:p w14:paraId="5DA41AA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23.close();</w:t>
            </w:r>
          </w:p>
          <w:p w14:paraId="7B9E496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24.close();</w:t>
            </w:r>
          </w:p>
          <w:p w14:paraId="0273207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25.close();</w:t>
            </w:r>
          </w:p>
          <w:p w14:paraId="15B0DDC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26.close();</w:t>
            </w:r>
          </w:p>
          <w:p w14:paraId="3D38FAC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27.close();</w:t>
            </w:r>
          </w:p>
          <w:p w14:paraId="4DF8985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28.close();</w:t>
            </w:r>
          </w:p>
          <w:p w14:paraId="54F89CA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29.close();</w:t>
            </w:r>
          </w:p>
          <w:p w14:paraId="609F10E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30.close();</w:t>
            </w:r>
          </w:p>
          <w:p w14:paraId="5158646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31.close();</w:t>
            </w:r>
          </w:p>
          <w:p w14:paraId="470FBDB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32.close();</w:t>
            </w:r>
          </w:p>
          <w:p w14:paraId="41EF206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33.close();</w:t>
            </w:r>
          </w:p>
          <w:p w14:paraId="0DBBDFD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34.close();</w:t>
            </w:r>
          </w:p>
          <w:p w14:paraId="7B87510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35.close();</w:t>
            </w:r>
          </w:p>
          <w:p w14:paraId="113CB1D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36.close();</w:t>
            </w:r>
          </w:p>
          <w:p w14:paraId="6080653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lastRenderedPageBreak/>
              <w:t xml:space="preserve">    file37.close();</w:t>
            </w:r>
          </w:p>
          <w:p w14:paraId="38B6F6F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38.close();</w:t>
            </w:r>
          </w:p>
          <w:p w14:paraId="5E2C7C3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39.close();</w:t>
            </w:r>
          </w:p>
          <w:p w14:paraId="6BA5AC0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40.close();</w:t>
            </w:r>
          </w:p>
          <w:p w14:paraId="4DC4AFC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41.close();</w:t>
            </w:r>
          </w:p>
          <w:p w14:paraId="0D974FA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42.close();</w:t>
            </w:r>
          </w:p>
          <w:p w14:paraId="00D7EA5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43.close();</w:t>
            </w:r>
          </w:p>
          <w:p w14:paraId="76463E0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44.close();</w:t>
            </w:r>
          </w:p>
          <w:p w14:paraId="7FC5BF3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45.close();</w:t>
            </w:r>
          </w:p>
          <w:p w14:paraId="6045D3A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46.close();</w:t>
            </w:r>
          </w:p>
          <w:p w14:paraId="71D6C2A7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47.close();</w:t>
            </w:r>
          </w:p>
          <w:p w14:paraId="56F677F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48.close();</w:t>
            </w:r>
          </w:p>
          <w:p w14:paraId="4864AC1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49.close();</w:t>
            </w:r>
          </w:p>
          <w:p w14:paraId="592A25F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50.close();</w:t>
            </w:r>
          </w:p>
          <w:p w14:paraId="40FFAFD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51.close();</w:t>
            </w:r>
          </w:p>
          <w:p w14:paraId="2C0920D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52.close();</w:t>
            </w:r>
          </w:p>
          <w:p w14:paraId="753DED9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53.close();</w:t>
            </w:r>
          </w:p>
          <w:p w14:paraId="63D07BA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54.close();</w:t>
            </w:r>
          </w:p>
          <w:p w14:paraId="50242F0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55.close();</w:t>
            </w:r>
          </w:p>
          <w:p w14:paraId="172BE67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56.close();</w:t>
            </w:r>
          </w:p>
          <w:p w14:paraId="0A3570C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57.close();</w:t>
            </w:r>
          </w:p>
          <w:p w14:paraId="3F3413F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58.close();</w:t>
            </w:r>
          </w:p>
          <w:p w14:paraId="4BEF329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59.close();</w:t>
            </w:r>
          </w:p>
          <w:p w14:paraId="3273A8D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60.close();</w:t>
            </w:r>
          </w:p>
          <w:p w14:paraId="1A21E50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61.close();</w:t>
            </w:r>
          </w:p>
          <w:p w14:paraId="215B0C1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62.close();</w:t>
            </w:r>
          </w:p>
          <w:p w14:paraId="3CEC899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63.close();</w:t>
            </w:r>
          </w:p>
          <w:p w14:paraId="5966D2D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64.close();</w:t>
            </w:r>
          </w:p>
          <w:p w14:paraId="58B2BD3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65.close();</w:t>
            </w:r>
          </w:p>
          <w:p w14:paraId="5C12F67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66.close();</w:t>
            </w:r>
          </w:p>
          <w:p w14:paraId="5E87537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67.close();</w:t>
            </w:r>
          </w:p>
          <w:p w14:paraId="089989DF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68.close();</w:t>
            </w:r>
          </w:p>
          <w:p w14:paraId="054AE5B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69.close();</w:t>
            </w:r>
          </w:p>
          <w:p w14:paraId="255C403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70.close();</w:t>
            </w:r>
          </w:p>
          <w:p w14:paraId="5F17DBB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71.close();</w:t>
            </w:r>
          </w:p>
          <w:p w14:paraId="3155BB20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72.close();</w:t>
            </w:r>
          </w:p>
          <w:p w14:paraId="40F88FD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73.close();</w:t>
            </w:r>
          </w:p>
          <w:p w14:paraId="1AB232EC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74.close();</w:t>
            </w:r>
          </w:p>
          <w:p w14:paraId="4158541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75.close();</w:t>
            </w:r>
          </w:p>
          <w:p w14:paraId="749EAD5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76.close();</w:t>
            </w:r>
          </w:p>
          <w:p w14:paraId="066D3BF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77.close();</w:t>
            </w:r>
          </w:p>
          <w:p w14:paraId="27A2970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78.close();</w:t>
            </w:r>
          </w:p>
          <w:p w14:paraId="23898E2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79.close();</w:t>
            </w:r>
          </w:p>
          <w:p w14:paraId="6F1F9CD3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80.close();</w:t>
            </w:r>
          </w:p>
          <w:p w14:paraId="2AD0340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81.close();</w:t>
            </w:r>
          </w:p>
          <w:p w14:paraId="1067CCD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82.close();</w:t>
            </w:r>
          </w:p>
          <w:p w14:paraId="792998E9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83.close();</w:t>
            </w:r>
          </w:p>
          <w:p w14:paraId="4BDC0FD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84.close();</w:t>
            </w:r>
          </w:p>
          <w:p w14:paraId="5457916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lastRenderedPageBreak/>
              <w:t xml:space="preserve">    file85.close();</w:t>
            </w:r>
          </w:p>
          <w:p w14:paraId="3E72EDE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86.close();</w:t>
            </w:r>
          </w:p>
          <w:p w14:paraId="5A1D483A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87.close();</w:t>
            </w:r>
          </w:p>
          <w:p w14:paraId="3068B15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88.close();</w:t>
            </w:r>
          </w:p>
          <w:p w14:paraId="3B68090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89.close();</w:t>
            </w:r>
          </w:p>
          <w:p w14:paraId="212F5B1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90.close();</w:t>
            </w:r>
          </w:p>
          <w:p w14:paraId="30C72DE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91.close();</w:t>
            </w:r>
          </w:p>
          <w:p w14:paraId="6438732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92.close();</w:t>
            </w:r>
          </w:p>
          <w:p w14:paraId="64A735A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93.close();</w:t>
            </w:r>
          </w:p>
          <w:p w14:paraId="7DC30DC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94.close();</w:t>
            </w:r>
          </w:p>
          <w:p w14:paraId="3EF39222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95.close();</w:t>
            </w:r>
          </w:p>
          <w:p w14:paraId="213A0748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96.close();</w:t>
            </w:r>
          </w:p>
          <w:p w14:paraId="4A36225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97.close();</w:t>
            </w:r>
          </w:p>
          <w:p w14:paraId="19CFF42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98.close();</w:t>
            </w:r>
          </w:p>
          <w:p w14:paraId="59D6CE9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99.close();</w:t>
            </w:r>
          </w:p>
          <w:p w14:paraId="20BF6C5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file100.close();</w:t>
            </w:r>
          </w:p>
          <w:p w14:paraId="6AAB188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outFile2.close();</w:t>
            </w:r>
          </w:p>
          <w:p w14:paraId="40D88FE4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4F14F50B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t2 = clock();</w:t>
            </w:r>
          </w:p>
          <w:p w14:paraId="72099151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7418C6F6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std::cout &lt;&lt; "time taken to copy 100 files of 1MB in one file = " &lt;&lt; (double)(t2-t1)/CLOCKS_PER_SEC &lt;&lt;'\n';</w:t>
            </w:r>
          </w:p>
          <w:p w14:paraId="7595B2FD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</w:p>
          <w:p w14:paraId="0B009C35" w14:textId="77777777" w:rsidR="00F30370" w:rsidRPr="00AB1428" w:rsidRDefault="00F30370" w:rsidP="00F30370">
            <w:pPr>
              <w:rPr>
                <w:rFonts w:ascii="Verdana Pro Light" w:hAnsi="Verdana Pro Light"/>
              </w:rPr>
            </w:pPr>
            <w:r w:rsidRPr="00AB1428">
              <w:rPr>
                <w:rFonts w:ascii="Verdana Pro Light" w:hAnsi="Verdana Pro Light"/>
              </w:rPr>
              <w:t xml:space="preserve">    return 0;</w:t>
            </w:r>
          </w:p>
          <w:p w14:paraId="16353339" w14:textId="31756051" w:rsidR="00F30370" w:rsidRDefault="00F30370" w:rsidP="00F30370">
            <w:r w:rsidRPr="00AB1428">
              <w:rPr>
                <w:rFonts w:ascii="Verdana Pro Light" w:hAnsi="Verdana Pro Light"/>
              </w:rPr>
              <w:t>}</w:t>
            </w:r>
          </w:p>
        </w:tc>
      </w:tr>
    </w:tbl>
    <w:p w14:paraId="77E3A358" w14:textId="296E0BCA" w:rsidR="0019203F" w:rsidRDefault="0019203F"/>
    <w:p w14:paraId="7DC703FE" w14:textId="56F12FA4" w:rsidR="00AB1428" w:rsidRDefault="00AB1428"/>
    <w:p w14:paraId="7DBD96E4" w14:textId="6D52B3BE" w:rsidR="00AB1428" w:rsidRDefault="00AB1428"/>
    <w:p w14:paraId="10D91257" w14:textId="06B2A962" w:rsidR="00AB1428" w:rsidRPr="00F30370" w:rsidRDefault="00AB1428" w:rsidP="00AB1428">
      <w:pPr>
        <w:rPr>
          <w:b/>
          <w:bCs/>
        </w:rPr>
      </w:pPr>
      <w:r w:rsidRPr="00F30370">
        <w:rPr>
          <w:b/>
          <w:bCs/>
        </w:rPr>
        <w:t>File Copy program from 100 MB</w:t>
      </w:r>
      <w:r>
        <w:rPr>
          <w:b/>
          <w:bCs/>
        </w:rPr>
        <w:t xml:space="preserve"> </w:t>
      </w:r>
      <w:r w:rsidRPr="00F30370">
        <w:rPr>
          <w:b/>
          <w:bCs/>
        </w:rPr>
        <w:t xml:space="preserve">file to copy in </w:t>
      </w:r>
      <w:r>
        <w:rPr>
          <w:b/>
          <w:bCs/>
        </w:rPr>
        <w:t>another</w:t>
      </w:r>
      <w:r w:rsidRPr="00F30370">
        <w:rPr>
          <w:b/>
          <w:bCs/>
        </w:rPr>
        <w:t xml:space="preserve"> fi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04169" w14:paraId="4EBF2286" w14:textId="77777777" w:rsidTr="00D04169">
        <w:tc>
          <w:tcPr>
            <w:tcW w:w="9350" w:type="dxa"/>
          </w:tcPr>
          <w:p w14:paraId="6C824431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>#include &lt;iostream&gt;</w:t>
            </w:r>
          </w:p>
          <w:p w14:paraId="5C7F0C4D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>#include &lt;fstream&gt;</w:t>
            </w:r>
          </w:p>
          <w:p w14:paraId="1107D399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>#include &lt;ctime&gt;</w:t>
            </w:r>
          </w:p>
          <w:p w14:paraId="744D3E17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>#include &lt;time.h&gt;</w:t>
            </w:r>
          </w:p>
          <w:p w14:paraId="5253EA52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</w:p>
          <w:p w14:paraId="78513044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</w:p>
          <w:p w14:paraId="5DB590CB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>using namespace std;</w:t>
            </w:r>
          </w:p>
          <w:p w14:paraId="1980B1C3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</w:p>
          <w:p w14:paraId="79303C89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>int main()</w:t>
            </w:r>
          </w:p>
          <w:p w14:paraId="4A8F4489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>{</w:t>
            </w:r>
          </w:p>
          <w:p w14:paraId="754523D8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string line;</w:t>
            </w:r>
          </w:p>
          <w:p w14:paraId="787CFAC5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clock_t t1, t2;</w:t>
            </w:r>
          </w:p>
          <w:p w14:paraId="6DAD4795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//For writing text file</w:t>
            </w:r>
          </w:p>
          <w:p w14:paraId="2BA00E40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//Creating ofstream &amp; ifstream class object</w:t>
            </w:r>
          </w:p>
          <w:p w14:paraId="364F6F1D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t1 = clock();</w:t>
            </w:r>
          </w:p>
          <w:p w14:paraId="2066786A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ifstream inputFile ("test1_created.txt");</w:t>
            </w:r>
          </w:p>
          <w:p w14:paraId="16263BEC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lastRenderedPageBreak/>
              <w:t xml:space="preserve">    ofstream outFile2 ("NewFile.txt");</w:t>
            </w:r>
          </w:p>
          <w:p w14:paraId="53D5962A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</w:p>
          <w:p w14:paraId="43EEA366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if(inputFile &amp;&amp; outFile2){</w:t>
            </w:r>
          </w:p>
          <w:p w14:paraId="34FF473D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</w:p>
          <w:p w14:paraId="405CB811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    while(getline(inputFile,line)){</w:t>
            </w:r>
          </w:p>
          <w:p w14:paraId="400E33E6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        outFile2 &lt;&lt; line &lt;&lt; "\n";</w:t>
            </w:r>
          </w:p>
          <w:p w14:paraId="7BE9E295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    }</w:t>
            </w:r>
          </w:p>
          <w:p w14:paraId="56A65AC6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</w:p>
          <w:p w14:paraId="46F54674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    cout &lt;&lt; "Copy Finished \n";</w:t>
            </w:r>
          </w:p>
          <w:p w14:paraId="4A9CB8E4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</w:p>
          <w:p w14:paraId="796DDA1E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} else {</w:t>
            </w:r>
          </w:p>
          <w:p w14:paraId="0655A232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    //Something went wrong</w:t>
            </w:r>
          </w:p>
          <w:p w14:paraId="1E3BFDDB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    printf("Cannot read File");</w:t>
            </w:r>
          </w:p>
          <w:p w14:paraId="7E867C0B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}</w:t>
            </w:r>
          </w:p>
          <w:p w14:paraId="0851A8C3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</w:p>
          <w:p w14:paraId="3FC3F092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//Closing file</w:t>
            </w:r>
          </w:p>
          <w:p w14:paraId="5AF0DF90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inputFile.close();</w:t>
            </w:r>
          </w:p>
          <w:p w14:paraId="65BD7EF0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outFile2.close();</w:t>
            </w:r>
          </w:p>
          <w:p w14:paraId="31BB9F0C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</w:p>
          <w:p w14:paraId="05D14B61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t2 = clock();</w:t>
            </w:r>
          </w:p>
          <w:p w14:paraId="49458EAC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</w:p>
          <w:p w14:paraId="0C7F2C70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std::cout &lt;&lt; "time taken to copy one 100MB file to another file = " &lt;&lt; (double)(t2-t1)/CLOCKS_PER_SEC &lt;&lt;'\n';</w:t>
            </w:r>
          </w:p>
          <w:p w14:paraId="05D870E6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</w:p>
          <w:p w14:paraId="5B6FE179" w14:textId="77777777" w:rsidR="00D04169" w:rsidRPr="00D150D3" w:rsidRDefault="00D04169" w:rsidP="00D04169">
            <w:pPr>
              <w:rPr>
                <w:rFonts w:ascii="Verdana Pro Light" w:hAnsi="Verdana Pro Light"/>
              </w:rPr>
            </w:pPr>
            <w:r w:rsidRPr="00D150D3">
              <w:rPr>
                <w:rFonts w:ascii="Verdana Pro Light" w:hAnsi="Verdana Pro Light"/>
              </w:rPr>
              <w:t xml:space="preserve">    return 0;</w:t>
            </w:r>
          </w:p>
          <w:p w14:paraId="1BC0CE82" w14:textId="6E29C874" w:rsidR="00D04169" w:rsidRDefault="00D04169" w:rsidP="00D04169">
            <w:r w:rsidRPr="00D150D3">
              <w:rPr>
                <w:rFonts w:ascii="Verdana Pro Light" w:hAnsi="Verdana Pro Light"/>
              </w:rPr>
              <w:t>}</w:t>
            </w:r>
          </w:p>
        </w:tc>
      </w:tr>
    </w:tbl>
    <w:p w14:paraId="18C6773D" w14:textId="77777777" w:rsidR="00AB1428" w:rsidRPr="00AE0B1A" w:rsidRDefault="00AB1428"/>
    <w:sectPr w:rsidR="00AB1428" w:rsidRPr="00AE0B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erdana Pro Light">
    <w:charset w:val="00"/>
    <w:family w:val="swiss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2D65E9"/>
    <w:multiLevelType w:val="hybridMultilevel"/>
    <w:tmpl w:val="B2B0B6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0D07BD"/>
    <w:multiLevelType w:val="hybridMultilevel"/>
    <w:tmpl w:val="FB3E2C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33199B"/>
    <w:multiLevelType w:val="hybridMultilevel"/>
    <w:tmpl w:val="724EB6DA"/>
    <w:lvl w:ilvl="0" w:tplc="4566C5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8063D7"/>
    <w:multiLevelType w:val="hybridMultilevel"/>
    <w:tmpl w:val="031A6A42"/>
    <w:lvl w:ilvl="0" w:tplc="4566C5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wMDUyt7CwtDAwNTdR0lEKTi0uzszPAykwqgUAoCyByCwAAAA="/>
  </w:docVars>
  <w:rsids>
    <w:rsidRoot w:val="00A251A5"/>
    <w:rsid w:val="00017A4C"/>
    <w:rsid w:val="000908FC"/>
    <w:rsid w:val="0009229A"/>
    <w:rsid w:val="000F1319"/>
    <w:rsid w:val="001103C2"/>
    <w:rsid w:val="00124C28"/>
    <w:rsid w:val="00145C94"/>
    <w:rsid w:val="00150932"/>
    <w:rsid w:val="00186941"/>
    <w:rsid w:val="0019203F"/>
    <w:rsid w:val="00195C71"/>
    <w:rsid w:val="001A3012"/>
    <w:rsid w:val="001C0D58"/>
    <w:rsid w:val="001C10FA"/>
    <w:rsid w:val="001C341E"/>
    <w:rsid w:val="001E79C8"/>
    <w:rsid w:val="0023086E"/>
    <w:rsid w:val="00232603"/>
    <w:rsid w:val="002A4DA1"/>
    <w:rsid w:val="003A7A23"/>
    <w:rsid w:val="003B71CB"/>
    <w:rsid w:val="003C5024"/>
    <w:rsid w:val="00410E43"/>
    <w:rsid w:val="00435DCE"/>
    <w:rsid w:val="00456EF2"/>
    <w:rsid w:val="004602F3"/>
    <w:rsid w:val="0049750B"/>
    <w:rsid w:val="004C06C0"/>
    <w:rsid w:val="004E73CD"/>
    <w:rsid w:val="004E7492"/>
    <w:rsid w:val="005A5205"/>
    <w:rsid w:val="005D783E"/>
    <w:rsid w:val="005E0894"/>
    <w:rsid w:val="00616FED"/>
    <w:rsid w:val="00670591"/>
    <w:rsid w:val="0067073B"/>
    <w:rsid w:val="00675DF8"/>
    <w:rsid w:val="00731183"/>
    <w:rsid w:val="00756057"/>
    <w:rsid w:val="00796663"/>
    <w:rsid w:val="007A1D50"/>
    <w:rsid w:val="007B2C4D"/>
    <w:rsid w:val="007B6111"/>
    <w:rsid w:val="008054E1"/>
    <w:rsid w:val="00805FF3"/>
    <w:rsid w:val="00826C1B"/>
    <w:rsid w:val="00852AF5"/>
    <w:rsid w:val="008839CE"/>
    <w:rsid w:val="008C027E"/>
    <w:rsid w:val="009A11F0"/>
    <w:rsid w:val="009A6895"/>
    <w:rsid w:val="009C2455"/>
    <w:rsid w:val="009C4A5E"/>
    <w:rsid w:val="00A10181"/>
    <w:rsid w:val="00A251A5"/>
    <w:rsid w:val="00A54983"/>
    <w:rsid w:val="00A620A2"/>
    <w:rsid w:val="00AB1428"/>
    <w:rsid w:val="00AE0B1A"/>
    <w:rsid w:val="00AE5C47"/>
    <w:rsid w:val="00B15E97"/>
    <w:rsid w:val="00B678CC"/>
    <w:rsid w:val="00B93AAF"/>
    <w:rsid w:val="00B94A20"/>
    <w:rsid w:val="00B97941"/>
    <w:rsid w:val="00C9253E"/>
    <w:rsid w:val="00CE0FF5"/>
    <w:rsid w:val="00D04169"/>
    <w:rsid w:val="00D150D3"/>
    <w:rsid w:val="00D158B9"/>
    <w:rsid w:val="00DD1CBC"/>
    <w:rsid w:val="00DE20E0"/>
    <w:rsid w:val="00E003C5"/>
    <w:rsid w:val="00E15F18"/>
    <w:rsid w:val="00E25B93"/>
    <w:rsid w:val="00EA10CE"/>
    <w:rsid w:val="00EE450D"/>
    <w:rsid w:val="00F03379"/>
    <w:rsid w:val="00F22D20"/>
    <w:rsid w:val="00F30370"/>
    <w:rsid w:val="00F3172A"/>
    <w:rsid w:val="00F51964"/>
    <w:rsid w:val="00F724F6"/>
    <w:rsid w:val="00F82708"/>
    <w:rsid w:val="00F94901"/>
    <w:rsid w:val="00F967FC"/>
    <w:rsid w:val="00FC49BC"/>
    <w:rsid w:val="00FD24A3"/>
    <w:rsid w:val="00FD3964"/>
    <w:rsid w:val="00FD449F"/>
    <w:rsid w:val="00FD4DA4"/>
    <w:rsid w:val="00FE249A"/>
    <w:rsid w:val="00FE572C"/>
    <w:rsid w:val="00FF0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30224"/>
  <w15:chartTrackingRefBased/>
  <w15:docId w15:val="{9C2C570D-F26E-48FF-ACDA-62A389583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CA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50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024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table" w:styleId="TableGrid">
    <w:name w:val="Table Grid"/>
    <w:basedOn w:val="TableNormal"/>
    <w:uiPriority w:val="39"/>
    <w:rsid w:val="003C50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C502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E24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2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julialang.org/downloads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</TotalTime>
  <Pages>29</Pages>
  <Words>6117</Words>
  <Characters>34867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 Bade</dc:creator>
  <cp:keywords/>
  <dc:description/>
  <cp:lastModifiedBy>Saurabh Bade</cp:lastModifiedBy>
  <cp:revision>80</cp:revision>
  <cp:lastPrinted>2019-08-01T04:32:00Z</cp:lastPrinted>
  <dcterms:created xsi:type="dcterms:W3CDTF">2019-07-31T22:21:00Z</dcterms:created>
  <dcterms:modified xsi:type="dcterms:W3CDTF">2019-08-01T05:43:00Z</dcterms:modified>
</cp:coreProperties>
</file>